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tblpY="1"/>
        <w:tblOverlap w:val="never"/>
        <w:tblW w:w="49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0"/>
        <w:gridCol w:w="2155"/>
        <w:gridCol w:w="8169"/>
      </w:tblGrid>
      <w:tr w:rsidR="00124DEB" w14:paraId="1698CC59" w14:textId="77777777" w:rsidTr="00AA1EDF">
        <w:trPr>
          <w:cantSplit/>
        </w:trPr>
        <w:tc>
          <w:tcPr>
            <w:tcW w:w="2615" w:type="dxa"/>
            <w:gridSpan w:val="2"/>
            <w:tcBorders>
              <w:bottom w:val="single" w:sz="36" w:space="0" w:color="auto"/>
            </w:tcBorders>
          </w:tcPr>
          <w:p w14:paraId="0E9DC8E2" w14:textId="77777777" w:rsidR="00124DEB" w:rsidRPr="003841F7" w:rsidRDefault="00124DEB" w:rsidP="00B8783B">
            <w:pPr>
              <w:pStyle w:val="ChecklistBasis"/>
              <w:rPr>
                <w:b/>
                <w:color w:val="040404"/>
              </w:rPr>
            </w:pPr>
            <w:r>
              <w:rPr>
                <w:b/>
                <w:color w:val="040404"/>
              </w:rPr>
              <w:t>IRB Number</w:t>
            </w:r>
          </w:p>
        </w:tc>
        <w:tc>
          <w:tcPr>
            <w:tcW w:w="8169" w:type="dxa"/>
            <w:tcBorders>
              <w:bottom w:val="single" w:sz="36" w:space="0" w:color="auto"/>
            </w:tcBorders>
          </w:tcPr>
          <w:p w14:paraId="563050CE" w14:textId="77777777" w:rsidR="00124DEB" w:rsidRPr="001A72C4" w:rsidRDefault="00124DEB" w:rsidP="00B8783B">
            <w:pPr>
              <w:pStyle w:val="ChecklistBasis"/>
              <w:rPr>
                <w:color w:val="040404"/>
              </w:rPr>
            </w:pPr>
            <w:r w:rsidRPr="003841F7">
              <w:rPr>
                <w:b/>
                <w:color w:val="04040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841F7">
              <w:rPr>
                <w:b/>
                <w:color w:val="040404"/>
              </w:rPr>
              <w:instrText xml:space="preserve"> FORMTEXT </w:instrText>
            </w:r>
            <w:r w:rsidRPr="003841F7">
              <w:rPr>
                <w:b/>
                <w:color w:val="040404"/>
              </w:rPr>
            </w:r>
            <w:r w:rsidRPr="003841F7">
              <w:rPr>
                <w:b/>
                <w:color w:val="040404"/>
              </w:rPr>
              <w:fldChar w:fldCharType="separate"/>
            </w:r>
            <w:r w:rsidRPr="003841F7">
              <w:rPr>
                <w:b/>
                <w:color w:val="040404"/>
              </w:rPr>
              <w:t> </w:t>
            </w:r>
            <w:r w:rsidRPr="003841F7">
              <w:rPr>
                <w:b/>
                <w:color w:val="040404"/>
              </w:rPr>
              <w:t> </w:t>
            </w:r>
            <w:r w:rsidRPr="003841F7">
              <w:rPr>
                <w:b/>
                <w:color w:val="040404"/>
              </w:rPr>
              <w:t> </w:t>
            </w:r>
            <w:r w:rsidRPr="003841F7">
              <w:rPr>
                <w:b/>
                <w:color w:val="040404"/>
              </w:rPr>
              <w:t> </w:t>
            </w:r>
            <w:r w:rsidRPr="003841F7">
              <w:rPr>
                <w:b/>
                <w:color w:val="040404"/>
              </w:rPr>
              <w:t> </w:t>
            </w:r>
            <w:r w:rsidRPr="003841F7">
              <w:rPr>
                <w:color w:val="040404"/>
              </w:rPr>
              <w:fldChar w:fldCharType="end"/>
            </w:r>
          </w:p>
        </w:tc>
      </w:tr>
      <w:tr w:rsidR="00C0319E" w14:paraId="157F1A5A" w14:textId="77777777" w:rsidTr="00AA1EDF">
        <w:trPr>
          <w:cantSplit/>
        </w:trPr>
        <w:tc>
          <w:tcPr>
            <w:tcW w:w="10784" w:type="dxa"/>
            <w:gridSpan w:val="3"/>
          </w:tcPr>
          <w:p w14:paraId="7EE4402E" w14:textId="77777777" w:rsidR="00F06E31" w:rsidRDefault="00944550" w:rsidP="00B8783B">
            <w:pPr>
              <w:pStyle w:val="ChecklistBasis"/>
            </w:pPr>
            <w:r>
              <w:t xml:space="preserve">The purpose of this </w:t>
            </w:r>
            <w:r w:rsidR="00621281">
              <w:t>worksheet</w:t>
            </w:r>
            <w:r>
              <w:t xml:space="preserve"> is to provide support for</w:t>
            </w:r>
            <w:r w:rsidR="00000964">
              <w:t xml:space="preserve"> </w:t>
            </w:r>
            <w:r w:rsidR="00000964" w:rsidRPr="00654AFA">
              <w:rPr>
                <w:u w:val="double"/>
              </w:rPr>
              <w:t>Designated Reviewers</w:t>
            </w:r>
            <w:r w:rsidR="00000964">
              <w:t xml:space="preserve"> </w:t>
            </w:r>
            <w:r w:rsidR="00225692">
              <w:t>making engagement determination</w:t>
            </w:r>
            <w:r w:rsidR="00270266">
              <w:t>s</w:t>
            </w:r>
            <w:r w:rsidR="009F4495">
              <w:t xml:space="preserve"> when there is uncertainty regarding whether the </w:t>
            </w:r>
            <w:r w:rsidR="00CE7B70">
              <w:t>institution</w:t>
            </w:r>
            <w:r w:rsidR="009F4495">
              <w:t xml:space="preserve"> is engaged in </w:t>
            </w:r>
            <w:r w:rsidR="009F4495" w:rsidRPr="00654AFA">
              <w:rPr>
                <w:u w:val="double"/>
              </w:rPr>
              <w:t>Human Research</w:t>
            </w:r>
            <w:r w:rsidR="009F4495">
              <w:t>.</w:t>
            </w:r>
            <w:r w:rsidR="00624A1F">
              <w:t xml:space="preserve"> </w:t>
            </w:r>
            <w:r w:rsidR="00B42B56">
              <w:t xml:space="preserve">For the purpose of this </w:t>
            </w:r>
            <w:r w:rsidR="00621281">
              <w:t>worksheet</w:t>
            </w:r>
            <w:r w:rsidR="00B42B56">
              <w:t xml:space="preserve">, “Engagement” means that the </w:t>
            </w:r>
            <w:r w:rsidR="00CE7B70">
              <w:t>institution</w:t>
            </w:r>
            <w:r w:rsidR="00B42B56">
              <w:t>’s</w:t>
            </w:r>
            <w:r w:rsidR="00B42B56" w:rsidRPr="00C83FCD">
              <w:t xml:space="preserve"> </w:t>
            </w:r>
            <w:r w:rsidR="00C83FCD" w:rsidRPr="00C83FCD">
              <w:t>human research</w:t>
            </w:r>
            <w:r w:rsidR="00B42B56">
              <w:t xml:space="preserve"> protection program is responsible for the </w:t>
            </w:r>
            <w:r w:rsidR="00C83FCD" w:rsidRPr="00654AFA">
              <w:rPr>
                <w:u w:val="double"/>
              </w:rPr>
              <w:t>Human Research</w:t>
            </w:r>
            <w:r w:rsidR="00B42B56">
              <w:t xml:space="preserve">. For the purposes of being subject to DHHS or other federal agency that has adopted “The Common Rule” engagement applies only to non-exempt </w:t>
            </w:r>
            <w:r w:rsidR="00C83FCD" w:rsidRPr="00654AFA">
              <w:rPr>
                <w:u w:val="double"/>
              </w:rPr>
              <w:t>Human Research</w:t>
            </w:r>
            <w:r w:rsidR="00B42B56">
              <w:t>.</w:t>
            </w:r>
            <w:r w:rsidR="00621281">
              <w:t xml:space="preserve"> This worksheet </w:t>
            </w:r>
            <w:r w:rsidR="006162DF">
              <w:t>is</w:t>
            </w:r>
            <w:r w:rsidR="005411FD">
              <w:t xml:space="preserve"> to be used as guidance and i</w:t>
            </w:r>
            <w:r w:rsidR="00E3775E">
              <w:t xml:space="preserve">t </w:t>
            </w:r>
            <w:r w:rsidR="00621281">
              <w:t>does not need to be completed or retained.</w:t>
            </w:r>
          </w:p>
        </w:tc>
      </w:tr>
      <w:tr w:rsidR="00FD79FC" w:rsidRPr="00654AFA" w14:paraId="74BCB7C1" w14:textId="77777777" w:rsidTr="00AA1EDF">
        <w:tblPrEx>
          <w:tblCellMar>
            <w:left w:w="115" w:type="dxa"/>
            <w:right w:w="115" w:type="dxa"/>
          </w:tblCellMar>
        </w:tblPrEx>
        <w:trPr>
          <w:trHeight w:hRule="exact" w:val="72"/>
        </w:trPr>
        <w:tc>
          <w:tcPr>
            <w:tcW w:w="10784" w:type="dxa"/>
            <w:gridSpan w:val="3"/>
            <w:tcBorders>
              <w:bottom w:val="single" w:sz="4" w:space="0" w:color="auto"/>
            </w:tcBorders>
            <w:shd w:val="clear" w:color="auto" w:fill="000000"/>
          </w:tcPr>
          <w:p w14:paraId="4822A910" w14:textId="77777777" w:rsidR="00FD79FC" w:rsidRPr="00654AFA" w:rsidRDefault="00FD79FC" w:rsidP="00B8783B">
            <w:pPr>
              <w:rPr>
                <w:sz w:val="10"/>
                <w:szCs w:val="10"/>
              </w:rPr>
            </w:pPr>
          </w:p>
        </w:tc>
      </w:tr>
      <w:tr w:rsidR="00B8783B" w14:paraId="18EC3FCC" w14:textId="77777777" w:rsidTr="00AA1EDF">
        <w:tblPrEx>
          <w:tblCellMar>
            <w:left w:w="115" w:type="dxa"/>
            <w:right w:w="115" w:type="dxa"/>
          </w:tblCellMar>
        </w:tblPrEx>
        <w:tc>
          <w:tcPr>
            <w:tcW w:w="10784" w:type="dxa"/>
            <w:gridSpan w:val="3"/>
            <w:shd w:val="clear" w:color="auto" w:fill="auto"/>
          </w:tcPr>
          <w:p w14:paraId="4AE39C33" w14:textId="69543799" w:rsidR="00B8783B" w:rsidRDefault="00B8783B" w:rsidP="00B8783B">
            <w:pPr>
              <w:pStyle w:val="ChecklistLevel1"/>
            </w:pPr>
            <w:r>
              <w:t xml:space="preserve">FDA Exception for “Engagement” </w:t>
            </w:r>
            <w:r w:rsidRPr="0069739D">
              <w:rPr>
                <w:b w:val="0"/>
              </w:rPr>
              <w:t>(Check if “</w:t>
            </w:r>
            <w:r w:rsidRPr="0069739D">
              <w:t>Yes</w:t>
            </w:r>
            <w:r w:rsidRPr="0069739D">
              <w:rPr>
                <w:b w:val="0"/>
              </w:rPr>
              <w:t>”)</w:t>
            </w:r>
          </w:p>
        </w:tc>
      </w:tr>
      <w:tr w:rsidR="00B8783B" w14:paraId="16F5AE6F" w14:textId="77777777" w:rsidTr="00AA1EDF">
        <w:tblPrEx>
          <w:tblCellMar>
            <w:left w:w="115" w:type="dxa"/>
            <w:right w:w="115" w:type="dxa"/>
          </w:tblCellMar>
        </w:tblPrEx>
        <w:sdt>
          <w:sdtPr>
            <w:id w:val="-14544000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0" w:type="dxa"/>
                <w:shd w:val="clear" w:color="auto" w:fill="auto"/>
              </w:tcPr>
              <w:p w14:paraId="31B5DE85" w14:textId="7DED7A87" w:rsidR="00B8783B" w:rsidDel="00B8783B" w:rsidRDefault="00B8783B" w:rsidP="00B8783B">
                <w:pPr>
                  <w:pStyle w:val="ChecklistLevel1"/>
                  <w:numPr>
                    <w:ilvl w:val="0"/>
                    <w:numId w:val="0"/>
                  </w:numPr>
                  <w:ind w:left="360" w:hanging="36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24" w:type="dxa"/>
            <w:gridSpan w:val="2"/>
            <w:shd w:val="clear" w:color="auto" w:fill="auto"/>
          </w:tcPr>
          <w:p w14:paraId="32CA5398" w14:textId="3481B9EB" w:rsidR="00B8783B" w:rsidDel="00B8783B" w:rsidRDefault="00B8783B" w:rsidP="00AA1EDF">
            <w:pPr>
              <w:pStyle w:val="ChecklistLevel1"/>
              <w:numPr>
                <w:ilvl w:val="0"/>
                <w:numId w:val="0"/>
              </w:numPr>
              <w:ind w:left="360" w:hanging="360"/>
            </w:pPr>
            <w:r w:rsidRPr="0072022D">
              <w:rPr>
                <w:bCs/>
              </w:rPr>
              <w:t>ONLY</w:t>
            </w:r>
            <w:r>
              <w:t xml:space="preserve"> </w:t>
            </w:r>
            <w:r w:rsidRPr="00AA1EDF">
              <w:rPr>
                <w:b w:val="0"/>
                <w:bCs/>
              </w:rPr>
              <w:t xml:space="preserve">FDA regulations apply to this </w:t>
            </w:r>
            <w:r w:rsidRPr="00AA1EDF">
              <w:rPr>
                <w:b w:val="0"/>
                <w:bCs/>
                <w:u w:val="double"/>
              </w:rPr>
              <w:t>Human Research</w:t>
            </w:r>
            <w:r w:rsidRPr="00AA1EDF">
              <w:rPr>
                <w:b w:val="0"/>
                <w:bCs/>
              </w:rPr>
              <w:t xml:space="preserve"> as indicated in the “Regulatory Oversight” section on HRP-401 - CHECKLIST - Pre-Review/Submit Pre-Review activity (DHHS regulations or any other Federal agency that has adopted the Common Rule are NOT checked in in the “Regulatory Oversight” section on HRP-401 - CHECKLIST - Pre-Review</w:t>
            </w:r>
            <w:r w:rsidRPr="00AA1EDF" w:rsidDel="00EF3E31">
              <w:rPr>
                <w:b w:val="0"/>
                <w:bCs/>
              </w:rPr>
              <w:t xml:space="preserve"> </w:t>
            </w:r>
            <w:r w:rsidRPr="00AA1EDF">
              <w:rPr>
                <w:b w:val="0"/>
                <w:bCs/>
              </w:rPr>
              <w:t>/Submit Pre-Review activity).</w:t>
            </w:r>
          </w:p>
        </w:tc>
      </w:tr>
      <w:tr w:rsidR="00B8783B" w14:paraId="5A1161E3" w14:textId="77777777" w:rsidTr="00AA1EDF">
        <w:tblPrEx>
          <w:tblCellMar>
            <w:left w:w="115" w:type="dxa"/>
            <w:right w:w="115" w:type="dxa"/>
          </w:tblCellMar>
        </w:tblPrEx>
        <w:tc>
          <w:tcPr>
            <w:tcW w:w="10784" w:type="dxa"/>
            <w:gridSpan w:val="3"/>
            <w:shd w:val="clear" w:color="auto" w:fill="auto"/>
          </w:tcPr>
          <w:p w14:paraId="12A0D984" w14:textId="77777777" w:rsidR="00B8783B" w:rsidRDefault="00B8783B" w:rsidP="00B8783B">
            <w:pPr>
              <w:pStyle w:val="ChecklistBasis"/>
            </w:pPr>
            <w:r w:rsidRPr="00573714">
              <w:t xml:space="preserve">If </w:t>
            </w:r>
            <w:r>
              <w:t xml:space="preserve">ONLY FDA regulations apply, </w:t>
            </w:r>
            <w:r w:rsidRPr="0072022D">
              <w:rPr>
                <w:b/>
                <w:bCs/>
              </w:rPr>
              <w:t>STOP</w:t>
            </w:r>
            <w:r>
              <w:t xml:space="preserve">. The </w:t>
            </w:r>
            <w:r w:rsidRPr="00573714">
              <w:t xml:space="preserve">FDA does not </w:t>
            </w:r>
            <w:r>
              <w:t xml:space="preserve">have a comparable process that </w:t>
            </w:r>
            <w:r w:rsidRPr="00B06C8E">
              <w:t>align</w:t>
            </w:r>
            <w:r>
              <w:t>s</w:t>
            </w:r>
            <w:r w:rsidRPr="00B06C8E">
              <w:t xml:space="preserve"> with OHRP’s engagement </w:t>
            </w:r>
            <w:r>
              <w:t>guidance</w:t>
            </w:r>
            <w:r w:rsidRPr="00B06C8E">
              <w:t xml:space="preserve"> </w:t>
            </w:r>
            <w:r>
              <w:t>since</w:t>
            </w:r>
            <w:r w:rsidRPr="00573714">
              <w:t xml:space="preserve"> </w:t>
            </w:r>
            <w:r>
              <w:t xml:space="preserve">FDA </w:t>
            </w:r>
            <w:r w:rsidRPr="00573714">
              <w:t xml:space="preserve">regulations </w:t>
            </w:r>
            <w:r>
              <w:t xml:space="preserve">govern </w:t>
            </w:r>
            <w:r w:rsidRPr="00573714">
              <w:t>sponsors (and parties they contract with), clinical investigators, and</w:t>
            </w:r>
            <w:r>
              <w:t xml:space="preserve"> IRBs (and do not address institutions/organizations)</w:t>
            </w:r>
            <w:r w:rsidRPr="00573714">
              <w:t>.</w:t>
            </w:r>
            <w:r>
              <w:t xml:space="preserve"> If an organization is conducting certain activities of FDA (only) regulated </w:t>
            </w:r>
            <w:r w:rsidRPr="00654AFA">
              <w:rPr>
                <w:u w:val="double"/>
              </w:rPr>
              <w:t>Human Research</w:t>
            </w:r>
            <w:r>
              <w:t>, determining w</w:t>
            </w:r>
            <w:r w:rsidRPr="0017371E">
              <w:t xml:space="preserve">hether </w:t>
            </w:r>
            <w:r>
              <w:t>an</w:t>
            </w:r>
            <w:r w:rsidRPr="0017371E">
              <w:t xml:space="preserve"> institution</w:t>
            </w:r>
            <w:r>
              <w:t>/organization</w:t>
            </w:r>
            <w:r w:rsidRPr="0017371E">
              <w:t xml:space="preserve"> requires IRB oversight depends on many details</w:t>
            </w:r>
            <w:r>
              <w:t xml:space="preserve"> such as:</w:t>
            </w:r>
          </w:p>
          <w:p w14:paraId="3FC55F91" w14:textId="77777777" w:rsidR="00B8783B" w:rsidRDefault="00B8783B" w:rsidP="00B8783B">
            <w:pPr>
              <w:pStyle w:val="ChecklistBasis"/>
              <w:numPr>
                <w:ilvl w:val="0"/>
                <w:numId w:val="28"/>
              </w:numPr>
            </w:pPr>
            <w:r>
              <w:t>W</w:t>
            </w:r>
            <w:r w:rsidRPr="0017371E">
              <w:t>hat type of activities are being conducted</w:t>
            </w:r>
            <w:r>
              <w:t>.</w:t>
            </w:r>
          </w:p>
          <w:p w14:paraId="11F00383" w14:textId="77777777" w:rsidR="00B8783B" w:rsidRDefault="00B8783B" w:rsidP="00B8783B">
            <w:pPr>
              <w:pStyle w:val="ChecklistBasis"/>
              <w:numPr>
                <w:ilvl w:val="0"/>
                <w:numId w:val="28"/>
              </w:numPr>
            </w:pPr>
            <w:r>
              <w:t>W</w:t>
            </w:r>
            <w:r w:rsidRPr="0017371E">
              <w:t>hat the protocol requires</w:t>
            </w:r>
            <w:r>
              <w:t>.</w:t>
            </w:r>
          </w:p>
          <w:p w14:paraId="3FC37728" w14:textId="77777777" w:rsidR="00B8783B" w:rsidRDefault="00B8783B" w:rsidP="00B8783B">
            <w:pPr>
              <w:pStyle w:val="ChecklistBasis"/>
              <w:numPr>
                <w:ilvl w:val="0"/>
                <w:numId w:val="28"/>
              </w:numPr>
            </w:pPr>
            <w:r>
              <w:t>W</w:t>
            </w:r>
            <w:r w:rsidRPr="0017371E">
              <w:t xml:space="preserve">ho is conducting the </w:t>
            </w:r>
            <w:proofErr w:type="gramStart"/>
            <w:r w:rsidRPr="0017371E">
              <w:t>activities</w:t>
            </w:r>
            <w:r>
              <w:t>.</w:t>
            </w:r>
            <w:proofErr w:type="gramEnd"/>
          </w:p>
          <w:p w14:paraId="48BF06B5" w14:textId="77777777" w:rsidR="00B8783B" w:rsidRDefault="00B8783B" w:rsidP="00B8783B">
            <w:pPr>
              <w:pStyle w:val="ChecklistBasis"/>
              <w:numPr>
                <w:ilvl w:val="0"/>
                <w:numId w:val="28"/>
              </w:numPr>
            </w:pPr>
            <w:r>
              <w:t>W</w:t>
            </w:r>
            <w:r w:rsidRPr="0017371E">
              <w:t xml:space="preserve">here the </w:t>
            </w:r>
            <w:r>
              <w:t xml:space="preserve">activities are </w:t>
            </w:r>
            <w:r w:rsidRPr="0017371E">
              <w:t>being conducted</w:t>
            </w:r>
            <w:r>
              <w:t>.</w:t>
            </w:r>
          </w:p>
          <w:p w14:paraId="63712B0A" w14:textId="77777777" w:rsidR="00B8783B" w:rsidRDefault="00B8783B" w:rsidP="00B8783B">
            <w:pPr>
              <w:pStyle w:val="ChecklistBasis"/>
              <w:numPr>
                <w:ilvl w:val="0"/>
                <w:numId w:val="28"/>
              </w:numPr>
            </w:pPr>
            <w:r>
              <w:t>F</w:t>
            </w:r>
            <w:r w:rsidRPr="0017371E">
              <w:t>or what purpose</w:t>
            </w:r>
            <w:r>
              <w:t xml:space="preserve"> the activities are being conducted.</w:t>
            </w:r>
          </w:p>
          <w:p w14:paraId="4DCA043C" w14:textId="131954DF" w:rsidR="00B8783B" w:rsidDel="00B8783B" w:rsidRDefault="00B8783B" w:rsidP="00AA1EDF">
            <w:pPr>
              <w:pStyle w:val="ChecklistLevel1"/>
              <w:numPr>
                <w:ilvl w:val="0"/>
                <w:numId w:val="0"/>
              </w:numPr>
            </w:pPr>
            <w:r>
              <w:t>FDA recommends referring to FDA Information Sheet “</w:t>
            </w:r>
            <w:hyperlink r:id="rId8" w:history="1">
              <w:r w:rsidRPr="00DC4108">
                <w:rPr>
                  <w:rStyle w:val="Hyperlink"/>
                </w:rPr>
                <w:t xml:space="preserve">Use of Investigational Products When Subjects Enter a Second Institution, </w:t>
              </w:r>
              <w:r w:rsidRPr="00DC4108">
                <w:rPr>
                  <w:rStyle w:val="Hyperlink"/>
                  <w:i/>
                  <w:iCs/>
                </w:rPr>
                <w:t>Guidance for Insti</w:t>
              </w:r>
              <w:r w:rsidRPr="00F64973">
                <w:rPr>
                  <w:rStyle w:val="Hyperlink"/>
                  <w:i/>
                  <w:iCs/>
                </w:rPr>
                <w:t>tutional Review Boards and Clinical Investigators</w:t>
              </w:r>
              <w:r w:rsidRPr="00DC4108">
                <w:rPr>
                  <w:rStyle w:val="Hyperlink"/>
                </w:rPr>
                <w:t xml:space="preserve"> (January 1998)</w:t>
              </w:r>
            </w:hyperlink>
            <w:r>
              <w:t xml:space="preserve">” for guidance and to contact the sponsor and/or applicable </w:t>
            </w:r>
            <w:r w:rsidRPr="00020939">
              <w:t>FDA review division for assistance.</w:t>
            </w:r>
            <w:r w:rsidR="0024786B">
              <w:rPr>
                <w:rStyle w:val="FootnoteReference"/>
              </w:rPr>
              <w:footnoteReference w:id="1"/>
            </w:r>
          </w:p>
        </w:tc>
      </w:tr>
      <w:tr w:rsidR="00270266" w14:paraId="512AAE70" w14:textId="77777777" w:rsidTr="00AA1EDF">
        <w:tblPrEx>
          <w:tblCellMar>
            <w:left w:w="115" w:type="dxa"/>
            <w:right w:w="115" w:type="dxa"/>
          </w:tblCellMar>
        </w:tblPrEx>
        <w:tc>
          <w:tcPr>
            <w:tcW w:w="10784" w:type="dxa"/>
            <w:gridSpan w:val="3"/>
            <w:shd w:val="clear" w:color="auto" w:fill="auto"/>
          </w:tcPr>
          <w:p w14:paraId="06E26B5E" w14:textId="21443430" w:rsidR="00846D3C" w:rsidRDefault="00846D3C" w:rsidP="00B8783B">
            <w:pPr>
              <w:pStyle w:val="ChecklistLevel1"/>
              <w:numPr>
                <w:ilvl w:val="0"/>
                <w:numId w:val="0"/>
              </w:numPr>
              <w:spacing w:after="120"/>
              <w:rPr>
                <w:rStyle w:val="ChecklistLeader"/>
                <w:b/>
              </w:rPr>
            </w:pPr>
            <w:r w:rsidRPr="00654AFA">
              <w:rPr>
                <w:rStyle w:val="ChecklistLeader"/>
                <w:b/>
              </w:rPr>
              <w:t xml:space="preserve">The organization is </w:t>
            </w:r>
            <w:r w:rsidR="00B8783B" w:rsidRPr="00AA1EDF">
              <w:rPr>
                <w:rStyle w:val="ChecklistLeader"/>
                <w:b/>
                <w:u w:val="double"/>
              </w:rPr>
              <w:t>E</w:t>
            </w:r>
            <w:r w:rsidRPr="00AA1EDF">
              <w:rPr>
                <w:rStyle w:val="ChecklistLeader"/>
                <w:b/>
                <w:u w:val="double"/>
              </w:rPr>
              <w:t>ngaged</w:t>
            </w:r>
            <w:r w:rsidRPr="00654AFA">
              <w:rPr>
                <w:rStyle w:val="ChecklistLeader"/>
                <w:b/>
              </w:rPr>
              <w:t xml:space="preserve"> in the research if </w:t>
            </w:r>
            <w:r>
              <w:rPr>
                <w:rStyle w:val="ChecklistLeader"/>
                <w:b/>
              </w:rPr>
              <w:t>the first</w:t>
            </w:r>
            <w:r w:rsidRPr="00654AFA">
              <w:rPr>
                <w:rStyle w:val="ChecklistLeader"/>
                <w:b/>
              </w:rPr>
              <w:t xml:space="preserve"> item in section </w:t>
            </w:r>
            <w:r w:rsidR="00B13545">
              <w:rPr>
                <w:rStyle w:val="ChecklistLeader"/>
                <w:b/>
              </w:rPr>
              <w:t>2</w:t>
            </w:r>
            <w:r w:rsidRPr="00654AFA">
              <w:rPr>
                <w:rStyle w:val="ChecklistLeader"/>
                <w:b/>
              </w:rPr>
              <w:t xml:space="preserve"> </w:t>
            </w:r>
            <w:r>
              <w:rPr>
                <w:rStyle w:val="ChecklistLeader"/>
                <w:b/>
              </w:rPr>
              <w:t>is true</w:t>
            </w:r>
            <w:r w:rsidRPr="00654AFA">
              <w:rPr>
                <w:rStyle w:val="ChecklistLeader"/>
                <w:b/>
              </w:rPr>
              <w:t xml:space="preserve"> </w:t>
            </w:r>
            <w:r>
              <w:rPr>
                <w:rStyle w:val="ChecklistLeader"/>
                <w:b/>
              </w:rPr>
              <w:t xml:space="preserve">regardless of whether </w:t>
            </w:r>
            <w:r w:rsidRPr="00654AFA">
              <w:rPr>
                <w:rStyle w:val="ChecklistLeader"/>
                <w:b/>
              </w:rPr>
              <w:t xml:space="preserve">the organization’s involvement is limited to one or more of the items in section </w:t>
            </w:r>
            <w:r w:rsidR="00B13545">
              <w:rPr>
                <w:rStyle w:val="ChecklistLeader"/>
                <w:b/>
              </w:rPr>
              <w:t>3</w:t>
            </w:r>
            <w:r>
              <w:rPr>
                <w:rStyle w:val="ChecklistLeader"/>
                <w:b/>
              </w:rPr>
              <w:t>.</w:t>
            </w:r>
          </w:p>
          <w:p w14:paraId="373D9931" w14:textId="6B95B4F0" w:rsidR="00270266" w:rsidRPr="00654AFA" w:rsidRDefault="00846D3C" w:rsidP="00B8783B">
            <w:pPr>
              <w:pStyle w:val="ChecklistLevel1"/>
              <w:numPr>
                <w:ilvl w:val="0"/>
                <w:numId w:val="0"/>
              </w:numPr>
              <w:tabs>
                <w:tab w:val="clear" w:pos="360"/>
                <w:tab w:val="left" w:pos="60"/>
              </w:tabs>
              <w:rPr>
                <w:rStyle w:val="ChecklistLeader"/>
                <w:b/>
              </w:rPr>
            </w:pPr>
            <w:r w:rsidRPr="00654AFA">
              <w:rPr>
                <w:rStyle w:val="ChecklistLeader"/>
                <w:b/>
              </w:rPr>
              <w:t xml:space="preserve">The organization is </w:t>
            </w:r>
            <w:r w:rsidR="00B8783B" w:rsidRPr="00731BC9">
              <w:rPr>
                <w:rStyle w:val="ChecklistLeader"/>
                <w:b/>
                <w:u w:val="double"/>
              </w:rPr>
              <w:t>Engaged</w:t>
            </w:r>
            <w:r w:rsidRPr="00654AFA">
              <w:rPr>
                <w:rStyle w:val="ChecklistLeader"/>
                <w:b/>
              </w:rPr>
              <w:t xml:space="preserve"> in the research if any item </w:t>
            </w:r>
            <w:r>
              <w:rPr>
                <w:rStyle w:val="ChecklistLeader"/>
                <w:b/>
              </w:rPr>
              <w:t xml:space="preserve">other than the first item </w:t>
            </w:r>
            <w:r w:rsidRPr="00654AFA">
              <w:rPr>
                <w:rStyle w:val="ChecklistLeader"/>
                <w:b/>
              </w:rPr>
              <w:t xml:space="preserve">in section </w:t>
            </w:r>
            <w:r w:rsidR="00B13545">
              <w:rPr>
                <w:rStyle w:val="ChecklistLeader"/>
                <w:b/>
              </w:rPr>
              <w:t>2</w:t>
            </w:r>
            <w:r w:rsidRPr="00654AFA">
              <w:rPr>
                <w:rStyle w:val="ChecklistLeader"/>
                <w:b/>
              </w:rPr>
              <w:t xml:space="preserve"> </w:t>
            </w:r>
            <w:r>
              <w:rPr>
                <w:rStyle w:val="ChecklistLeader"/>
                <w:b/>
              </w:rPr>
              <w:t>is</w:t>
            </w:r>
            <w:r w:rsidRPr="00654AFA">
              <w:rPr>
                <w:rStyle w:val="ChecklistLeader"/>
                <w:b/>
              </w:rPr>
              <w:t xml:space="preserve"> true </w:t>
            </w:r>
            <w:r w:rsidRPr="00AA1EDF">
              <w:rPr>
                <w:rStyle w:val="ChecklistLeader"/>
                <w:b/>
                <w:u w:val="single"/>
              </w:rPr>
              <w:t>except when</w:t>
            </w:r>
            <w:r w:rsidRPr="00654AFA">
              <w:rPr>
                <w:rStyle w:val="ChecklistLeader"/>
                <w:b/>
              </w:rPr>
              <w:t xml:space="preserve"> the organization’s involvement is limited to one or more of the items in section </w:t>
            </w:r>
            <w:r w:rsidR="00B13545">
              <w:rPr>
                <w:rStyle w:val="ChecklistLeader"/>
                <w:b/>
              </w:rPr>
              <w:t>3</w:t>
            </w:r>
          </w:p>
        </w:tc>
      </w:tr>
      <w:tr w:rsidR="005647C1" w:rsidRPr="00654AFA" w14:paraId="6A95FCF4" w14:textId="77777777" w:rsidTr="00AA1EDF">
        <w:tblPrEx>
          <w:tblCellMar>
            <w:left w:w="115" w:type="dxa"/>
            <w:right w:w="115" w:type="dxa"/>
          </w:tblCellMar>
        </w:tblPrEx>
        <w:trPr>
          <w:trHeight w:hRule="exact" w:val="72"/>
        </w:trPr>
        <w:tc>
          <w:tcPr>
            <w:tcW w:w="10784" w:type="dxa"/>
            <w:gridSpan w:val="3"/>
            <w:shd w:val="clear" w:color="auto" w:fill="000000"/>
          </w:tcPr>
          <w:p w14:paraId="6D72DD05" w14:textId="77777777" w:rsidR="005647C1" w:rsidRPr="00654AFA" w:rsidRDefault="005647C1" w:rsidP="00B8783B">
            <w:pPr>
              <w:rPr>
                <w:sz w:val="10"/>
                <w:szCs w:val="10"/>
              </w:rPr>
            </w:pPr>
          </w:p>
        </w:tc>
      </w:tr>
      <w:tr w:rsidR="005647C1" w14:paraId="43C27A25" w14:textId="77777777" w:rsidTr="00AA1EDF">
        <w:tblPrEx>
          <w:tblCellMar>
            <w:left w:w="115" w:type="dxa"/>
            <w:right w:w="115" w:type="dxa"/>
          </w:tblCellMar>
        </w:tblPrEx>
        <w:tc>
          <w:tcPr>
            <w:tcW w:w="10784" w:type="dxa"/>
            <w:gridSpan w:val="3"/>
          </w:tcPr>
          <w:p w14:paraId="17160B76" w14:textId="77777777" w:rsidR="005647C1" w:rsidRDefault="008275D8" w:rsidP="00B8783B">
            <w:pPr>
              <w:pStyle w:val="ChecklistLevel1"/>
            </w:pPr>
            <w:r>
              <w:t xml:space="preserve">Conditions Under Which an </w:t>
            </w:r>
            <w:r w:rsidR="00CE7B70">
              <w:t>Institution</w:t>
            </w:r>
            <w:r>
              <w:t xml:space="preserve"> is Engaged</w:t>
            </w:r>
          </w:p>
        </w:tc>
      </w:tr>
      <w:tr w:rsidR="005647C1" w:rsidRPr="0033476F" w14:paraId="24399570" w14:textId="77777777" w:rsidTr="00AA1EDF">
        <w:tblPrEx>
          <w:tblCellMar>
            <w:left w:w="115" w:type="dxa"/>
            <w:right w:w="115" w:type="dxa"/>
          </w:tblCellMar>
        </w:tblPrEx>
        <w:trPr>
          <w:cantSplit/>
          <w:trHeight w:val="514"/>
        </w:trPr>
        <w:tc>
          <w:tcPr>
            <w:tcW w:w="460" w:type="dxa"/>
          </w:tcPr>
          <w:p w14:paraId="16D4B3D6" w14:textId="77777777" w:rsidR="005647C1" w:rsidRPr="00EB4707" w:rsidRDefault="005647C1" w:rsidP="00B8783B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  <w:r w:rsidRPr="00EB4707">
              <w:t xml:space="preserve"> </w:t>
            </w:r>
          </w:p>
        </w:tc>
        <w:tc>
          <w:tcPr>
            <w:tcW w:w="10324" w:type="dxa"/>
            <w:gridSpan w:val="2"/>
          </w:tcPr>
          <w:p w14:paraId="7903DCC6" w14:textId="0635542C" w:rsidR="005647C1" w:rsidRPr="00AC3038" w:rsidRDefault="00B42B56" w:rsidP="00B8783B">
            <w:pPr>
              <w:pStyle w:val="StatementLevel1"/>
            </w:pPr>
            <w:r>
              <w:t xml:space="preserve">The </w:t>
            </w:r>
            <w:r w:rsidR="00CE7B70">
              <w:t>institution</w:t>
            </w:r>
            <w:r>
              <w:t xml:space="preserve"> </w:t>
            </w:r>
            <w:r w:rsidR="00AC3038" w:rsidRPr="00AC3038">
              <w:t>receive</w:t>
            </w:r>
            <w:r>
              <w:t>s</w:t>
            </w:r>
            <w:r w:rsidR="00AC3038" w:rsidRPr="00AC3038">
              <w:t xml:space="preserve"> an award through a grant, contract, or cooperative agreement directly from </w:t>
            </w:r>
            <w:r w:rsidR="00C83FCD">
              <w:t>a federal agency</w:t>
            </w:r>
            <w:r w:rsidR="00AC3038" w:rsidRPr="00AC3038">
              <w:t xml:space="preserve"> for </w:t>
            </w:r>
            <w:r w:rsidR="00B81DCB">
              <w:t>non-exempt</w:t>
            </w:r>
            <w:r w:rsidR="00AC3038" w:rsidRPr="00AC3038">
              <w:t xml:space="preserve"> </w:t>
            </w:r>
            <w:r w:rsidRPr="00654AFA">
              <w:rPr>
                <w:u w:val="double"/>
              </w:rPr>
              <w:t>Human Research</w:t>
            </w:r>
            <w:r w:rsidR="00AC3038" w:rsidRPr="00AC3038">
              <w:t xml:space="preserve">, even where all activities involving </w:t>
            </w:r>
            <w:r w:rsidR="00B81DCB" w:rsidRPr="009A1550">
              <w:rPr>
                <w:u w:val="double"/>
              </w:rPr>
              <w:t>Human Subjects</w:t>
            </w:r>
            <w:r w:rsidR="00B81DCB">
              <w:t xml:space="preserve"> </w:t>
            </w:r>
            <w:r w:rsidR="00AC3038" w:rsidRPr="00AC3038">
              <w:t>are carried out by employees or agents</w:t>
            </w:r>
            <w:r w:rsidR="0024786B">
              <w:rPr>
                <w:rStyle w:val="FootnoteReference"/>
              </w:rPr>
              <w:footnoteReference w:id="2"/>
            </w:r>
            <w:r w:rsidR="006F52A3" w:rsidRPr="00AC3038">
              <w:t xml:space="preserve"> </w:t>
            </w:r>
            <w:r w:rsidR="00AC3038" w:rsidRPr="00AC3038">
              <w:t xml:space="preserve">of another </w:t>
            </w:r>
            <w:r w:rsidR="00C83FCD">
              <w:t>organization</w:t>
            </w:r>
            <w:r w:rsidR="00AC3038" w:rsidRPr="00AC3038">
              <w:t>.</w:t>
            </w:r>
            <w:r w:rsidR="00540A7B">
              <w:t xml:space="preserve"> </w:t>
            </w:r>
          </w:p>
        </w:tc>
      </w:tr>
      <w:tr w:rsidR="005647C1" w:rsidRPr="0033476F" w14:paraId="7DB8E6DA" w14:textId="77777777" w:rsidTr="00AA1EDF">
        <w:tblPrEx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0" w:type="dxa"/>
          </w:tcPr>
          <w:p w14:paraId="5026A6C1" w14:textId="77777777" w:rsidR="005647C1" w:rsidRPr="00EB4707" w:rsidRDefault="005647C1" w:rsidP="00B8783B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  <w:r w:rsidRPr="00EB4707">
              <w:t xml:space="preserve"> </w:t>
            </w:r>
          </w:p>
        </w:tc>
        <w:tc>
          <w:tcPr>
            <w:tcW w:w="10324" w:type="dxa"/>
            <w:gridSpan w:val="2"/>
          </w:tcPr>
          <w:p w14:paraId="75D8155F" w14:textId="77777777" w:rsidR="005647C1" w:rsidRDefault="00B42B56" w:rsidP="00B8783B">
            <w:pPr>
              <w:pStyle w:val="StatementLevel1"/>
            </w:pPr>
            <w:r>
              <w:t xml:space="preserve">The </w:t>
            </w:r>
            <w:r w:rsidR="00CE7B70">
              <w:t>institution</w:t>
            </w:r>
            <w:r>
              <w:t xml:space="preserve">’s </w:t>
            </w:r>
            <w:r w:rsidR="00AC3038" w:rsidRPr="00AC3038">
              <w:t xml:space="preserve">employees or agents intervene for </w:t>
            </w:r>
            <w:r w:rsidR="000B45F9" w:rsidRPr="000B45F9">
              <w:rPr>
                <w:u w:val="double"/>
              </w:rPr>
              <w:t>Research</w:t>
            </w:r>
            <w:r w:rsidR="00AC3038" w:rsidRPr="00AC3038">
              <w:t xml:space="preserve"> purposes with any </w:t>
            </w:r>
            <w:r w:rsidR="009A1550" w:rsidRPr="009A1550">
              <w:rPr>
                <w:u w:val="double"/>
              </w:rPr>
              <w:t>Human Subject</w:t>
            </w:r>
            <w:r w:rsidR="009A1550" w:rsidRPr="00AC3038">
              <w:t xml:space="preserve"> </w:t>
            </w:r>
            <w:r w:rsidR="00AC3038" w:rsidRPr="00AC3038">
              <w:t xml:space="preserve">of the </w:t>
            </w:r>
            <w:r w:rsidR="000B45F9" w:rsidRPr="000B45F9">
              <w:rPr>
                <w:u w:val="double"/>
              </w:rPr>
              <w:t>Research</w:t>
            </w:r>
            <w:r w:rsidR="000B45F9" w:rsidRPr="00AC3038">
              <w:t xml:space="preserve"> </w:t>
            </w:r>
            <w:r w:rsidR="00AC3038" w:rsidRPr="00AC3038">
              <w:t>by performing invasive or noninvasive procedures</w:t>
            </w:r>
          </w:p>
        </w:tc>
      </w:tr>
      <w:tr w:rsidR="005647C1" w:rsidRPr="0033476F" w14:paraId="0A7D0AAD" w14:textId="77777777" w:rsidTr="00AA1EDF">
        <w:tblPrEx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0" w:type="dxa"/>
          </w:tcPr>
          <w:p w14:paraId="397D3773" w14:textId="77777777" w:rsidR="005647C1" w:rsidRPr="00EB4707" w:rsidRDefault="005647C1" w:rsidP="00B8783B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  <w:r w:rsidRPr="00EB4707">
              <w:t xml:space="preserve"> </w:t>
            </w:r>
          </w:p>
        </w:tc>
        <w:tc>
          <w:tcPr>
            <w:tcW w:w="10324" w:type="dxa"/>
            <w:gridSpan w:val="2"/>
          </w:tcPr>
          <w:p w14:paraId="13C5132B" w14:textId="77777777" w:rsidR="005647C1" w:rsidRPr="00AC3038" w:rsidRDefault="00B42B56" w:rsidP="00B8783B">
            <w:pPr>
              <w:pStyle w:val="StatementLevel1"/>
            </w:pPr>
            <w:r>
              <w:t xml:space="preserve">The </w:t>
            </w:r>
            <w:r w:rsidR="00CE7B70">
              <w:t>institution</w:t>
            </w:r>
            <w:r>
              <w:t xml:space="preserve">’s </w:t>
            </w:r>
            <w:r w:rsidR="00AC3038" w:rsidRPr="00AC3038">
              <w:t xml:space="preserve">employees or agents intervene for </w:t>
            </w:r>
            <w:r w:rsidR="000B45F9" w:rsidRPr="000B45F9">
              <w:rPr>
                <w:u w:val="double"/>
              </w:rPr>
              <w:t>Research</w:t>
            </w:r>
            <w:r w:rsidR="000B45F9" w:rsidRPr="00AC3038">
              <w:t xml:space="preserve"> </w:t>
            </w:r>
            <w:r w:rsidR="00AC3038" w:rsidRPr="00AC3038">
              <w:t xml:space="preserve">purposes with any </w:t>
            </w:r>
            <w:r w:rsidR="009A1550" w:rsidRPr="009A1550">
              <w:rPr>
                <w:u w:val="double"/>
              </w:rPr>
              <w:t xml:space="preserve">Human </w:t>
            </w:r>
            <w:r w:rsidR="000B45F9" w:rsidRPr="009A1550">
              <w:rPr>
                <w:u w:val="double"/>
              </w:rPr>
              <w:t>Subject</w:t>
            </w:r>
            <w:r w:rsidR="000B45F9" w:rsidRPr="00AC3038">
              <w:t xml:space="preserve"> </w:t>
            </w:r>
            <w:r w:rsidR="00AC3038" w:rsidRPr="00AC3038">
              <w:t xml:space="preserve">of the </w:t>
            </w:r>
            <w:r w:rsidR="000B45F9" w:rsidRPr="000B45F9">
              <w:rPr>
                <w:u w:val="double"/>
              </w:rPr>
              <w:t>Research</w:t>
            </w:r>
            <w:r w:rsidR="000B45F9" w:rsidRPr="00AC3038">
              <w:t xml:space="preserve"> </w:t>
            </w:r>
            <w:r w:rsidR="00AC3038" w:rsidRPr="00AC3038">
              <w:t>by manipulating the environment.</w:t>
            </w:r>
          </w:p>
        </w:tc>
      </w:tr>
      <w:tr w:rsidR="005647C1" w:rsidRPr="0033476F" w14:paraId="22030C63" w14:textId="77777777" w:rsidTr="00AA1EDF">
        <w:tblPrEx>
          <w:tblCellMar>
            <w:left w:w="115" w:type="dxa"/>
            <w:right w:w="115" w:type="dxa"/>
          </w:tblCellMar>
        </w:tblPrEx>
        <w:trPr>
          <w:cantSplit/>
          <w:trHeight w:val="280"/>
        </w:trPr>
        <w:tc>
          <w:tcPr>
            <w:tcW w:w="460" w:type="dxa"/>
          </w:tcPr>
          <w:p w14:paraId="7A0F4F35" w14:textId="77777777" w:rsidR="005647C1" w:rsidRPr="00EB4707" w:rsidRDefault="005647C1" w:rsidP="00B8783B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324" w:type="dxa"/>
            <w:gridSpan w:val="2"/>
          </w:tcPr>
          <w:p w14:paraId="385EA595" w14:textId="77777777" w:rsidR="005647C1" w:rsidRPr="00AC3038" w:rsidRDefault="00B42B56" w:rsidP="00B8783B">
            <w:pPr>
              <w:pStyle w:val="StatementLevel1"/>
            </w:pPr>
            <w:r>
              <w:t xml:space="preserve">The </w:t>
            </w:r>
            <w:r w:rsidR="00CE7B70">
              <w:t>institution</w:t>
            </w:r>
            <w:r>
              <w:t xml:space="preserve">’s </w:t>
            </w:r>
            <w:r w:rsidR="00AC3038" w:rsidRPr="00AC3038">
              <w:t xml:space="preserve">employees or agents interact for </w:t>
            </w:r>
            <w:r w:rsidR="000B45F9" w:rsidRPr="000B45F9">
              <w:rPr>
                <w:u w:val="double"/>
              </w:rPr>
              <w:t>Research</w:t>
            </w:r>
            <w:r w:rsidR="000B45F9" w:rsidRPr="00AC3038">
              <w:t xml:space="preserve"> </w:t>
            </w:r>
            <w:r w:rsidR="00AC3038" w:rsidRPr="00AC3038">
              <w:t xml:space="preserve">purposes with any </w:t>
            </w:r>
            <w:r w:rsidR="009A1550" w:rsidRPr="009A1550">
              <w:rPr>
                <w:u w:val="double"/>
              </w:rPr>
              <w:t>Human Subject</w:t>
            </w:r>
            <w:r w:rsidR="00AC3038" w:rsidRPr="00AC3038">
              <w:t xml:space="preserve"> of the </w:t>
            </w:r>
            <w:r w:rsidR="000B45F9" w:rsidRPr="000B45F9">
              <w:rPr>
                <w:u w:val="double"/>
              </w:rPr>
              <w:t>Research</w:t>
            </w:r>
            <w:r>
              <w:t>.</w:t>
            </w:r>
          </w:p>
        </w:tc>
      </w:tr>
      <w:tr w:rsidR="005647C1" w:rsidRPr="0033476F" w14:paraId="64E8E428" w14:textId="77777777" w:rsidTr="00AA1EDF">
        <w:tblPrEx>
          <w:tblCellMar>
            <w:left w:w="115" w:type="dxa"/>
            <w:right w:w="115" w:type="dxa"/>
          </w:tblCellMar>
        </w:tblPrEx>
        <w:trPr>
          <w:cantSplit/>
          <w:trHeight w:val="316"/>
        </w:trPr>
        <w:tc>
          <w:tcPr>
            <w:tcW w:w="460" w:type="dxa"/>
          </w:tcPr>
          <w:p w14:paraId="69FF01D6" w14:textId="77777777" w:rsidR="005647C1" w:rsidRPr="00EB4707" w:rsidRDefault="005647C1" w:rsidP="00B8783B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324" w:type="dxa"/>
            <w:gridSpan w:val="2"/>
          </w:tcPr>
          <w:p w14:paraId="76F660B5" w14:textId="77777777" w:rsidR="005647C1" w:rsidRPr="00AC3038" w:rsidRDefault="00B42B56" w:rsidP="00B8783B">
            <w:pPr>
              <w:pStyle w:val="StatementLevel1"/>
            </w:pPr>
            <w:r>
              <w:t xml:space="preserve">The </w:t>
            </w:r>
            <w:r w:rsidR="00CE7B70">
              <w:t>institution</w:t>
            </w:r>
            <w:r>
              <w:t xml:space="preserve">’s </w:t>
            </w:r>
            <w:r w:rsidR="00AC3038" w:rsidRPr="00AC3038">
              <w:t xml:space="preserve">employees or agents obtain the informed consent of </w:t>
            </w:r>
            <w:r w:rsidR="009A1550" w:rsidRPr="009A1550">
              <w:rPr>
                <w:u w:val="double"/>
              </w:rPr>
              <w:t>Human Subjects</w:t>
            </w:r>
            <w:r w:rsidR="009A1550" w:rsidRPr="00AC3038">
              <w:t xml:space="preserve"> </w:t>
            </w:r>
            <w:r w:rsidR="00AC3038" w:rsidRPr="00AC3038">
              <w:t xml:space="preserve">for the </w:t>
            </w:r>
            <w:r w:rsidR="000B45F9" w:rsidRPr="000B45F9">
              <w:rPr>
                <w:u w:val="double"/>
              </w:rPr>
              <w:t>Research</w:t>
            </w:r>
            <w:r w:rsidR="00AC3038" w:rsidRPr="00AC3038">
              <w:t>.</w:t>
            </w:r>
          </w:p>
        </w:tc>
      </w:tr>
      <w:tr w:rsidR="00AC3038" w:rsidRPr="0033476F" w14:paraId="0208682A" w14:textId="77777777" w:rsidTr="00AA1EDF">
        <w:tblPrEx>
          <w:tblCellMar>
            <w:left w:w="115" w:type="dxa"/>
            <w:right w:w="115" w:type="dxa"/>
          </w:tblCellMar>
        </w:tblPrEx>
        <w:trPr>
          <w:cantSplit/>
          <w:trHeight w:val="973"/>
        </w:trPr>
        <w:tc>
          <w:tcPr>
            <w:tcW w:w="460" w:type="dxa"/>
          </w:tcPr>
          <w:p w14:paraId="5585BBA8" w14:textId="77777777" w:rsidR="00AC3038" w:rsidRPr="00EB4707" w:rsidRDefault="00AC3038" w:rsidP="00B8783B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324" w:type="dxa"/>
            <w:gridSpan w:val="2"/>
          </w:tcPr>
          <w:p w14:paraId="067CEFCE" w14:textId="3F45CE40" w:rsidR="00AC3038" w:rsidRPr="00AC3038" w:rsidRDefault="00B42B56" w:rsidP="00B8783B">
            <w:pPr>
              <w:pStyle w:val="StatementLevel1"/>
            </w:pPr>
            <w:r>
              <w:t xml:space="preserve">The </w:t>
            </w:r>
            <w:r w:rsidR="00CE7B70">
              <w:t>institution</w:t>
            </w:r>
            <w:r>
              <w:t xml:space="preserve">’s </w:t>
            </w:r>
            <w:r w:rsidR="00AC3038" w:rsidRPr="00AC3038">
              <w:t xml:space="preserve">employees or agents obtain for </w:t>
            </w:r>
            <w:r w:rsidR="000B45F9" w:rsidRPr="000B45F9">
              <w:rPr>
                <w:u w:val="double"/>
              </w:rPr>
              <w:t>Research</w:t>
            </w:r>
            <w:r w:rsidR="000B45F9" w:rsidRPr="00AC3038">
              <w:t xml:space="preserve"> </w:t>
            </w:r>
            <w:r w:rsidR="00AC3038" w:rsidRPr="00AC3038">
              <w:t xml:space="preserve">purposes </w:t>
            </w:r>
            <w:r w:rsidR="0027204B" w:rsidRPr="00A82E1E">
              <w:rPr>
                <w:u w:val="double"/>
              </w:rPr>
              <w:t>I</w:t>
            </w:r>
            <w:r w:rsidR="00AC3038" w:rsidRPr="00A82E1E">
              <w:rPr>
                <w:u w:val="double"/>
              </w:rPr>
              <w:t xml:space="preserve">dentifiable </w:t>
            </w:r>
            <w:r w:rsidR="0027204B" w:rsidRPr="00A82E1E">
              <w:rPr>
                <w:u w:val="double"/>
              </w:rPr>
              <w:t>P</w:t>
            </w:r>
            <w:r w:rsidR="00AC3038" w:rsidRPr="00A82E1E">
              <w:rPr>
                <w:u w:val="double"/>
              </w:rPr>
              <w:t xml:space="preserve">rivate </w:t>
            </w:r>
            <w:r w:rsidR="0027204B" w:rsidRPr="00A82E1E">
              <w:rPr>
                <w:u w:val="double"/>
              </w:rPr>
              <w:t>I</w:t>
            </w:r>
            <w:r w:rsidR="00AC3038" w:rsidRPr="00A82E1E">
              <w:rPr>
                <w:u w:val="double"/>
              </w:rPr>
              <w:t>nformation</w:t>
            </w:r>
            <w:r w:rsidR="00AC3038" w:rsidRPr="00AC3038">
              <w:t xml:space="preserve"> or </w:t>
            </w:r>
            <w:r w:rsidR="0027204B" w:rsidRPr="00A82E1E">
              <w:rPr>
                <w:u w:val="double"/>
              </w:rPr>
              <w:t>I</w:t>
            </w:r>
            <w:r w:rsidR="00AC3038" w:rsidRPr="00A82E1E">
              <w:rPr>
                <w:u w:val="double"/>
              </w:rPr>
              <w:t xml:space="preserve">dentifiable </w:t>
            </w:r>
            <w:r w:rsidR="0027204B" w:rsidRPr="00A82E1E">
              <w:rPr>
                <w:u w:val="double"/>
              </w:rPr>
              <w:t>Bio</w:t>
            </w:r>
            <w:r w:rsidR="00AC3038" w:rsidRPr="00A82E1E">
              <w:rPr>
                <w:u w:val="double"/>
              </w:rPr>
              <w:t>specimens</w:t>
            </w:r>
            <w:r w:rsidR="00AC3038" w:rsidRPr="00AC3038">
              <w:t xml:space="preserve"> from any source for the </w:t>
            </w:r>
            <w:r w:rsidR="000B45F9" w:rsidRPr="000B45F9">
              <w:rPr>
                <w:u w:val="double"/>
              </w:rPr>
              <w:t>Research</w:t>
            </w:r>
            <w:r w:rsidR="00AC3038" w:rsidRPr="00AC3038">
              <w:t xml:space="preserve">. It is important to note that, in general, </w:t>
            </w:r>
            <w:r w:rsidR="00CE7B70">
              <w:t>t</w:t>
            </w:r>
            <w:r>
              <w:t xml:space="preserve">he </w:t>
            </w:r>
            <w:r w:rsidR="00CE7B70">
              <w:t>institution</w:t>
            </w:r>
            <w:r>
              <w:t xml:space="preserve">’s </w:t>
            </w:r>
            <w:r w:rsidR="00AC3038" w:rsidRPr="00AC3038">
              <w:t xml:space="preserve">employees or agents obtain </w:t>
            </w:r>
            <w:r w:rsidR="0027204B" w:rsidRPr="00A82E1E">
              <w:rPr>
                <w:u w:val="double"/>
              </w:rPr>
              <w:t>I</w:t>
            </w:r>
            <w:r w:rsidR="00AC3038" w:rsidRPr="00A82E1E">
              <w:rPr>
                <w:u w:val="double"/>
              </w:rPr>
              <w:t xml:space="preserve">dentifiable </w:t>
            </w:r>
            <w:r w:rsidR="0027204B" w:rsidRPr="00A82E1E">
              <w:rPr>
                <w:u w:val="double"/>
              </w:rPr>
              <w:t>P</w:t>
            </w:r>
            <w:r w:rsidR="00AC3038" w:rsidRPr="00A82E1E">
              <w:rPr>
                <w:u w:val="double"/>
              </w:rPr>
              <w:t xml:space="preserve">rivate </w:t>
            </w:r>
            <w:r w:rsidR="0027204B" w:rsidRPr="00A82E1E">
              <w:rPr>
                <w:u w:val="double"/>
              </w:rPr>
              <w:t>I</w:t>
            </w:r>
            <w:r w:rsidR="00AC3038" w:rsidRPr="00A82E1E">
              <w:rPr>
                <w:u w:val="double"/>
              </w:rPr>
              <w:t>nformation</w:t>
            </w:r>
            <w:r w:rsidR="00AC3038" w:rsidRPr="00AC3038">
              <w:t xml:space="preserve"> or </w:t>
            </w:r>
            <w:r w:rsidR="0027204B" w:rsidRPr="00A82E1E">
              <w:rPr>
                <w:u w:val="double"/>
              </w:rPr>
              <w:t>I</w:t>
            </w:r>
            <w:r w:rsidR="00AC3038" w:rsidRPr="00A82E1E">
              <w:rPr>
                <w:u w:val="double"/>
              </w:rPr>
              <w:t xml:space="preserve">dentifiable </w:t>
            </w:r>
            <w:r w:rsidR="0027204B" w:rsidRPr="00A82E1E">
              <w:rPr>
                <w:u w:val="double"/>
              </w:rPr>
              <w:t>Bio</w:t>
            </w:r>
            <w:r w:rsidR="00AC3038" w:rsidRPr="00A82E1E">
              <w:rPr>
                <w:u w:val="double"/>
              </w:rPr>
              <w:t>specimens</w:t>
            </w:r>
            <w:r w:rsidR="00AC3038" w:rsidRPr="00AC3038">
              <w:t xml:space="preserve"> for </w:t>
            </w:r>
            <w:r w:rsidRPr="00654AFA">
              <w:rPr>
                <w:u w:val="double"/>
              </w:rPr>
              <w:t>Human Research</w:t>
            </w:r>
            <w:r w:rsidR="00AC3038" w:rsidRPr="00AC3038">
              <w:t xml:space="preserve"> are considered engaged in the </w:t>
            </w:r>
            <w:r w:rsidR="000B45F9" w:rsidRPr="000B45F9">
              <w:rPr>
                <w:u w:val="double"/>
              </w:rPr>
              <w:t>Research</w:t>
            </w:r>
            <w:r w:rsidR="00AC3038" w:rsidRPr="00AC3038">
              <w:t xml:space="preserve">, even if the </w:t>
            </w:r>
            <w:r w:rsidR="00CE7B70">
              <w:t>institution</w:t>
            </w:r>
            <w:r w:rsidR="00AC3038" w:rsidRPr="00AC3038">
              <w:t xml:space="preserve">’s employees or agents do not directly interact or intervene with </w:t>
            </w:r>
            <w:r w:rsidR="009A1550" w:rsidRPr="009A1550">
              <w:rPr>
                <w:u w:val="double"/>
              </w:rPr>
              <w:t>Human Subjects</w:t>
            </w:r>
            <w:r w:rsidR="00AC3038" w:rsidRPr="00AC3038">
              <w:t>.</w:t>
            </w:r>
          </w:p>
        </w:tc>
      </w:tr>
    </w:tbl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460"/>
        <w:gridCol w:w="460"/>
        <w:gridCol w:w="460"/>
        <w:gridCol w:w="9410"/>
      </w:tblGrid>
      <w:tr w:rsidR="00AC3038" w14:paraId="265BE089" w14:textId="77777777" w:rsidTr="006F52A3">
        <w:tc>
          <w:tcPr>
            <w:tcW w:w="11030" w:type="dxa"/>
            <w:gridSpan w:val="4"/>
          </w:tcPr>
          <w:p w14:paraId="1790BAD3" w14:textId="46EACCD6" w:rsidR="00AC3038" w:rsidRDefault="008275D8" w:rsidP="006F52A3">
            <w:pPr>
              <w:pStyle w:val="ChecklistLevel1"/>
              <w:widowControl w:val="0"/>
            </w:pPr>
            <w:r>
              <w:t xml:space="preserve">Conditions Under Which an </w:t>
            </w:r>
            <w:r w:rsidR="00CE7B70">
              <w:t>Institution</w:t>
            </w:r>
            <w:r>
              <w:t xml:space="preserve"> is Not Engaged Even Though a Condition in Section </w:t>
            </w:r>
            <w:r w:rsidR="00B13545">
              <w:t>2</w:t>
            </w:r>
            <w:r>
              <w:t xml:space="preserve"> is Met</w:t>
            </w:r>
          </w:p>
        </w:tc>
      </w:tr>
      <w:tr w:rsidR="00B42B56" w:rsidRPr="00470CD0" w14:paraId="13876AF3" w14:textId="77777777" w:rsidTr="006F52A3">
        <w:trPr>
          <w:cantSplit/>
        </w:trPr>
        <w:tc>
          <w:tcPr>
            <w:tcW w:w="460" w:type="dxa"/>
            <w:vMerge w:val="restart"/>
          </w:tcPr>
          <w:p w14:paraId="2DC1B4DF" w14:textId="77777777" w:rsidR="00B42B56" w:rsidRPr="00EB4707" w:rsidRDefault="00B42B56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570" w:type="dxa"/>
            <w:gridSpan w:val="3"/>
          </w:tcPr>
          <w:p w14:paraId="7B44A553" w14:textId="77777777" w:rsidR="00B42B56" w:rsidRPr="00470CD0" w:rsidRDefault="00B42B56" w:rsidP="006F52A3">
            <w:pPr>
              <w:pStyle w:val="StatementLevel1"/>
            </w:pPr>
            <w:r>
              <w:t xml:space="preserve">The </w:t>
            </w:r>
            <w:r w:rsidR="00CE7B70">
              <w:t>institution</w:t>
            </w:r>
            <w:r>
              <w:t xml:space="preserve">’s employees or agents perform commercial or other services for investigators provided that </w:t>
            </w:r>
            <w:r w:rsidRPr="00654AFA">
              <w:rPr>
                <w:b/>
              </w:rPr>
              <w:t>ALL</w:t>
            </w:r>
            <w:r>
              <w:t xml:space="preserve"> of the following conditions also are met:</w:t>
            </w:r>
          </w:p>
        </w:tc>
      </w:tr>
      <w:tr w:rsidR="00B42B56" w14:paraId="3E9E666D" w14:textId="77777777" w:rsidTr="00A82E1E">
        <w:trPr>
          <w:cantSplit/>
          <w:trHeight w:val="206"/>
        </w:trPr>
        <w:tc>
          <w:tcPr>
            <w:tcW w:w="460" w:type="dxa"/>
            <w:vMerge/>
          </w:tcPr>
          <w:p w14:paraId="4D1EA140" w14:textId="77777777" w:rsidR="00B42B56" w:rsidRPr="00EB4707" w:rsidRDefault="00B42B56" w:rsidP="006F52A3">
            <w:pPr>
              <w:pStyle w:val="Yes-No"/>
            </w:pPr>
          </w:p>
        </w:tc>
        <w:tc>
          <w:tcPr>
            <w:tcW w:w="460" w:type="dxa"/>
          </w:tcPr>
          <w:p w14:paraId="2B1CFE33" w14:textId="77777777" w:rsidR="00B42B56" w:rsidRPr="00EB4707" w:rsidRDefault="00B42B56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110" w:type="dxa"/>
            <w:gridSpan w:val="2"/>
          </w:tcPr>
          <w:p w14:paraId="1250BE3A" w14:textId="77777777" w:rsidR="00B42B56" w:rsidRDefault="00B42B56" w:rsidP="006F52A3">
            <w:pPr>
              <w:pStyle w:val="StatementLevel1"/>
            </w:pPr>
            <w:r>
              <w:t xml:space="preserve">The services performed do not merit professional recognition or publication privileges. </w:t>
            </w:r>
          </w:p>
        </w:tc>
      </w:tr>
      <w:tr w:rsidR="00B42B56" w14:paraId="477959C6" w14:textId="77777777" w:rsidTr="00A82E1E">
        <w:trPr>
          <w:cantSplit/>
          <w:trHeight w:val="251"/>
        </w:trPr>
        <w:tc>
          <w:tcPr>
            <w:tcW w:w="460" w:type="dxa"/>
            <w:vMerge/>
          </w:tcPr>
          <w:p w14:paraId="5DCC35A5" w14:textId="77777777" w:rsidR="00B42B56" w:rsidRPr="00EB4707" w:rsidRDefault="00B42B56" w:rsidP="006F52A3">
            <w:pPr>
              <w:pStyle w:val="Yes-No"/>
            </w:pPr>
          </w:p>
        </w:tc>
        <w:tc>
          <w:tcPr>
            <w:tcW w:w="460" w:type="dxa"/>
          </w:tcPr>
          <w:p w14:paraId="7E32D0CE" w14:textId="77777777" w:rsidR="00B42B56" w:rsidRPr="00EB4707" w:rsidRDefault="00B42B56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110" w:type="dxa"/>
            <w:gridSpan w:val="2"/>
          </w:tcPr>
          <w:p w14:paraId="7E81752E" w14:textId="77777777" w:rsidR="00B42B56" w:rsidRDefault="00B42B56" w:rsidP="006F52A3">
            <w:pPr>
              <w:pStyle w:val="StatementLevel1"/>
            </w:pPr>
            <w:r>
              <w:t xml:space="preserve">The services performed are typically performed by those </w:t>
            </w:r>
            <w:r w:rsidR="00C83FCD">
              <w:t>organization</w:t>
            </w:r>
            <w:r>
              <w:t>s for non-</w:t>
            </w:r>
            <w:r w:rsidR="000B45F9" w:rsidRPr="000B45F9">
              <w:rPr>
                <w:u w:val="double"/>
              </w:rPr>
              <w:t>Research</w:t>
            </w:r>
            <w:r>
              <w:t xml:space="preserve"> purposes.</w:t>
            </w:r>
          </w:p>
        </w:tc>
      </w:tr>
      <w:tr w:rsidR="00B42B56" w14:paraId="4635AF2A" w14:textId="77777777" w:rsidTr="00A82E1E">
        <w:trPr>
          <w:cantSplit/>
          <w:trHeight w:val="242"/>
        </w:trPr>
        <w:tc>
          <w:tcPr>
            <w:tcW w:w="460" w:type="dxa"/>
            <w:vMerge/>
          </w:tcPr>
          <w:p w14:paraId="1575E8B5" w14:textId="77777777" w:rsidR="00B42B56" w:rsidRPr="00EB4707" w:rsidRDefault="00B42B56" w:rsidP="006F52A3">
            <w:pPr>
              <w:pStyle w:val="Yes-No"/>
            </w:pPr>
          </w:p>
        </w:tc>
        <w:tc>
          <w:tcPr>
            <w:tcW w:w="460" w:type="dxa"/>
          </w:tcPr>
          <w:p w14:paraId="676D312E" w14:textId="77777777" w:rsidR="00B42B56" w:rsidRPr="00EB4707" w:rsidRDefault="00B42B56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110" w:type="dxa"/>
            <w:gridSpan w:val="2"/>
          </w:tcPr>
          <w:p w14:paraId="6304B236" w14:textId="74064CA2" w:rsidR="00B42B56" w:rsidRPr="0033476F" w:rsidRDefault="00B42B56" w:rsidP="006F52A3">
            <w:pPr>
              <w:pStyle w:val="StatementLevel1"/>
            </w:pPr>
            <w:r>
              <w:t xml:space="preserve">The </w:t>
            </w:r>
            <w:r w:rsidR="00CE7B70">
              <w:t>institution</w:t>
            </w:r>
            <w:r>
              <w:t xml:space="preserve">’s employees or agents do not administer any study </w:t>
            </w:r>
            <w:r w:rsidR="0027204B" w:rsidRPr="00A82E1E">
              <w:rPr>
                <w:u w:val="double"/>
              </w:rPr>
              <w:t>I</w:t>
            </w:r>
            <w:r w:rsidRPr="00A82E1E">
              <w:rPr>
                <w:u w:val="double"/>
              </w:rPr>
              <w:t>ntervention</w:t>
            </w:r>
            <w:r>
              <w:t xml:space="preserve"> being tested or evaluated under the protocol.</w:t>
            </w:r>
          </w:p>
        </w:tc>
      </w:tr>
      <w:tr w:rsidR="00B42B56" w:rsidRPr="00470CD0" w14:paraId="17821237" w14:textId="77777777" w:rsidTr="006F52A3">
        <w:trPr>
          <w:cantSplit/>
        </w:trPr>
        <w:tc>
          <w:tcPr>
            <w:tcW w:w="460" w:type="dxa"/>
            <w:vMerge w:val="restart"/>
          </w:tcPr>
          <w:p w14:paraId="148DA72B" w14:textId="77777777" w:rsidR="00B42B56" w:rsidRPr="00EB4707" w:rsidRDefault="00B42B56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570" w:type="dxa"/>
            <w:gridSpan w:val="3"/>
          </w:tcPr>
          <w:p w14:paraId="1952C5FC" w14:textId="77777777" w:rsidR="00B42B56" w:rsidRPr="00470CD0" w:rsidRDefault="00C83FCD" w:rsidP="006F52A3">
            <w:pPr>
              <w:pStyle w:val="StatementLevel1"/>
            </w:pPr>
            <w:r>
              <w:t xml:space="preserve">The </w:t>
            </w:r>
            <w:r w:rsidR="00CE7B70">
              <w:t>institution</w:t>
            </w:r>
            <w:r>
              <w:t xml:space="preserve"> is</w:t>
            </w:r>
            <w:r w:rsidR="00B42B56">
              <w:t xml:space="preserve"> not selected as a </w:t>
            </w:r>
            <w:r w:rsidR="000B45F9" w:rsidRPr="000B45F9">
              <w:rPr>
                <w:u w:val="double"/>
              </w:rPr>
              <w:t>Research</w:t>
            </w:r>
            <w:r w:rsidR="00B42B56">
              <w:t xml:space="preserve"> site </w:t>
            </w:r>
            <w:r>
              <w:t>but its</w:t>
            </w:r>
            <w:r w:rsidR="00B42B56">
              <w:t xml:space="preserve"> employees or agents provide clinical trial-related medical services that a</w:t>
            </w:r>
            <w:r>
              <w:t xml:space="preserve">re dictated by the protocol that </w:t>
            </w:r>
            <w:r w:rsidR="00B42B56">
              <w:t xml:space="preserve">would typically be performed as part of routine clinical monitoring or follow-up of </w:t>
            </w:r>
            <w:r w:rsidR="000B45F9" w:rsidRPr="009A1550">
              <w:rPr>
                <w:u w:val="double"/>
              </w:rPr>
              <w:t>Human Subjects</w:t>
            </w:r>
            <w:r w:rsidR="000B45F9" w:rsidRPr="00AC3038">
              <w:t xml:space="preserve"> </w:t>
            </w:r>
            <w:r w:rsidR="00B42B56">
              <w:t xml:space="preserve">enrolled at a study site by clinical trial investigators provided that </w:t>
            </w:r>
            <w:r w:rsidR="00B42B56" w:rsidRPr="00654AFA">
              <w:rPr>
                <w:b/>
              </w:rPr>
              <w:t>ALL</w:t>
            </w:r>
            <w:r w:rsidR="00B42B56">
              <w:t xml:space="preserve"> of the following conditions also are met: </w:t>
            </w:r>
          </w:p>
        </w:tc>
      </w:tr>
      <w:tr w:rsidR="00B42B56" w14:paraId="3BEC8FBA" w14:textId="77777777" w:rsidTr="00A82E1E">
        <w:trPr>
          <w:cantSplit/>
          <w:trHeight w:val="323"/>
        </w:trPr>
        <w:tc>
          <w:tcPr>
            <w:tcW w:w="460" w:type="dxa"/>
            <w:vMerge/>
          </w:tcPr>
          <w:p w14:paraId="74018E43" w14:textId="77777777" w:rsidR="00B42B56" w:rsidRPr="00EB4707" w:rsidRDefault="00B42B56" w:rsidP="006F52A3">
            <w:pPr>
              <w:pStyle w:val="Yes-No"/>
            </w:pPr>
          </w:p>
        </w:tc>
        <w:tc>
          <w:tcPr>
            <w:tcW w:w="460" w:type="dxa"/>
          </w:tcPr>
          <w:p w14:paraId="7ABB88B6" w14:textId="77777777" w:rsidR="00B42B56" w:rsidRPr="00EB4707" w:rsidRDefault="00B42B56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110" w:type="dxa"/>
            <w:gridSpan w:val="2"/>
          </w:tcPr>
          <w:p w14:paraId="0778AF5F" w14:textId="30B6C575" w:rsidR="00B42B56" w:rsidRDefault="00B42B56" w:rsidP="006F52A3">
            <w:pPr>
              <w:pStyle w:val="StatementLevel1"/>
            </w:pPr>
            <w:r>
              <w:t xml:space="preserve">The </w:t>
            </w:r>
            <w:r w:rsidR="00CE7B70">
              <w:t>institution</w:t>
            </w:r>
            <w:r>
              <w:t xml:space="preserve">’s employees or agents do not administer the study </w:t>
            </w:r>
            <w:r w:rsidR="0027204B" w:rsidRPr="00A82E1E">
              <w:rPr>
                <w:u w:val="double"/>
              </w:rPr>
              <w:t>I</w:t>
            </w:r>
            <w:r w:rsidRPr="00A82E1E">
              <w:rPr>
                <w:u w:val="double"/>
              </w:rPr>
              <w:t>nterventions</w:t>
            </w:r>
            <w:r>
              <w:t xml:space="preserve"> being tested or evaluated under the protocol.</w:t>
            </w:r>
          </w:p>
        </w:tc>
      </w:tr>
      <w:tr w:rsidR="00B42B56" w14:paraId="3210EEDA" w14:textId="77777777" w:rsidTr="006F52A3">
        <w:trPr>
          <w:cantSplit/>
        </w:trPr>
        <w:tc>
          <w:tcPr>
            <w:tcW w:w="460" w:type="dxa"/>
            <w:vMerge/>
          </w:tcPr>
          <w:p w14:paraId="7D529F98" w14:textId="77777777" w:rsidR="00B42B56" w:rsidRPr="00EB4707" w:rsidRDefault="00B42B56" w:rsidP="006F52A3">
            <w:pPr>
              <w:pStyle w:val="Yes-No"/>
            </w:pPr>
          </w:p>
        </w:tc>
        <w:tc>
          <w:tcPr>
            <w:tcW w:w="460" w:type="dxa"/>
          </w:tcPr>
          <w:p w14:paraId="65C17FEE" w14:textId="77777777" w:rsidR="00B42B56" w:rsidRPr="00EB4707" w:rsidRDefault="00B42B56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110" w:type="dxa"/>
            <w:gridSpan w:val="2"/>
          </w:tcPr>
          <w:p w14:paraId="4B55B516" w14:textId="77777777" w:rsidR="00B42B56" w:rsidRDefault="00B42B56" w:rsidP="006F52A3">
            <w:pPr>
              <w:pStyle w:val="StatementLevel1"/>
            </w:pPr>
            <w:r>
              <w:t xml:space="preserve">The clinical trial-related medical services are typically provided by the </w:t>
            </w:r>
            <w:r w:rsidR="00CE7B70">
              <w:t>institution</w:t>
            </w:r>
            <w:r>
              <w:t xml:space="preserve"> for clinical purposes. </w:t>
            </w:r>
          </w:p>
        </w:tc>
      </w:tr>
      <w:tr w:rsidR="00B42B56" w14:paraId="4F5A7A13" w14:textId="77777777" w:rsidTr="00A82E1E">
        <w:trPr>
          <w:cantSplit/>
          <w:trHeight w:val="557"/>
        </w:trPr>
        <w:tc>
          <w:tcPr>
            <w:tcW w:w="460" w:type="dxa"/>
            <w:vMerge/>
          </w:tcPr>
          <w:p w14:paraId="4EA7DD36" w14:textId="77777777" w:rsidR="00B42B56" w:rsidRPr="00EB4707" w:rsidRDefault="00B42B56" w:rsidP="006F52A3">
            <w:pPr>
              <w:pStyle w:val="Yes-No"/>
            </w:pPr>
          </w:p>
        </w:tc>
        <w:tc>
          <w:tcPr>
            <w:tcW w:w="460" w:type="dxa"/>
          </w:tcPr>
          <w:p w14:paraId="18DE4D6A" w14:textId="77777777" w:rsidR="00B42B56" w:rsidRPr="00EB4707" w:rsidRDefault="00B42B56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110" w:type="dxa"/>
            <w:gridSpan w:val="2"/>
          </w:tcPr>
          <w:p w14:paraId="234CAB75" w14:textId="77777777" w:rsidR="00B42B56" w:rsidRDefault="00B42B56" w:rsidP="006F52A3">
            <w:pPr>
              <w:pStyle w:val="StatementLevel1"/>
            </w:pPr>
            <w:r>
              <w:t xml:space="preserve">The </w:t>
            </w:r>
            <w:r w:rsidR="00CE7B70">
              <w:t>institution</w:t>
            </w:r>
            <w:r>
              <w:t xml:space="preserve">’s employees or agents do not enroll </w:t>
            </w:r>
            <w:r w:rsidR="000B45F9" w:rsidRPr="009A1550">
              <w:rPr>
                <w:u w:val="double"/>
              </w:rPr>
              <w:t>Human Subjects</w:t>
            </w:r>
            <w:r w:rsidR="000B45F9" w:rsidRPr="00AC3038">
              <w:t xml:space="preserve"> </w:t>
            </w:r>
            <w:r>
              <w:t xml:space="preserve">or obtain the informed consent of any </w:t>
            </w:r>
            <w:r w:rsidR="000B45F9" w:rsidRPr="009A1550">
              <w:rPr>
                <w:u w:val="double"/>
              </w:rPr>
              <w:t>Human Subject</w:t>
            </w:r>
            <w:r>
              <w:t xml:space="preserve"> for participation in the </w:t>
            </w:r>
            <w:r w:rsidR="000B45F9" w:rsidRPr="000B45F9">
              <w:rPr>
                <w:u w:val="double"/>
              </w:rPr>
              <w:t>Research</w:t>
            </w:r>
            <w:r>
              <w:t>.</w:t>
            </w:r>
          </w:p>
        </w:tc>
      </w:tr>
      <w:tr w:rsidR="00B42B56" w14:paraId="6750B4BF" w14:textId="77777777" w:rsidTr="00A82E1E">
        <w:trPr>
          <w:cantSplit/>
          <w:trHeight w:val="260"/>
        </w:trPr>
        <w:tc>
          <w:tcPr>
            <w:tcW w:w="460" w:type="dxa"/>
            <w:vMerge/>
          </w:tcPr>
          <w:p w14:paraId="5D0A0B2F" w14:textId="77777777" w:rsidR="00B42B56" w:rsidRPr="00EB4707" w:rsidRDefault="00B42B56" w:rsidP="006F52A3">
            <w:pPr>
              <w:pStyle w:val="Yes-No"/>
            </w:pPr>
          </w:p>
        </w:tc>
        <w:tc>
          <w:tcPr>
            <w:tcW w:w="460" w:type="dxa"/>
            <w:vMerge w:val="restart"/>
          </w:tcPr>
          <w:p w14:paraId="655BF392" w14:textId="77777777" w:rsidR="00B42B56" w:rsidRPr="00EB4707" w:rsidRDefault="00B42B56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110" w:type="dxa"/>
            <w:gridSpan w:val="2"/>
          </w:tcPr>
          <w:p w14:paraId="139C1EA7" w14:textId="77777777" w:rsidR="00B42B56" w:rsidRDefault="00B42B56" w:rsidP="006F52A3">
            <w:pPr>
              <w:pStyle w:val="StatementLevel1"/>
            </w:pPr>
            <w:r>
              <w:t xml:space="preserve">When appropriate, investigators from an </w:t>
            </w:r>
            <w:r w:rsidR="00CE7B70">
              <w:t>institution</w:t>
            </w:r>
            <w:r>
              <w:t xml:space="preserve"> engaged in the </w:t>
            </w:r>
            <w:r w:rsidR="000B45F9" w:rsidRPr="000B45F9">
              <w:rPr>
                <w:u w:val="double"/>
              </w:rPr>
              <w:t>Research</w:t>
            </w:r>
            <w:r>
              <w:t xml:space="preserve"> retain responsibility for</w:t>
            </w:r>
            <w:r w:rsidRPr="00654AFA">
              <w:rPr>
                <w:b/>
              </w:rPr>
              <w:t xml:space="preserve"> ALL</w:t>
            </w:r>
            <w:r>
              <w:t xml:space="preserve"> of the following:</w:t>
            </w:r>
          </w:p>
        </w:tc>
      </w:tr>
      <w:tr w:rsidR="00B42B56" w14:paraId="3C9B4288" w14:textId="77777777" w:rsidTr="006F52A3">
        <w:trPr>
          <w:cantSplit/>
        </w:trPr>
        <w:tc>
          <w:tcPr>
            <w:tcW w:w="460" w:type="dxa"/>
            <w:vMerge/>
          </w:tcPr>
          <w:p w14:paraId="1E32F98D" w14:textId="77777777" w:rsidR="00B42B56" w:rsidRPr="00EB4707" w:rsidRDefault="00B42B56" w:rsidP="006F52A3">
            <w:pPr>
              <w:pStyle w:val="Yes-No"/>
            </w:pPr>
          </w:p>
        </w:tc>
        <w:tc>
          <w:tcPr>
            <w:tcW w:w="460" w:type="dxa"/>
            <w:vMerge/>
          </w:tcPr>
          <w:p w14:paraId="249C5ADC" w14:textId="77777777" w:rsidR="00B42B56" w:rsidRPr="00EB4707" w:rsidRDefault="00B42B56" w:rsidP="006F52A3">
            <w:pPr>
              <w:pStyle w:val="Yes-No"/>
            </w:pPr>
          </w:p>
        </w:tc>
        <w:tc>
          <w:tcPr>
            <w:tcW w:w="460" w:type="dxa"/>
          </w:tcPr>
          <w:p w14:paraId="1D566C16" w14:textId="77777777" w:rsidR="00B42B56" w:rsidRPr="00EB4707" w:rsidRDefault="00B42B56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9650" w:type="dxa"/>
          </w:tcPr>
          <w:p w14:paraId="177D4A62" w14:textId="77777777" w:rsidR="00B42B56" w:rsidRDefault="00B42B56" w:rsidP="006F52A3">
            <w:pPr>
              <w:pStyle w:val="StatementLevel1"/>
            </w:pPr>
            <w:r>
              <w:t>Overseeing protocol-related activities.</w:t>
            </w:r>
          </w:p>
        </w:tc>
      </w:tr>
      <w:tr w:rsidR="00B42B56" w14:paraId="69D8B5B3" w14:textId="77777777" w:rsidTr="006F52A3">
        <w:trPr>
          <w:cantSplit/>
        </w:trPr>
        <w:tc>
          <w:tcPr>
            <w:tcW w:w="460" w:type="dxa"/>
            <w:vMerge/>
          </w:tcPr>
          <w:p w14:paraId="2B542656" w14:textId="77777777" w:rsidR="00B42B56" w:rsidRPr="00EB4707" w:rsidRDefault="00B42B56" w:rsidP="006F52A3">
            <w:pPr>
              <w:pStyle w:val="Yes-No"/>
            </w:pPr>
          </w:p>
        </w:tc>
        <w:tc>
          <w:tcPr>
            <w:tcW w:w="460" w:type="dxa"/>
            <w:vMerge/>
          </w:tcPr>
          <w:p w14:paraId="564F7D4B" w14:textId="77777777" w:rsidR="00B42B56" w:rsidRPr="00EB4707" w:rsidRDefault="00B42B56" w:rsidP="006F52A3">
            <w:pPr>
              <w:pStyle w:val="Yes-No"/>
            </w:pPr>
          </w:p>
        </w:tc>
        <w:tc>
          <w:tcPr>
            <w:tcW w:w="460" w:type="dxa"/>
          </w:tcPr>
          <w:p w14:paraId="42868E19" w14:textId="77777777" w:rsidR="00B42B56" w:rsidRPr="00EB4707" w:rsidRDefault="00B42B56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9650" w:type="dxa"/>
          </w:tcPr>
          <w:p w14:paraId="3F06257B" w14:textId="77777777" w:rsidR="00B42B56" w:rsidRDefault="00B42B56" w:rsidP="006F52A3">
            <w:pPr>
              <w:pStyle w:val="StatementLevel1"/>
            </w:pPr>
            <w:r>
              <w:t xml:space="preserve">Ensuring appropriate arrangements are made for reporting protocol-related data to investigators at an engaged </w:t>
            </w:r>
            <w:r w:rsidR="00CE7B70">
              <w:t>institution</w:t>
            </w:r>
            <w:r>
              <w:t xml:space="preserve">, including the reporting of safety monitoring data and adverse events as required under the IRB-approved protocol. </w:t>
            </w:r>
          </w:p>
        </w:tc>
      </w:tr>
      <w:tr w:rsidR="00225692" w14:paraId="419790E0" w14:textId="77777777" w:rsidTr="006F52A3">
        <w:trPr>
          <w:cantSplit/>
        </w:trPr>
        <w:tc>
          <w:tcPr>
            <w:tcW w:w="460" w:type="dxa"/>
            <w:vMerge w:val="restart"/>
          </w:tcPr>
          <w:p w14:paraId="39BF81F3" w14:textId="77777777" w:rsidR="00225692" w:rsidRPr="00EB4707" w:rsidRDefault="00225692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570" w:type="dxa"/>
            <w:gridSpan w:val="3"/>
          </w:tcPr>
          <w:p w14:paraId="02E90CAA" w14:textId="21DAC60E" w:rsidR="00225692" w:rsidRPr="00470CD0" w:rsidRDefault="00C83FCD" w:rsidP="006F52A3">
            <w:pPr>
              <w:pStyle w:val="StatementLevel1"/>
            </w:pPr>
            <w:r>
              <w:t xml:space="preserve">The </w:t>
            </w:r>
            <w:r w:rsidR="00CE7B70">
              <w:t>institution</w:t>
            </w:r>
            <w:r>
              <w:t xml:space="preserve"> was</w:t>
            </w:r>
            <w:r w:rsidR="00225692">
              <w:t xml:space="preserve"> not initially selected as a </w:t>
            </w:r>
            <w:r w:rsidR="000B45F9" w:rsidRPr="000B45F9">
              <w:rPr>
                <w:u w:val="double"/>
              </w:rPr>
              <w:t>Research</w:t>
            </w:r>
            <w:r w:rsidR="00225692">
              <w:t xml:space="preserve"> site </w:t>
            </w:r>
            <w:r>
              <w:t xml:space="preserve">but the organization’s </w:t>
            </w:r>
            <w:r w:rsidR="00225692">
              <w:t xml:space="preserve">employees or agents administer the study </w:t>
            </w:r>
            <w:r w:rsidR="0027204B" w:rsidRPr="00A82E1E">
              <w:rPr>
                <w:u w:val="double"/>
              </w:rPr>
              <w:t>I</w:t>
            </w:r>
            <w:r w:rsidR="00225692" w:rsidRPr="00A82E1E">
              <w:rPr>
                <w:u w:val="double"/>
              </w:rPr>
              <w:t>nterventions</w:t>
            </w:r>
            <w:r w:rsidR="00225692">
              <w:t xml:space="preserve"> being tested or evaluated under the protocol limited to a one-time or short-term basis </w:t>
            </w:r>
            <w:r>
              <w:t xml:space="preserve">where </w:t>
            </w:r>
            <w:r w:rsidR="00225692">
              <w:t xml:space="preserve">an investigator from an </w:t>
            </w:r>
            <w:r w:rsidR="00CE7B70">
              <w:t>institution</w:t>
            </w:r>
            <w:r w:rsidR="00225692">
              <w:t xml:space="preserve"> engaged in the </w:t>
            </w:r>
            <w:r w:rsidR="000B45F9" w:rsidRPr="000B45F9">
              <w:rPr>
                <w:u w:val="double"/>
              </w:rPr>
              <w:t>Research</w:t>
            </w:r>
            <w:r w:rsidR="00225692">
              <w:t xml:space="preserve"> determines that it would be in the </w:t>
            </w:r>
            <w:r w:rsidR="000B45F9" w:rsidRPr="009A1550">
              <w:rPr>
                <w:u w:val="double"/>
              </w:rPr>
              <w:t>Human Subject</w:t>
            </w:r>
            <w:r w:rsidR="00225692">
              <w:t xml:space="preserve">’s best interest to receive the study </w:t>
            </w:r>
            <w:r w:rsidR="0027204B" w:rsidRPr="00A82E1E">
              <w:rPr>
                <w:u w:val="double"/>
              </w:rPr>
              <w:t>I</w:t>
            </w:r>
            <w:r w:rsidR="00225692" w:rsidRPr="00A82E1E">
              <w:rPr>
                <w:u w:val="double"/>
              </w:rPr>
              <w:t>nterventions</w:t>
            </w:r>
            <w:r w:rsidR="00225692">
              <w:t xml:space="preserve"> being tested or evaluated under the protocol</w:t>
            </w:r>
            <w:r w:rsidR="00270266">
              <w:t xml:space="preserve"> and </w:t>
            </w:r>
            <w:r w:rsidR="00270266" w:rsidRPr="00654AFA">
              <w:rPr>
                <w:b/>
              </w:rPr>
              <w:t>ALL</w:t>
            </w:r>
            <w:r w:rsidR="00270266">
              <w:t xml:space="preserve"> of the following are true:</w:t>
            </w:r>
          </w:p>
        </w:tc>
      </w:tr>
      <w:tr w:rsidR="00225692" w14:paraId="6D4F087E" w14:textId="77777777" w:rsidTr="006F52A3">
        <w:trPr>
          <w:cantSplit/>
        </w:trPr>
        <w:tc>
          <w:tcPr>
            <w:tcW w:w="460" w:type="dxa"/>
            <w:vMerge/>
          </w:tcPr>
          <w:p w14:paraId="6E9DC747" w14:textId="77777777" w:rsidR="00225692" w:rsidRPr="00EB4707" w:rsidRDefault="00225692" w:rsidP="006F52A3">
            <w:pPr>
              <w:pStyle w:val="Yes-No"/>
            </w:pPr>
          </w:p>
        </w:tc>
        <w:tc>
          <w:tcPr>
            <w:tcW w:w="460" w:type="dxa"/>
          </w:tcPr>
          <w:p w14:paraId="35F2E0D6" w14:textId="77777777" w:rsidR="00225692" w:rsidRPr="00EB4707" w:rsidRDefault="00225692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110" w:type="dxa"/>
            <w:gridSpan w:val="2"/>
          </w:tcPr>
          <w:p w14:paraId="41A836E7" w14:textId="77777777" w:rsidR="00225692" w:rsidRDefault="00225692" w:rsidP="006F52A3">
            <w:pPr>
              <w:pStyle w:val="StatementLevel1"/>
            </w:pPr>
            <w:r>
              <w:t xml:space="preserve">The </w:t>
            </w:r>
            <w:r w:rsidR="00CE7B70">
              <w:t>institution</w:t>
            </w:r>
            <w:r>
              <w:t xml:space="preserve">’s employees or agents do not enroll </w:t>
            </w:r>
            <w:r w:rsidR="000B45F9" w:rsidRPr="009A1550">
              <w:rPr>
                <w:u w:val="double"/>
              </w:rPr>
              <w:t>Human Subjects</w:t>
            </w:r>
            <w:r w:rsidR="000B45F9" w:rsidRPr="00AC3038">
              <w:t xml:space="preserve"> </w:t>
            </w:r>
            <w:r>
              <w:t xml:space="preserve">or obtain the informed consent of any </w:t>
            </w:r>
            <w:r w:rsidR="000B45F9" w:rsidRPr="009A1550">
              <w:rPr>
                <w:u w:val="double"/>
              </w:rPr>
              <w:t>Human Subject</w:t>
            </w:r>
            <w:r>
              <w:t xml:space="preserve"> for participation in the </w:t>
            </w:r>
            <w:r w:rsidR="000B45F9" w:rsidRPr="000B45F9">
              <w:rPr>
                <w:u w:val="double"/>
              </w:rPr>
              <w:t>Research</w:t>
            </w:r>
            <w:r w:rsidR="00270266">
              <w:t>.</w:t>
            </w:r>
          </w:p>
        </w:tc>
      </w:tr>
      <w:tr w:rsidR="00225692" w14:paraId="51F7A1A9" w14:textId="77777777" w:rsidTr="00A82E1E">
        <w:trPr>
          <w:cantSplit/>
          <w:trHeight w:val="269"/>
        </w:trPr>
        <w:tc>
          <w:tcPr>
            <w:tcW w:w="460" w:type="dxa"/>
            <w:vMerge/>
          </w:tcPr>
          <w:p w14:paraId="0C05BC0B" w14:textId="77777777" w:rsidR="00225692" w:rsidRPr="00EB4707" w:rsidRDefault="00225692" w:rsidP="006F52A3">
            <w:pPr>
              <w:pStyle w:val="Yes-No"/>
            </w:pPr>
          </w:p>
        </w:tc>
        <w:tc>
          <w:tcPr>
            <w:tcW w:w="460" w:type="dxa"/>
          </w:tcPr>
          <w:p w14:paraId="530BA59F" w14:textId="77777777" w:rsidR="00225692" w:rsidRPr="00EB4707" w:rsidRDefault="00225692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110" w:type="dxa"/>
            <w:gridSpan w:val="2"/>
          </w:tcPr>
          <w:p w14:paraId="00DDA460" w14:textId="77777777" w:rsidR="00225692" w:rsidRDefault="00225692" w:rsidP="006F52A3">
            <w:pPr>
              <w:pStyle w:val="StatementLevel1"/>
            </w:pPr>
            <w:r>
              <w:t xml:space="preserve">Investigators from the </w:t>
            </w:r>
            <w:r w:rsidR="00CE7B70">
              <w:t>institution</w:t>
            </w:r>
            <w:r>
              <w:t xml:space="preserve"> engaged in the </w:t>
            </w:r>
            <w:r w:rsidR="000B45F9" w:rsidRPr="000B45F9">
              <w:rPr>
                <w:u w:val="double"/>
              </w:rPr>
              <w:t>Research</w:t>
            </w:r>
            <w:r>
              <w:t xml:space="preserve"> retain responsibility for</w:t>
            </w:r>
            <w:r w:rsidR="00270266">
              <w:t xml:space="preserve"> </w:t>
            </w:r>
            <w:r w:rsidR="00270266" w:rsidRPr="00654AFA">
              <w:rPr>
                <w:b/>
              </w:rPr>
              <w:t>ALL</w:t>
            </w:r>
            <w:r w:rsidR="00270266">
              <w:t xml:space="preserve"> of the following</w:t>
            </w:r>
            <w:r>
              <w:t xml:space="preserve">: </w:t>
            </w:r>
          </w:p>
        </w:tc>
      </w:tr>
      <w:tr w:rsidR="00225692" w14:paraId="6E334012" w14:textId="77777777" w:rsidTr="006F52A3">
        <w:trPr>
          <w:cantSplit/>
        </w:trPr>
        <w:tc>
          <w:tcPr>
            <w:tcW w:w="460" w:type="dxa"/>
            <w:vMerge/>
          </w:tcPr>
          <w:p w14:paraId="24019F5F" w14:textId="77777777" w:rsidR="00225692" w:rsidRPr="00EB4707" w:rsidRDefault="00225692" w:rsidP="006F52A3">
            <w:pPr>
              <w:pStyle w:val="Yes-No"/>
            </w:pPr>
          </w:p>
        </w:tc>
        <w:tc>
          <w:tcPr>
            <w:tcW w:w="460" w:type="dxa"/>
            <w:vMerge w:val="restart"/>
          </w:tcPr>
          <w:p w14:paraId="6D4BCFAF" w14:textId="77777777" w:rsidR="00225692" w:rsidRPr="00EB4707" w:rsidRDefault="00225692" w:rsidP="006F52A3">
            <w:pPr>
              <w:pStyle w:val="Yes-No"/>
            </w:pPr>
          </w:p>
        </w:tc>
        <w:tc>
          <w:tcPr>
            <w:tcW w:w="460" w:type="dxa"/>
          </w:tcPr>
          <w:p w14:paraId="106B540E" w14:textId="77777777" w:rsidR="00225692" w:rsidRPr="00EB4707" w:rsidRDefault="00225692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9650" w:type="dxa"/>
          </w:tcPr>
          <w:p w14:paraId="00844AB9" w14:textId="77777777" w:rsidR="00225692" w:rsidRDefault="00225692" w:rsidP="006F52A3">
            <w:pPr>
              <w:pStyle w:val="StatementLevel1"/>
            </w:pPr>
            <w:r>
              <w:t>Overseeing protocol-related activities</w:t>
            </w:r>
            <w:r w:rsidR="00270266">
              <w:t>.</w:t>
            </w:r>
            <w:r>
              <w:t xml:space="preserve"> </w:t>
            </w:r>
          </w:p>
        </w:tc>
      </w:tr>
      <w:tr w:rsidR="00225692" w14:paraId="53E5E9B0" w14:textId="77777777" w:rsidTr="006F52A3">
        <w:trPr>
          <w:cantSplit/>
        </w:trPr>
        <w:tc>
          <w:tcPr>
            <w:tcW w:w="460" w:type="dxa"/>
            <w:vMerge/>
          </w:tcPr>
          <w:p w14:paraId="3F2DDA77" w14:textId="77777777" w:rsidR="00225692" w:rsidRPr="00EB4707" w:rsidRDefault="00225692" w:rsidP="006F52A3">
            <w:pPr>
              <w:pStyle w:val="Yes-No"/>
            </w:pPr>
          </w:p>
        </w:tc>
        <w:tc>
          <w:tcPr>
            <w:tcW w:w="460" w:type="dxa"/>
            <w:vMerge/>
          </w:tcPr>
          <w:p w14:paraId="5D22EA36" w14:textId="77777777" w:rsidR="00225692" w:rsidRPr="00EB4707" w:rsidRDefault="00225692" w:rsidP="006F52A3">
            <w:pPr>
              <w:pStyle w:val="Yes-No"/>
            </w:pPr>
          </w:p>
        </w:tc>
        <w:tc>
          <w:tcPr>
            <w:tcW w:w="460" w:type="dxa"/>
          </w:tcPr>
          <w:p w14:paraId="1F7FF16F" w14:textId="77777777" w:rsidR="00225692" w:rsidRPr="00EB4707" w:rsidRDefault="00225692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9650" w:type="dxa"/>
          </w:tcPr>
          <w:p w14:paraId="0A5E04AC" w14:textId="60ECDAEE" w:rsidR="009D14EA" w:rsidRDefault="00225692" w:rsidP="006F52A3">
            <w:pPr>
              <w:pStyle w:val="StatementLevel1"/>
            </w:pPr>
            <w:r>
              <w:t xml:space="preserve">Ensuring the study </w:t>
            </w:r>
            <w:r w:rsidR="0027204B" w:rsidRPr="00A82E1E">
              <w:rPr>
                <w:u w:val="double"/>
              </w:rPr>
              <w:t>I</w:t>
            </w:r>
            <w:r w:rsidRPr="00A82E1E">
              <w:rPr>
                <w:u w:val="double"/>
              </w:rPr>
              <w:t>nterventions</w:t>
            </w:r>
            <w:r>
              <w:t xml:space="preserve"> are administered in accordance with the IRB-approved </w:t>
            </w:r>
            <w:r w:rsidR="003F5C86">
              <w:t>study</w:t>
            </w:r>
            <w:r w:rsidR="00270266">
              <w:t>.</w:t>
            </w:r>
            <w:r>
              <w:t xml:space="preserve"> </w:t>
            </w:r>
          </w:p>
        </w:tc>
      </w:tr>
      <w:tr w:rsidR="00225692" w14:paraId="78690414" w14:textId="77777777" w:rsidTr="006F52A3">
        <w:trPr>
          <w:cantSplit/>
        </w:trPr>
        <w:tc>
          <w:tcPr>
            <w:tcW w:w="460" w:type="dxa"/>
            <w:vMerge/>
          </w:tcPr>
          <w:p w14:paraId="3642EF69" w14:textId="77777777" w:rsidR="00225692" w:rsidRPr="00EB4707" w:rsidRDefault="00225692" w:rsidP="006F52A3">
            <w:pPr>
              <w:pStyle w:val="Yes-No"/>
            </w:pPr>
          </w:p>
        </w:tc>
        <w:tc>
          <w:tcPr>
            <w:tcW w:w="460" w:type="dxa"/>
            <w:vMerge/>
          </w:tcPr>
          <w:p w14:paraId="40E76D41" w14:textId="77777777" w:rsidR="00225692" w:rsidRPr="00EB4707" w:rsidRDefault="00225692" w:rsidP="006F52A3">
            <w:pPr>
              <w:pStyle w:val="Yes-No"/>
            </w:pPr>
          </w:p>
        </w:tc>
        <w:tc>
          <w:tcPr>
            <w:tcW w:w="460" w:type="dxa"/>
          </w:tcPr>
          <w:p w14:paraId="095735DA" w14:textId="77777777" w:rsidR="00225692" w:rsidRPr="00EB4707" w:rsidRDefault="00225692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9650" w:type="dxa"/>
          </w:tcPr>
          <w:p w14:paraId="71B99A80" w14:textId="77777777" w:rsidR="00225692" w:rsidRDefault="00225692" w:rsidP="006F52A3">
            <w:pPr>
              <w:pStyle w:val="StatementLevel1"/>
            </w:pPr>
            <w:r>
              <w:t xml:space="preserve">Ensuring appropriate arrangements are made for reporting protocol-related data to investigators at the engaged </w:t>
            </w:r>
            <w:r w:rsidR="00CE7B70">
              <w:t>institution</w:t>
            </w:r>
            <w:r>
              <w:t>, including the reporting of safety monitoring data and adverse events as required under the IRB-approved protocol</w:t>
            </w:r>
            <w:r w:rsidR="00270266">
              <w:t>.</w:t>
            </w:r>
            <w:r>
              <w:t xml:space="preserve"> and </w:t>
            </w:r>
          </w:p>
        </w:tc>
      </w:tr>
      <w:tr w:rsidR="00225692" w14:paraId="1864A8A9" w14:textId="77777777" w:rsidTr="00A82E1E">
        <w:trPr>
          <w:cantSplit/>
          <w:trHeight w:val="548"/>
        </w:trPr>
        <w:tc>
          <w:tcPr>
            <w:tcW w:w="460" w:type="dxa"/>
            <w:vMerge/>
          </w:tcPr>
          <w:p w14:paraId="6FCE5C8A" w14:textId="77777777" w:rsidR="00225692" w:rsidRPr="00EB4707" w:rsidRDefault="00225692" w:rsidP="006F52A3">
            <w:pPr>
              <w:pStyle w:val="Yes-No"/>
            </w:pPr>
          </w:p>
        </w:tc>
        <w:tc>
          <w:tcPr>
            <w:tcW w:w="460" w:type="dxa"/>
          </w:tcPr>
          <w:p w14:paraId="5AC0FBEA" w14:textId="77777777" w:rsidR="00225692" w:rsidRPr="00EB4707" w:rsidRDefault="00225692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110" w:type="dxa"/>
            <w:gridSpan w:val="2"/>
          </w:tcPr>
          <w:p w14:paraId="388D1B7F" w14:textId="7997C01D" w:rsidR="00225692" w:rsidRDefault="00225692" w:rsidP="006F52A3">
            <w:pPr>
              <w:pStyle w:val="StatementLevel1"/>
            </w:pPr>
            <w:r>
              <w:t xml:space="preserve">An IRB designated on the engaged </w:t>
            </w:r>
            <w:r w:rsidR="00CE7B70">
              <w:t>institution</w:t>
            </w:r>
            <w:r>
              <w:t xml:space="preserve">’s </w:t>
            </w:r>
            <w:proofErr w:type="spellStart"/>
            <w:r w:rsidR="00A41AE2">
              <w:t>federalwide</w:t>
            </w:r>
            <w:proofErr w:type="spellEnd"/>
            <w:r w:rsidR="00A41AE2">
              <w:t xml:space="preserve"> assurance (FWA) </w:t>
            </w:r>
            <w:r>
              <w:t xml:space="preserve">is informed that study </w:t>
            </w:r>
            <w:r w:rsidR="00325FE3" w:rsidRPr="00A82E1E">
              <w:rPr>
                <w:u w:val="double"/>
              </w:rPr>
              <w:t>I</w:t>
            </w:r>
            <w:r w:rsidRPr="00A82E1E">
              <w:rPr>
                <w:u w:val="double"/>
              </w:rPr>
              <w:t>nterventions</w:t>
            </w:r>
            <w:r>
              <w:t xml:space="preserve"> being tested or evaluated under the protocol have been administered at an </w:t>
            </w:r>
            <w:r w:rsidR="00CE7B70">
              <w:t>institution</w:t>
            </w:r>
            <w:r>
              <w:t xml:space="preserve"> not selected as a </w:t>
            </w:r>
            <w:r w:rsidR="000B45F9" w:rsidRPr="000B45F9">
              <w:rPr>
                <w:u w:val="double"/>
              </w:rPr>
              <w:t>Research</w:t>
            </w:r>
            <w:r>
              <w:t xml:space="preserve"> site.</w:t>
            </w:r>
          </w:p>
        </w:tc>
      </w:tr>
      <w:tr w:rsidR="00225692" w14:paraId="225F39FA" w14:textId="77777777" w:rsidTr="006F52A3">
        <w:trPr>
          <w:cantSplit/>
        </w:trPr>
        <w:tc>
          <w:tcPr>
            <w:tcW w:w="460" w:type="dxa"/>
            <w:vMerge w:val="restart"/>
          </w:tcPr>
          <w:p w14:paraId="68A726D8" w14:textId="77777777" w:rsidR="00225692" w:rsidRPr="00EB4707" w:rsidRDefault="00225692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570" w:type="dxa"/>
            <w:gridSpan w:val="3"/>
          </w:tcPr>
          <w:p w14:paraId="6F8A294C" w14:textId="77777777" w:rsidR="00225692" w:rsidRPr="00225692" w:rsidRDefault="00B42B56" w:rsidP="006F52A3">
            <w:pPr>
              <w:pStyle w:val="StatementLevel1"/>
            </w:pPr>
            <w:r>
              <w:t xml:space="preserve">The </w:t>
            </w:r>
            <w:r w:rsidR="00CE7B70">
              <w:t>institution</w:t>
            </w:r>
            <w:r>
              <w:t xml:space="preserve">’s </w:t>
            </w:r>
            <w:r w:rsidR="00225692" w:rsidRPr="00AC3038">
              <w:t>employees or agents</w:t>
            </w:r>
            <w:r w:rsidR="00270266">
              <w:t xml:space="preserve"> do </w:t>
            </w:r>
            <w:r w:rsidR="00270266" w:rsidRPr="00654AFA">
              <w:rPr>
                <w:b/>
              </w:rPr>
              <w:t>ANY</w:t>
            </w:r>
            <w:r w:rsidR="00270266">
              <w:t xml:space="preserve"> of the following</w:t>
            </w:r>
            <w:r w:rsidR="00225692" w:rsidRPr="00AC3038">
              <w:t xml:space="preserve">: </w:t>
            </w:r>
          </w:p>
        </w:tc>
      </w:tr>
      <w:tr w:rsidR="00225692" w14:paraId="6B502DA6" w14:textId="77777777" w:rsidTr="00A82E1E">
        <w:trPr>
          <w:cantSplit/>
          <w:trHeight w:val="287"/>
        </w:trPr>
        <w:tc>
          <w:tcPr>
            <w:tcW w:w="460" w:type="dxa"/>
            <w:vMerge/>
          </w:tcPr>
          <w:p w14:paraId="3A3FFEEB" w14:textId="77777777" w:rsidR="00225692" w:rsidRPr="00EB4707" w:rsidRDefault="00225692" w:rsidP="006F52A3">
            <w:pPr>
              <w:pStyle w:val="Yes-No"/>
            </w:pPr>
          </w:p>
        </w:tc>
        <w:tc>
          <w:tcPr>
            <w:tcW w:w="460" w:type="dxa"/>
          </w:tcPr>
          <w:p w14:paraId="442341B5" w14:textId="77777777" w:rsidR="00225692" w:rsidRPr="00EB4707" w:rsidRDefault="00225692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110" w:type="dxa"/>
            <w:gridSpan w:val="2"/>
          </w:tcPr>
          <w:p w14:paraId="179C8969" w14:textId="77777777" w:rsidR="00225692" w:rsidRDefault="00225692" w:rsidP="006F52A3">
            <w:pPr>
              <w:pStyle w:val="StatementLevel1"/>
            </w:pPr>
            <w:r w:rsidRPr="00AC3038">
              <w:t xml:space="preserve">Inform prospective </w:t>
            </w:r>
            <w:r w:rsidR="000B45F9" w:rsidRPr="009A1550">
              <w:rPr>
                <w:u w:val="double"/>
              </w:rPr>
              <w:t>Human Subjects</w:t>
            </w:r>
            <w:r w:rsidRPr="00AC3038">
              <w:t xml:space="preserve"> about the availability of the </w:t>
            </w:r>
            <w:r w:rsidR="000B45F9" w:rsidRPr="000B45F9">
              <w:rPr>
                <w:u w:val="double"/>
              </w:rPr>
              <w:t>Research</w:t>
            </w:r>
            <w:r w:rsidR="00270266">
              <w:t>.</w:t>
            </w:r>
            <w:r w:rsidRPr="00AC3038">
              <w:t xml:space="preserve"> </w:t>
            </w:r>
          </w:p>
        </w:tc>
      </w:tr>
      <w:tr w:rsidR="00225692" w14:paraId="533649F3" w14:textId="77777777" w:rsidTr="006F52A3">
        <w:trPr>
          <w:cantSplit/>
        </w:trPr>
        <w:tc>
          <w:tcPr>
            <w:tcW w:w="460" w:type="dxa"/>
            <w:vMerge/>
          </w:tcPr>
          <w:p w14:paraId="7DF43575" w14:textId="77777777" w:rsidR="00225692" w:rsidRPr="00EB4707" w:rsidRDefault="00225692" w:rsidP="006F52A3">
            <w:pPr>
              <w:pStyle w:val="Yes-No"/>
            </w:pPr>
          </w:p>
        </w:tc>
        <w:tc>
          <w:tcPr>
            <w:tcW w:w="460" w:type="dxa"/>
          </w:tcPr>
          <w:p w14:paraId="1CB3C8F6" w14:textId="77777777" w:rsidR="00225692" w:rsidRPr="00EB4707" w:rsidRDefault="00225692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110" w:type="dxa"/>
            <w:gridSpan w:val="2"/>
          </w:tcPr>
          <w:p w14:paraId="383137CB" w14:textId="77777777" w:rsidR="00225692" w:rsidRDefault="00225692" w:rsidP="006F52A3">
            <w:pPr>
              <w:pStyle w:val="StatementLevel1"/>
            </w:pPr>
            <w:r w:rsidRPr="00AC3038">
              <w:t xml:space="preserve">Provide prospective </w:t>
            </w:r>
            <w:r w:rsidR="000B45F9" w:rsidRPr="009A1550">
              <w:rPr>
                <w:u w:val="double"/>
              </w:rPr>
              <w:t>Human Subjects</w:t>
            </w:r>
            <w:r w:rsidR="000B45F9" w:rsidRPr="00AC3038">
              <w:t xml:space="preserve"> </w:t>
            </w:r>
            <w:r w:rsidRPr="00AC3038">
              <w:t xml:space="preserve">with information about the </w:t>
            </w:r>
            <w:r w:rsidR="000B45F9" w:rsidRPr="000B45F9">
              <w:rPr>
                <w:u w:val="double"/>
              </w:rPr>
              <w:t>Research</w:t>
            </w:r>
            <w:r w:rsidRPr="00AC3038">
              <w:t xml:space="preserve"> but do not obtain </w:t>
            </w:r>
            <w:r w:rsidR="000B45F9" w:rsidRPr="009A1550">
              <w:rPr>
                <w:u w:val="double"/>
              </w:rPr>
              <w:t>Human Subjects</w:t>
            </w:r>
            <w:r w:rsidRPr="00AC3038">
              <w:t xml:space="preserve">’ consent for the </w:t>
            </w:r>
            <w:r w:rsidR="000B45F9" w:rsidRPr="000B45F9">
              <w:rPr>
                <w:u w:val="double"/>
              </w:rPr>
              <w:t>Research</w:t>
            </w:r>
            <w:r w:rsidRPr="00AC3038">
              <w:t xml:space="preserve"> or act as representatives of the investigators</w:t>
            </w:r>
            <w:r w:rsidR="00270266">
              <w:t>.</w:t>
            </w:r>
            <w:r w:rsidRPr="00AC3038">
              <w:t xml:space="preserve"> </w:t>
            </w:r>
          </w:p>
        </w:tc>
      </w:tr>
      <w:tr w:rsidR="00225692" w14:paraId="0DE48C49" w14:textId="77777777" w:rsidTr="00A82E1E">
        <w:trPr>
          <w:cantSplit/>
          <w:trHeight w:val="332"/>
        </w:trPr>
        <w:tc>
          <w:tcPr>
            <w:tcW w:w="460" w:type="dxa"/>
            <w:vMerge/>
          </w:tcPr>
          <w:p w14:paraId="64BFDBFF" w14:textId="77777777" w:rsidR="00225692" w:rsidRPr="00EB4707" w:rsidRDefault="00225692" w:rsidP="006F52A3">
            <w:pPr>
              <w:pStyle w:val="Yes-No"/>
            </w:pPr>
          </w:p>
        </w:tc>
        <w:tc>
          <w:tcPr>
            <w:tcW w:w="460" w:type="dxa"/>
          </w:tcPr>
          <w:p w14:paraId="2F67B4FB" w14:textId="77777777" w:rsidR="00225692" w:rsidRPr="00EB4707" w:rsidRDefault="00225692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110" w:type="dxa"/>
            <w:gridSpan w:val="2"/>
          </w:tcPr>
          <w:p w14:paraId="3896D7E0" w14:textId="77777777" w:rsidR="00225692" w:rsidRDefault="00225692" w:rsidP="006F52A3">
            <w:pPr>
              <w:pStyle w:val="StatementLevel1"/>
            </w:pPr>
            <w:r w:rsidRPr="00AC3038">
              <w:t xml:space="preserve">Provide prospective </w:t>
            </w:r>
            <w:r w:rsidR="000B45F9" w:rsidRPr="009A1550">
              <w:rPr>
                <w:u w:val="double"/>
              </w:rPr>
              <w:t>Human Subjects</w:t>
            </w:r>
            <w:r w:rsidR="000B45F9" w:rsidRPr="00AC3038">
              <w:t xml:space="preserve"> </w:t>
            </w:r>
            <w:r w:rsidRPr="00AC3038">
              <w:t>with information about contacting investigators for information or enrollment</w:t>
            </w:r>
            <w:r w:rsidR="00270266">
              <w:t>.</w:t>
            </w:r>
          </w:p>
        </w:tc>
      </w:tr>
      <w:tr w:rsidR="00225692" w14:paraId="0D2A277E" w14:textId="77777777" w:rsidTr="00A82E1E">
        <w:trPr>
          <w:cantSplit/>
          <w:trHeight w:val="341"/>
        </w:trPr>
        <w:tc>
          <w:tcPr>
            <w:tcW w:w="460" w:type="dxa"/>
            <w:vMerge/>
          </w:tcPr>
          <w:p w14:paraId="13E6932E" w14:textId="77777777" w:rsidR="00225692" w:rsidRPr="00EB4707" w:rsidRDefault="00225692" w:rsidP="006F52A3">
            <w:pPr>
              <w:pStyle w:val="Yes-No"/>
            </w:pPr>
          </w:p>
        </w:tc>
        <w:tc>
          <w:tcPr>
            <w:tcW w:w="460" w:type="dxa"/>
          </w:tcPr>
          <w:p w14:paraId="0FA90A34" w14:textId="77777777" w:rsidR="00225692" w:rsidRPr="00EB4707" w:rsidRDefault="00225692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110" w:type="dxa"/>
            <w:gridSpan w:val="2"/>
          </w:tcPr>
          <w:p w14:paraId="62F93319" w14:textId="77777777" w:rsidR="00225692" w:rsidRDefault="00225692" w:rsidP="006F52A3">
            <w:pPr>
              <w:pStyle w:val="StatementLevel1"/>
            </w:pPr>
            <w:r w:rsidRPr="00AC3038">
              <w:t xml:space="preserve">Seek or obtain the prospective </w:t>
            </w:r>
            <w:r w:rsidR="000B45F9" w:rsidRPr="009A1550">
              <w:rPr>
                <w:u w:val="double"/>
              </w:rPr>
              <w:t>Human Subjects</w:t>
            </w:r>
            <w:r w:rsidRPr="00AC3038">
              <w:t>’ permission for investigators to contact them.</w:t>
            </w:r>
          </w:p>
        </w:tc>
      </w:tr>
      <w:tr w:rsidR="00225692" w14:paraId="2D8FDFB1" w14:textId="77777777" w:rsidTr="006F52A3">
        <w:trPr>
          <w:cantSplit/>
        </w:trPr>
        <w:tc>
          <w:tcPr>
            <w:tcW w:w="460" w:type="dxa"/>
          </w:tcPr>
          <w:p w14:paraId="2539C559" w14:textId="77777777" w:rsidR="00225692" w:rsidRPr="00EB4707" w:rsidRDefault="00225692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570" w:type="dxa"/>
            <w:gridSpan w:val="3"/>
          </w:tcPr>
          <w:p w14:paraId="3454A021" w14:textId="4204B815" w:rsidR="00225692" w:rsidRPr="00AC3038" w:rsidRDefault="00C83FCD" w:rsidP="006F52A3">
            <w:pPr>
              <w:pStyle w:val="StatementLevel1"/>
            </w:pPr>
            <w:r>
              <w:t xml:space="preserve">The </w:t>
            </w:r>
            <w:r w:rsidR="00CE7B70">
              <w:t>institution</w:t>
            </w:r>
            <w:r w:rsidR="00225692" w:rsidRPr="00AC3038">
              <w:t xml:space="preserve"> </w:t>
            </w:r>
            <w:r>
              <w:t>is</w:t>
            </w:r>
            <w:r w:rsidR="00225692" w:rsidRPr="00AC3038">
              <w:t xml:space="preserve"> permit</w:t>
            </w:r>
            <w:r>
              <w:t>ting</w:t>
            </w:r>
            <w:r w:rsidR="00225692" w:rsidRPr="00AC3038">
              <w:t xml:space="preserve"> use of </w:t>
            </w:r>
            <w:r>
              <w:t>its</w:t>
            </w:r>
            <w:r w:rsidR="00225692" w:rsidRPr="00AC3038">
              <w:t xml:space="preserve"> facilities for </w:t>
            </w:r>
            <w:r w:rsidR="00325FE3" w:rsidRPr="00A82E1E">
              <w:rPr>
                <w:u w:val="double"/>
              </w:rPr>
              <w:t>I</w:t>
            </w:r>
            <w:r w:rsidR="00225692" w:rsidRPr="00A82E1E">
              <w:rPr>
                <w:u w:val="double"/>
              </w:rPr>
              <w:t>ntervention</w:t>
            </w:r>
            <w:r w:rsidR="00225692" w:rsidRPr="00AC3038">
              <w:t xml:space="preserve"> or </w:t>
            </w:r>
            <w:r w:rsidR="00325FE3" w:rsidRPr="00A82E1E">
              <w:rPr>
                <w:u w:val="double"/>
              </w:rPr>
              <w:t>I</w:t>
            </w:r>
            <w:r w:rsidR="00225692" w:rsidRPr="00A82E1E">
              <w:rPr>
                <w:u w:val="double"/>
              </w:rPr>
              <w:t>nteraction</w:t>
            </w:r>
            <w:r w:rsidR="00225692" w:rsidRPr="00AC3038">
              <w:t xml:space="preserve"> with </w:t>
            </w:r>
            <w:r w:rsidR="000B45F9" w:rsidRPr="009A1550">
              <w:rPr>
                <w:u w:val="double"/>
              </w:rPr>
              <w:t>Human Subjects</w:t>
            </w:r>
            <w:r w:rsidR="000B45F9" w:rsidRPr="00AC3038">
              <w:t xml:space="preserve"> </w:t>
            </w:r>
            <w:r w:rsidR="00225692" w:rsidRPr="00AC3038">
              <w:t xml:space="preserve">by investigators from another </w:t>
            </w:r>
            <w:r>
              <w:t>organization</w:t>
            </w:r>
            <w:r w:rsidR="00225692" w:rsidRPr="00AC3038">
              <w:t>.</w:t>
            </w:r>
          </w:p>
        </w:tc>
      </w:tr>
      <w:tr w:rsidR="00225692" w14:paraId="63ABB5E4" w14:textId="77777777" w:rsidTr="00A82E1E">
        <w:trPr>
          <w:cantSplit/>
          <w:trHeight w:val="512"/>
        </w:trPr>
        <w:tc>
          <w:tcPr>
            <w:tcW w:w="460" w:type="dxa"/>
          </w:tcPr>
          <w:p w14:paraId="03854AA4" w14:textId="77777777" w:rsidR="00225692" w:rsidRPr="00EB4707" w:rsidRDefault="00225692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570" w:type="dxa"/>
            <w:gridSpan w:val="3"/>
          </w:tcPr>
          <w:p w14:paraId="2B8D380B" w14:textId="518FA48E" w:rsidR="00225692" w:rsidRPr="00AC3038" w:rsidRDefault="00B42B56" w:rsidP="000C4D19">
            <w:pPr>
              <w:pStyle w:val="StatementLevel1"/>
            </w:pPr>
            <w:r>
              <w:t xml:space="preserve">The </w:t>
            </w:r>
            <w:r w:rsidR="00CE7B70">
              <w:t>institution</w:t>
            </w:r>
            <w:r>
              <w:t xml:space="preserve">’s </w:t>
            </w:r>
            <w:r w:rsidR="00225692" w:rsidRPr="00AC3038">
              <w:t xml:space="preserve">employees or agents release to investigators at another </w:t>
            </w:r>
            <w:r w:rsidR="00CE7B70">
              <w:t>institution</w:t>
            </w:r>
            <w:r w:rsidR="00225692" w:rsidRPr="00AC3038">
              <w:t xml:space="preserve"> </w:t>
            </w:r>
            <w:r w:rsidR="00325FE3" w:rsidRPr="00A82E1E">
              <w:rPr>
                <w:u w:val="double"/>
              </w:rPr>
              <w:t>I</w:t>
            </w:r>
            <w:r w:rsidR="00225692" w:rsidRPr="00A82E1E">
              <w:rPr>
                <w:u w:val="double"/>
              </w:rPr>
              <w:t xml:space="preserve">dentifiable </w:t>
            </w:r>
            <w:r w:rsidR="00325FE3" w:rsidRPr="00A82E1E">
              <w:rPr>
                <w:u w:val="double"/>
              </w:rPr>
              <w:t>P</w:t>
            </w:r>
            <w:r w:rsidR="00225692" w:rsidRPr="00A82E1E">
              <w:rPr>
                <w:u w:val="double"/>
              </w:rPr>
              <w:t xml:space="preserve">rivate </w:t>
            </w:r>
            <w:r w:rsidR="00325FE3" w:rsidRPr="00A82E1E">
              <w:rPr>
                <w:u w:val="double"/>
              </w:rPr>
              <w:t>I</w:t>
            </w:r>
            <w:r w:rsidR="00225692" w:rsidRPr="00A82E1E">
              <w:rPr>
                <w:u w:val="double"/>
              </w:rPr>
              <w:t>nformation</w:t>
            </w:r>
            <w:r w:rsidR="00225692" w:rsidRPr="00AC3038">
              <w:t xml:space="preserve"> or </w:t>
            </w:r>
            <w:r w:rsidR="000C4D19" w:rsidRPr="00A82E1E">
              <w:rPr>
                <w:u w:val="double"/>
              </w:rPr>
              <w:t>I</w:t>
            </w:r>
            <w:r w:rsidR="00225692" w:rsidRPr="00A82E1E">
              <w:rPr>
                <w:u w:val="double"/>
              </w:rPr>
              <w:t xml:space="preserve">dentifiable </w:t>
            </w:r>
            <w:r w:rsidR="000C4D19" w:rsidRPr="00A82E1E">
              <w:rPr>
                <w:u w:val="double"/>
              </w:rPr>
              <w:t>Bio</w:t>
            </w:r>
            <w:r w:rsidR="00225692" w:rsidRPr="00A82E1E">
              <w:rPr>
                <w:u w:val="double"/>
              </w:rPr>
              <w:t xml:space="preserve">specimens </w:t>
            </w:r>
            <w:r w:rsidR="00225692" w:rsidRPr="00AC3038">
              <w:t xml:space="preserve">pertaining to the </w:t>
            </w:r>
            <w:r w:rsidR="000B45F9" w:rsidRPr="009A1550">
              <w:rPr>
                <w:u w:val="double"/>
              </w:rPr>
              <w:t>Human Subjects</w:t>
            </w:r>
            <w:r w:rsidR="000B45F9" w:rsidRPr="00AC3038">
              <w:t xml:space="preserve"> </w:t>
            </w:r>
            <w:r w:rsidR="00225692" w:rsidRPr="00AC3038">
              <w:t xml:space="preserve">of the </w:t>
            </w:r>
            <w:r w:rsidR="000B45F9" w:rsidRPr="000B45F9">
              <w:rPr>
                <w:u w:val="double"/>
              </w:rPr>
              <w:t>Research</w:t>
            </w:r>
            <w:r w:rsidR="00225692" w:rsidRPr="00AC3038">
              <w:t>.</w:t>
            </w:r>
          </w:p>
        </w:tc>
      </w:tr>
      <w:tr w:rsidR="00225692" w14:paraId="207FB6EE" w14:textId="77777777" w:rsidTr="006F52A3">
        <w:trPr>
          <w:cantSplit/>
        </w:trPr>
        <w:tc>
          <w:tcPr>
            <w:tcW w:w="460" w:type="dxa"/>
            <w:vMerge w:val="restart"/>
          </w:tcPr>
          <w:p w14:paraId="4D6DD900" w14:textId="77777777" w:rsidR="00225692" w:rsidRPr="00EB4707" w:rsidRDefault="00225692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570" w:type="dxa"/>
            <w:gridSpan w:val="3"/>
          </w:tcPr>
          <w:p w14:paraId="0A2AA16E" w14:textId="77777777" w:rsidR="00225692" w:rsidRPr="00AC3038" w:rsidRDefault="00B42B56" w:rsidP="006F52A3">
            <w:pPr>
              <w:pStyle w:val="StatementLevel1"/>
            </w:pPr>
            <w:r>
              <w:t xml:space="preserve">The </w:t>
            </w:r>
            <w:r w:rsidR="00CE7B70">
              <w:t>institution</w:t>
            </w:r>
            <w:r>
              <w:t xml:space="preserve">’s </w:t>
            </w:r>
            <w:r w:rsidR="00225692" w:rsidRPr="00AC3038">
              <w:t xml:space="preserve">employees or agents: </w:t>
            </w:r>
          </w:p>
        </w:tc>
      </w:tr>
      <w:tr w:rsidR="00225692" w14:paraId="6CE6EDCB" w14:textId="77777777" w:rsidTr="006F52A3">
        <w:trPr>
          <w:cantSplit/>
        </w:trPr>
        <w:tc>
          <w:tcPr>
            <w:tcW w:w="460" w:type="dxa"/>
            <w:vMerge/>
          </w:tcPr>
          <w:p w14:paraId="5E998441" w14:textId="77777777" w:rsidR="00225692" w:rsidRPr="00EB4707" w:rsidRDefault="00225692" w:rsidP="006F52A3">
            <w:pPr>
              <w:pStyle w:val="Yes-No"/>
            </w:pPr>
          </w:p>
        </w:tc>
        <w:tc>
          <w:tcPr>
            <w:tcW w:w="460" w:type="dxa"/>
          </w:tcPr>
          <w:p w14:paraId="42738981" w14:textId="77777777" w:rsidR="00225692" w:rsidRPr="00EB4707" w:rsidRDefault="00225692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110" w:type="dxa"/>
            <w:gridSpan w:val="2"/>
          </w:tcPr>
          <w:p w14:paraId="656EF62C" w14:textId="7A085F79" w:rsidR="00225692" w:rsidRDefault="00225692" w:rsidP="006F52A3">
            <w:pPr>
              <w:pStyle w:val="StatementLevel1"/>
            </w:pPr>
            <w:r w:rsidRPr="00AC3038">
              <w:t xml:space="preserve">Obtain coded </w:t>
            </w:r>
            <w:r w:rsidR="00325FE3" w:rsidRPr="00A82E1E">
              <w:rPr>
                <w:u w:val="double"/>
              </w:rPr>
              <w:t>P</w:t>
            </w:r>
            <w:r w:rsidRPr="00A82E1E">
              <w:rPr>
                <w:u w:val="double"/>
              </w:rPr>
              <w:t xml:space="preserve">rivate </w:t>
            </w:r>
            <w:r w:rsidR="00325FE3" w:rsidRPr="00A82E1E">
              <w:rPr>
                <w:u w:val="double"/>
              </w:rPr>
              <w:t>I</w:t>
            </w:r>
            <w:r w:rsidRPr="00A82E1E">
              <w:rPr>
                <w:u w:val="double"/>
              </w:rPr>
              <w:t>nformation</w:t>
            </w:r>
            <w:r w:rsidRPr="00AC3038">
              <w:t xml:space="preserve"> or human biological specimens from another </w:t>
            </w:r>
            <w:r w:rsidR="00CE7B70">
              <w:t>institution</w:t>
            </w:r>
            <w:r w:rsidRPr="00AC3038">
              <w:t xml:space="preserve"> involved in the </w:t>
            </w:r>
            <w:r w:rsidR="000B45F9" w:rsidRPr="000B45F9">
              <w:rPr>
                <w:u w:val="double"/>
              </w:rPr>
              <w:t>Research</w:t>
            </w:r>
            <w:r w:rsidRPr="00AC3038">
              <w:t xml:space="preserve"> that retains a link to indiv</w:t>
            </w:r>
            <w:r>
              <w:t>idually identifying information</w:t>
            </w:r>
            <w:r w:rsidR="00270266">
              <w:t>.</w:t>
            </w:r>
            <w:r>
              <w:t xml:space="preserve"> </w:t>
            </w:r>
            <w:r w:rsidR="00CE7B70">
              <w:t>A</w:t>
            </w:r>
            <w:r>
              <w:t>nd</w:t>
            </w:r>
          </w:p>
        </w:tc>
      </w:tr>
      <w:tr w:rsidR="00225692" w14:paraId="4A221636" w14:textId="77777777" w:rsidTr="00A82E1E">
        <w:trPr>
          <w:cantSplit/>
          <w:trHeight w:val="332"/>
        </w:trPr>
        <w:tc>
          <w:tcPr>
            <w:tcW w:w="460" w:type="dxa"/>
            <w:vMerge/>
          </w:tcPr>
          <w:p w14:paraId="723D6F97" w14:textId="77777777" w:rsidR="00225692" w:rsidRPr="00EB4707" w:rsidRDefault="00225692" w:rsidP="006F52A3">
            <w:pPr>
              <w:pStyle w:val="Yes-No"/>
            </w:pPr>
          </w:p>
        </w:tc>
        <w:tc>
          <w:tcPr>
            <w:tcW w:w="460" w:type="dxa"/>
          </w:tcPr>
          <w:p w14:paraId="39EEF4F5" w14:textId="77777777" w:rsidR="00225692" w:rsidRPr="00EB4707" w:rsidRDefault="00225692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110" w:type="dxa"/>
            <w:gridSpan w:val="2"/>
          </w:tcPr>
          <w:p w14:paraId="1F3833A5" w14:textId="77777777" w:rsidR="00225692" w:rsidRDefault="00225692" w:rsidP="006F52A3">
            <w:pPr>
              <w:pStyle w:val="StatementLevel1"/>
            </w:pPr>
            <w:r w:rsidRPr="00AC3038">
              <w:t xml:space="preserve">Are unable to readily ascertain the identity of the </w:t>
            </w:r>
            <w:r w:rsidR="000B45F9" w:rsidRPr="009A1550">
              <w:rPr>
                <w:u w:val="double"/>
              </w:rPr>
              <w:t>Human Subjects</w:t>
            </w:r>
            <w:r w:rsidR="000B45F9" w:rsidRPr="00AC3038">
              <w:t xml:space="preserve"> </w:t>
            </w:r>
            <w:r w:rsidRPr="00AC3038">
              <w:t>to whom the coded information or specimens pertai</w:t>
            </w:r>
            <w:r>
              <w:t>n.</w:t>
            </w:r>
          </w:p>
        </w:tc>
      </w:tr>
      <w:tr w:rsidR="00225692" w14:paraId="176CE524" w14:textId="77777777" w:rsidTr="00A82E1E">
        <w:trPr>
          <w:cantSplit/>
          <w:trHeight w:val="539"/>
        </w:trPr>
        <w:tc>
          <w:tcPr>
            <w:tcW w:w="460" w:type="dxa"/>
          </w:tcPr>
          <w:p w14:paraId="18BAE438" w14:textId="77777777" w:rsidR="00225692" w:rsidRPr="00EB4707" w:rsidRDefault="00225692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570" w:type="dxa"/>
            <w:gridSpan w:val="3"/>
          </w:tcPr>
          <w:p w14:paraId="54D20093" w14:textId="57EB5CA6" w:rsidR="00225692" w:rsidRPr="00225692" w:rsidRDefault="00B42B56" w:rsidP="006F52A3">
            <w:pPr>
              <w:pStyle w:val="StatementLevel1"/>
            </w:pPr>
            <w:r>
              <w:t xml:space="preserve">The </w:t>
            </w:r>
            <w:r w:rsidR="00CE7B70">
              <w:t>institution</w:t>
            </w:r>
            <w:r>
              <w:t xml:space="preserve">’s </w:t>
            </w:r>
            <w:r w:rsidR="00225692" w:rsidRPr="00AC3038">
              <w:t xml:space="preserve">employees or agents access or utilize individually </w:t>
            </w:r>
            <w:r w:rsidR="00325FE3" w:rsidRPr="00A82E1E">
              <w:rPr>
                <w:u w:val="double"/>
              </w:rPr>
              <w:t>I</w:t>
            </w:r>
            <w:r w:rsidR="00225692" w:rsidRPr="00A82E1E">
              <w:rPr>
                <w:u w:val="double"/>
              </w:rPr>
              <w:t xml:space="preserve">dentifiable </w:t>
            </w:r>
            <w:r w:rsidR="00325FE3" w:rsidRPr="00A82E1E">
              <w:rPr>
                <w:u w:val="double"/>
              </w:rPr>
              <w:t>P</w:t>
            </w:r>
            <w:r w:rsidR="00225692" w:rsidRPr="00A82E1E">
              <w:rPr>
                <w:u w:val="double"/>
              </w:rPr>
              <w:t xml:space="preserve">rivate </w:t>
            </w:r>
            <w:r w:rsidR="00325FE3" w:rsidRPr="00A82E1E">
              <w:rPr>
                <w:u w:val="double"/>
              </w:rPr>
              <w:t>I</w:t>
            </w:r>
            <w:r w:rsidR="00225692" w:rsidRPr="00A82E1E">
              <w:rPr>
                <w:u w:val="double"/>
              </w:rPr>
              <w:t>nformation</w:t>
            </w:r>
            <w:r w:rsidR="00225692" w:rsidRPr="00AC3038">
              <w:t xml:space="preserve"> only while visiting an </w:t>
            </w:r>
            <w:r w:rsidR="00CE7B70">
              <w:t>institution</w:t>
            </w:r>
            <w:r w:rsidR="00225692" w:rsidRPr="00AC3038">
              <w:t xml:space="preserve"> that is engaged in the </w:t>
            </w:r>
            <w:r w:rsidR="000B45F9" w:rsidRPr="000B45F9">
              <w:rPr>
                <w:u w:val="double"/>
              </w:rPr>
              <w:t>Research</w:t>
            </w:r>
            <w:r w:rsidR="00225692" w:rsidRPr="00AC3038">
              <w:t xml:space="preserve">, provided their </w:t>
            </w:r>
            <w:r w:rsidR="000B45F9" w:rsidRPr="000B45F9">
              <w:rPr>
                <w:u w:val="double"/>
              </w:rPr>
              <w:t>Research</w:t>
            </w:r>
            <w:r w:rsidR="00225692" w:rsidRPr="00AC3038">
              <w:t xml:space="preserve"> activities are overseen by the IRB of the </w:t>
            </w:r>
            <w:r w:rsidR="00CE7B70">
              <w:t>institution</w:t>
            </w:r>
            <w:r w:rsidR="00225692" w:rsidRPr="00AC3038">
              <w:t xml:space="preserve"> that is engaged in the </w:t>
            </w:r>
            <w:r w:rsidR="000B45F9" w:rsidRPr="000B45F9">
              <w:rPr>
                <w:u w:val="double"/>
              </w:rPr>
              <w:t>Research</w:t>
            </w:r>
            <w:r w:rsidR="00225692" w:rsidRPr="00AC3038">
              <w:t xml:space="preserve">. </w:t>
            </w:r>
          </w:p>
        </w:tc>
      </w:tr>
      <w:tr w:rsidR="00225692" w14:paraId="14E05C5C" w14:textId="77777777" w:rsidTr="00A82E1E">
        <w:trPr>
          <w:cantSplit/>
          <w:trHeight w:val="332"/>
        </w:trPr>
        <w:tc>
          <w:tcPr>
            <w:tcW w:w="460" w:type="dxa"/>
          </w:tcPr>
          <w:p w14:paraId="479F5278" w14:textId="77777777" w:rsidR="00225692" w:rsidRPr="00EB4707" w:rsidRDefault="00225692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570" w:type="dxa"/>
            <w:gridSpan w:val="3"/>
          </w:tcPr>
          <w:p w14:paraId="462BAEDE" w14:textId="400E78A3" w:rsidR="00225692" w:rsidRPr="00225692" w:rsidRDefault="00B42B56" w:rsidP="006F52A3">
            <w:pPr>
              <w:pStyle w:val="StatementLevel1"/>
            </w:pPr>
            <w:r>
              <w:t xml:space="preserve">The </w:t>
            </w:r>
            <w:r w:rsidR="00CE7B70">
              <w:t>institution</w:t>
            </w:r>
            <w:r>
              <w:t xml:space="preserve">’s </w:t>
            </w:r>
            <w:r w:rsidR="00225692" w:rsidRPr="00AC3038">
              <w:t xml:space="preserve">employees or agents access or review </w:t>
            </w:r>
            <w:r w:rsidR="00325FE3" w:rsidRPr="00A82E1E">
              <w:rPr>
                <w:u w:val="double"/>
              </w:rPr>
              <w:t>I</w:t>
            </w:r>
            <w:r w:rsidR="00225692" w:rsidRPr="00A82E1E">
              <w:rPr>
                <w:u w:val="double"/>
              </w:rPr>
              <w:t xml:space="preserve">dentifiable </w:t>
            </w:r>
            <w:r w:rsidR="00325FE3" w:rsidRPr="00A82E1E">
              <w:rPr>
                <w:u w:val="double"/>
              </w:rPr>
              <w:t>P</w:t>
            </w:r>
            <w:r w:rsidR="00225692" w:rsidRPr="00A82E1E">
              <w:rPr>
                <w:u w:val="double"/>
              </w:rPr>
              <w:t xml:space="preserve">rivate </w:t>
            </w:r>
            <w:r w:rsidR="00325FE3" w:rsidRPr="00A82E1E">
              <w:rPr>
                <w:u w:val="double"/>
              </w:rPr>
              <w:t>I</w:t>
            </w:r>
            <w:r w:rsidR="00225692" w:rsidRPr="00A82E1E">
              <w:rPr>
                <w:u w:val="double"/>
              </w:rPr>
              <w:t>nformation</w:t>
            </w:r>
            <w:r w:rsidR="00225692" w:rsidRPr="00AC3038">
              <w:t xml:space="preserve"> for purposes of study auditing. </w:t>
            </w:r>
          </w:p>
        </w:tc>
      </w:tr>
      <w:tr w:rsidR="00225692" w14:paraId="59E46F7B" w14:textId="77777777" w:rsidTr="006F52A3">
        <w:trPr>
          <w:cantSplit/>
        </w:trPr>
        <w:tc>
          <w:tcPr>
            <w:tcW w:w="460" w:type="dxa"/>
          </w:tcPr>
          <w:p w14:paraId="7E43E380" w14:textId="77777777" w:rsidR="00225692" w:rsidRPr="00EB4707" w:rsidRDefault="00225692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570" w:type="dxa"/>
            <w:gridSpan w:val="3"/>
          </w:tcPr>
          <w:p w14:paraId="0D7B9A8B" w14:textId="65380475" w:rsidR="00225692" w:rsidRPr="00225692" w:rsidRDefault="00B42B56" w:rsidP="006F52A3">
            <w:pPr>
              <w:pStyle w:val="StatementLevel1"/>
            </w:pPr>
            <w:r>
              <w:t xml:space="preserve">The </w:t>
            </w:r>
            <w:r w:rsidR="00CE7B70">
              <w:t>institution</w:t>
            </w:r>
            <w:r>
              <w:t xml:space="preserve">’s </w:t>
            </w:r>
            <w:r w:rsidR="00225692" w:rsidRPr="00AC3038">
              <w:t xml:space="preserve">employees or agents receive </w:t>
            </w:r>
            <w:r w:rsidR="00325FE3" w:rsidRPr="00A82E1E">
              <w:rPr>
                <w:u w:val="double"/>
              </w:rPr>
              <w:t>I</w:t>
            </w:r>
            <w:r w:rsidR="00225692" w:rsidRPr="00A82E1E">
              <w:rPr>
                <w:u w:val="double"/>
              </w:rPr>
              <w:t xml:space="preserve">dentifiable </w:t>
            </w:r>
            <w:r w:rsidR="00325FE3" w:rsidRPr="00A82E1E">
              <w:rPr>
                <w:u w:val="double"/>
              </w:rPr>
              <w:t>P</w:t>
            </w:r>
            <w:r w:rsidR="00225692" w:rsidRPr="00A82E1E">
              <w:rPr>
                <w:u w:val="double"/>
              </w:rPr>
              <w:t xml:space="preserve">rivate </w:t>
            </w:r>
            <w:r w:rsidR="00325FE3" w:rsidRPr="00A82E1E">
              <w:rPr>
                <w:u w:val="double"/>
              </w:rPr>
              <w:t>I</w:t>
            </w:r>
            <w:r w:rsidR="00225692" w:rsidRPr="00A82E1E">
              <w:rPr>
                <w:u w:val="double"/>
              </w:rPr>
              <w:t>nformation</w:t>
            </w:r>
            <w:r w:rsidR="00225692" w:rsidRPr="00AC3038">
              <w:t xml:space="preserve"> for purposes of satisfying U.S. </w:t>
            </w:r>
            <w:r w:rsidR="00EE117D">
              <w:t>US Food and Drug Administration</w:t>
            </w:r>
            <w:r w:rsidR="00225692" w:rsidRPr="00AC3038">
              <w:t xml:space="preserve"> reporting requirements. </w:t>
            </w:r>
          </w:p>
        </w:tc>
      </w:tr>
      <w:tr w:rsidR="00225692" w14:paraId="7D6D4913" w14:textId="77777777" w:rsidTr="00A82E1E">
        <w:trPr>
          <w:cantSplit/>
          <w:trHeight w:val="350"/>
        </w:trPr>
        <w:tc>
          <w:tcPr>
            <w:tcW w:w="460" w:type="dxa"/>
          </w:tcPr>
          <w:p w14:paraId="2B95A93C" w14:textId="77777777" w:rsidR="00225692" w:rsidRPr="00EB4707" w:rsidRDefault="00225692" w:rsidP="006F52A3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33605A">
              <w:fldChar w:fldCharType="separate"/>
            </w:r>
            <w:r w:rsidRPr="00EB4707">
              <w:fldChar w:fldCharType="end"/>
            </w:r>
          </w:p>
        </w:tc>
        <w:tc>
          <w:tcPr>
            <w:tcW w:w="10570" w:type="dxa"/>
            <w:gridSpan w:val="3"/>
          </w:tcPr>
          <w:p w14:paraId="278A3DB0" w14:textId="77777777" w:rsidR="00225692" w:rsidRPr="00225692" w:rsidRDefault="00B42B56" w:rsidP="006F52A3">
            <w:pPr>
              <w:pStyle w:val="StatementLevel1"/>
            </w:pPr>
            <w:r>
              <w:t xml:space="preserve">The </w:t>
            </w:r>
            <w:r w:rsidR="00CE7B70">
              <w:t>institution</w:t>
            </w:r>
            <w:r>
              <w:t xml:space="preserve">’s </w:t>
            </w:r>
            <w:r w:rsidR="00225692" w:rsidRPr="00AC3038">
              <w:t xml:space="preserve">employees or agents author a paper, journal article, or presentation describing a </w:t>
            </w:r>
            <w:r w:rsidRPr="00654AFA">
              <w:rPr>
                <w:u w:val="double"/>
              </w:rPr>
              <w:t>Human Research</w:t>
            </w:r>
            <w:r w:rsidR="00225692" w:rsidRPr="00AC3038">
              <w:t xml:space="preserve"> study. </w:t>
            </w:r>
          </w:p>
        </w:tc>
      </w:tr>
    </w:tbl>
    <w:p w14:paraId="64994A52" w14:textId="77777777" w:rsidR="003B243E" w:rsidRDefault="003B243E" w:rsidP="00A05445"/>
    <w:sectPr w:rsidR="003B243E" w:rsidSect="00F52F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45B3A9" w14:textId="77777777" w:rsidR="0033605A" w:rsidRDefault="0033605A">
      <w:r>
        <w:separator/>
      </w:r>
    </w:p>
  </w:endnote>
  <w:endnote w:type="continuationSeparator" w:id="0">
    <w:p w14:paraId="4DD2AD78" w14:textId="77777777" w:rsidR="0033605A" w:rsidRDefault="003360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nguiat Bk BT">
    <w:charset w:val="00"/>
    <w:family w:val="roman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77BF9E" w14:textId="77777777" w:rsidR="00A82E1E" w:rsidRDefault="00A82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1F02D8" w14:textId="77777777" w:rsidR="00FB5F7F" w:rsidRPr="00FB5F7F" w:rsidRDefault="0033605A" w:rsidP="00F52FB7">
    <w:pPr>
      <w:pStyle w:val="SOPFooter"/>
      <w:tabs>
        <w:tab w:val="right" w:pos="10800"/>
      </w:tabs>
      <w:jc w:val="left"/>
    </w:pPr>
    <w:hyperlink w:history="1"/>
    <w:r w:rsidR="00F266E3" w:rsidRPr="009A4687">
      <w:tab/>
    </w:r>
    <w:hyperlink r:id="rId1" w:history="1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730C5C" w14:textId="77777777" w:rsidR="00A82E1E" w:rsidRDefault="00A82E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FB4534" w14:textId="77777777" w:rsidR="0033605A" w:rsidRDefault="0033605A">
      <w:r>
        <w:separator/>
      </w:r>
    </w:p>
  </w:footnote>
  <w:footnote w:type="continuationSeparator" w:id="0">
    <w:p w14:paraId="2CA54AD8" w14:textId="77777777" w:rsidR="0033605A" w:rsidRDefault="0033605A">
      <w:r>
        <w:continuationSeparator/>
      </w:r>
    </w:p>
  </w:footnote>
  <w:footnote w:id="1">
    <w:p w14:paraId="6E2D5EC1" w14:textId="00CD78E1" w:rsidR="0024786B" w:rsidRDefault="0024786B">
      <w:pPr>
        <w:pStyle w:val="FootnoteText"/>
      </w:pPr>
      <w:r>
        <w:rPr>
          <w:rStyle w:val="FootnoteReference"/>
        </w:rPr>
        <w:footnoteRef/>
      </w:r>
      <w:r>
        <w:t xml:space="preserve"> Huron email correspondence with FDA GCP Program dated October 13, 2020.</w:t>
      </w:r>
    </w:p>
  </w:footnote>
  <w:footnote w:id="2">
    <w:p w14:paraId="33FE8745" w14:textId="0EBD3F4F" w:rsidR="0024786B" w:rsidRDefault="0024786B" w:rsidP="0024786B">
      <w:pPr>
        <w:pStyle w:val="FootnoteText"/>
      </w:pPr>
      <w:r>
        <w:rPr>
          <w:rStyle w:val="FootnoteReference"/>
        </w:rPr>
        <w:footnoteRef/>
      </w:r>
      <w:r>
        <w:t xml:space="preserve"> A</w:t>
      </w:r>
      <w:r w:rsidRPr="003B243E">
        <w:t xml:space="preserve">n </w:t>
      </w:r>
      <w:r>
        <w:t>organization</w:t>
      </w:r>
      <w:r w:rsidRPr="003B243E">
        <w:t>’s employees or agents refers to individuals who: (1) act on behalf of the institution; (2) exercise institutional authority or responsibility; or (3) perform institutionally designated activities. “Employees and agents” can include staff, students, contractors, and volunteers, among others, regardless of whether the individual is receiving compensation.</w:t>
      </w:r>
      <w:r>
        <w:t xml:space="preserve"> Contact legal counsel for additional information regarding whether an individual is an agent of the organizati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99DA53" w14:textId="77777777" w:rsidR="00A82E1E" w:rsidRDefault="00A82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ook w:val="04A0" w:firstRow="1" w:lastRow="0" w:firstColumn="1" w:lastColumn="0" w:noHBand="0" w:noVBand="1"/>
    </w:tblPr>
    <w:tblGrid>
      <w:gridCol w:w="1336"/>
      <w:gridCol w:w="2457"/>
      <w:gridCol w:w="2882"/>
      <w:gridCol w:w="2151"/>
      <w:gridCol w:w="1964"/>
    </w:tblGrid>
    <w:tr w:rsidR="005C2D27" w:rsidRPr="005C2D27" w14:paraId="6AF0567F" w14:textId="77777777" w:rsidTr="00EE3649">
      <w:trPr>
        <w:trHeight w:val="430"/>
      </w:trPr>
      <w:tc>
        <w:tcPr>
          <w:tcW w:w="438" w:type="pct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2048A85B" w14:textId="77777777" w:rsidR="005C2D27" w:rsidRPr="005C2D27" w:rsidRDefault="005C2D27" w:rsidP="005C2D27">
          <w:pPr>
            <w:rPr>
              <w:rFonts w:ascii="Calibri" w:hAnsi="Calibri" w:cs="Calibri"/>
              <w:color w:val="000000"/>
              <w:sz w:val="22"/>
              <w:szCs w:val="22"/>
            </w:rPr>
          </w:pPr>
        </w:p>
        <w:tbl>
          <w:tblPr>
            <w:tblW w:w="0" w:type="auto"/>
            <w:tblCellSpacing w:w="0" w:type="dxa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1120"/>
          </w:tblGrid>
          <w:tr w:rsidR="005C2D27" w:rsidRPr="005C2D27" w14:paraId="31A17E68" w14:textId="77777777" w:rsidTr="00EE3649">
            <w:trPr>
              <w:trHeight w:val="330"/>
              <w:tblCellSpacing w:w="0" w:type="dxa"/>
            </w:trPr>
            <w:tc>
              <w:tcPr>
                <w:tcW w:w="112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  <w:p w14:paraId="1E6F5F23" w14:textId="77777777" w:rsidR="005C2D27" w:rsidRPr="005C2D27" w:rsidRDefault="005C2D27" w:rsidP="005C2D27">
                <w:pPr>
                  <w:rPr>
                    <w:rFonts w:ascii="Calibri" w:hAnsi="Calibri" w:cs="Calibri"/>
                    <w:color w:val="000000"/>
                    <w:sz w:val="22"/>
                    <w:szCs w:val="22"/>
                  </w:rPr>
                </w:pPr>
              </w:p>
            </w:tc>
          </w:tr>
        </w:tbl>
        <w:p w14:paraId="1B7B3A91" w14:textId="77777777" w:rsidR="005C2D27" w:rsidRPr="005C2D27" w:rsidRDefault="005C2D27" w:rsidP="005C2D27">
          <w:pPr>
            <w:rPr>
              <w:rFonts w:ascii="Calibri" w:hAnsi="Calibri" w:cs="Calibri"/>
              <w:color w:val="000000"/>
              <w:sz w:val="22"/>
              <w:szCs w:val="22"/>
            </w:rPr>
          </w:pPr>
        </w:p>
      </w:tc>
      <w:tc>
        <w:tcPr>
          <w:tcW w:w="4562" w:type="pct"/>
          <w:gridSpan w:val="4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000000"/>
          </w:tcBorders>
          <w:shd w:val="clear" w:color="auto" w:fill="auto"/>
          <w:vAlign w:val="center"/>
          <w:hideMark/>
        </w:tcPr>
        <w:p w14:paraId="61829DE5" w14:textId="77777777" w:rsidR="00013711" w:rsidRPr="00013711" w:rsidRDefault="005C2D27" w:rsidP="005C2D27">
          <w:pPr>
            <w:rPr>
              <w:rFonts w:ascii="Arial" w:eastAsiaTheme="minorHAnsi" w:hAnsi="Arial" w:cs="Arial"/>
              <w:szCs w:val="22"/>
            </w:rPr>
          </w:pPr>
          <w:r w:rsidRPr="005C2D27">
            <w:rPr>
              <w:rFonts w:ascii="Arial" w:hAnsi="Arial" w:cs="Arial"/>
              <w:b/>
            </w:rPr>
            <w:t xml:space="preserve">WORKSHEET: </w:t>
          </w:r>
          <w:r w:rsidRPr="005C2D27">
            <w:rPr>
              <w:rFonts w:ascii="Arial" w:eastAsiaTheme="minorHAnsi" w:hAnsi="Arial" w:cs="Arial"/>
              <w:szCs w:val="22"/>
            </w:rPr>
            <w:t>Engagement</w:t>
          </w:r>
          <w:r w:rsidR="00013711">
            <w:rPr>
              <w:rFonts w:ascii="Arial" w:eastAsiaTheme="minorHAnsi" w:hAnsi="Arial" w:cs="Arial"/>
              <w:szCs w:val="22"/>
            </w:rPr>
            <w:t xml:space="preserve"> Determination</w:t>
          </w:r>
        </w:p>
      </w:tc>
    </w:tr>
    <w:tr w:rsidR="005C2D27" w:rsidRPr="005C2D27" w14:paraId="664192D0" w14:textId="77777777" w:rsidTr="00EE3649">
      <w:trPr>
        <w:trHeight w:val="145"/>
      </w:trPr>
      <w:tc>
        <w:tcPr>
          <w:tcW w:w="438" w:type="pct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21332D17" w14:textId="77777777" w:rsidR="005C2D27" w:rsidRPr="005C2D27" w:rsidRDefault="0086635E" w:rsidP="005C2D27">
          <w:pPr>
            <w:rPr>
              <w:rFonts w:ascii="Arial" w:hAnsi="Arial" w:cs="Arial"/>
              <w:b/>
              <w:bCs/>
              <w:color w:val="000000"/>
            </w:rPr>
          </w:pPr>
          <w:r w:rsidRPr="005C2D27">
            <w:rPr>
              <w:rFonts w:ascii="Calibri" w:hAnsi="Calibri" w:cs="Calibri"/>
              <w:noProof/>
              <w:color w:val="000000"/>
              <w:sz w:val="22"/>
              <w:szCs w:val="22"/>
            </w:rPr>
            <w:drawing>
              <wp:anchor distT="0" distB="0" distL="114300" distR="114300" simplePos="0" relativeHeight="251659264" behindDoc="0" locked="0" layoutInCell="1" allowOverlap="1" wp14:anchorId="6C78635F" wp14:editId="61891F08">
                <wp:simplePos x="0" y="0"/>
                <wp:positionH relativeFrom="column">
                  <wp:posOffset>-93980</wp:posOffset>
                </wp:positionH>
                <wp:positionV relativeFrom="paragraph">
                  <wp:posOffset>-405765</wp:posOffset>
                </wp:positionV>
                <wp:extent cx="876300" cy="826135"/>
                <wp:effectExtent l="0" t="0" r="0" b="0"/>
                <wp:wrapNone/>
                <wp:docPr id="3" name="Picture 3" descr="C:\Users\kak292\AppData\Local\Microsoft\Windows\Temporary Internet Files\Content.Outlook\BO0DTJRI\northwestern-thumb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1" descr="C:\Users\kak292\AppData\Local\Microsoft\Windows\Temporary Internet Files\Content.Outlook\BO0DTJRI\northwestern-thumb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826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184" w:type="pct"/>
          <w:tcBorders>
            <w:top w:val="nil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43559503" w14:textId="77777777" w:rsidR="005C2D27" w:rsidRPr="005C2D27" w:rsidRDefault="005C2D27" w:rsidP="005C2D27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  <w:r w:rsidRPr="005C2D27">
            <w:rPr>
              <w:rFonts w:ascii="Arial" w:hAnsi="Arial" w:cs="Arial"/>
              <w:color w:val="000000"/>
              <w:sz w:val="18"/>
              <w:szCs w:val="18"/>
            </w:rPr>
            <w:t>NUMBER</w:t>
          </w:r>
        </w:p>
      </w:tc>
      <w:tc>
        <w:tcPr>
          <w:tcW w:w="1381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45425CC5" w14:textId="77777777" w:rsidR="005C2D27" w:rsidRPr="005C2D27" w:rsidRDefault="005C2D27" w:rsidP="005C2D27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  <w:r w:rsidRPr="005C2D27">
            <w:rPr>
              <w:rFonts w:ascii="Arial" w:hAnsi="Arial" w:cs="Arial"/>
              <w:color w:val="000000"/>
              <w:sz w:val="18"/>
              <w:szCs w:val="18"/>
            </w:rPr>
            <w:t>APPROVED BY</w:t>
          </w:r>
        </w:p>
      </w:tc>
      <w:tc>
        <w:tcPr>
          <w:tcW w:w="1042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1DEDD2C0" w14:textId="77777777" w:rsidR="005C2D27" w:rsidRPr="005C2D27" w:rsidRDefault="00462DDD" w:rsidP="005C2D27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  <w:r>
            <w:rPr>
              <w:rFonts w:ascii="Arial" w:hAnsi="Arial" w:cs="Arial"/>
              <w:color w:val="000000"/>
              <w:sz w:val="18"/>
              <w:szCs w:val="18"/>
            </w:rPr>
            <w:t xml:space="preserve">EFFECTIVE </w:t>
          </w:r>
          <w:r w:rsidR="005C2D27" w:rsidRPr="005C2D27">
            <w:rPr>
              <w:rFonts w:ascii="Arial" w:hAnsi="Arial" w:cs="Arial"/>
              <w:color w:val="000000"/>
              <w:sz w:val="18"/>
              <w:szCs w:val="18"/>
            </w:rPr>
            <w:t>DATE</w:t>
          </w:r>
        </w:p>
      </w:tc>
      <w:tc>
        <w:tcPr>
          <w:tcW w:w="955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47BAD9C7" w14:textId="77777777" w:rsidR="005C2D27" w:rsidRPr="005C2D27" w:rsidRDefault="005C2D27" w:rsidP="005C2D27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  <w:r w:rsidRPr="005C2D27">
            <w:rPr>
              <w:rFonts w:ascii="Arial" w:hAnsi="Arial" w:cs="Arial"/>
              <w:color w:val="000000"/>
              <w:sz w:val="18"/>
              <w:szCs w:val="18"/>
            </w:rPr>
            <w:t>PAGE</w:t>
          </w:r>
        </w:p>
      </w:tc>
    </w:tr>
    <w:tr w:rsidR="005C2D27" w:rsidRPr="005C2D27" w14:paraId="31542FE5" w14:textId="77777777" w:rsidTr="00EE3649">
      <w:trPr>
        <w:trHeight w:val="46"/>
      </w:trPr>
      <w:tc>
        <w:tcPr>
          <w:tcW w:w="438" w:type="pct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7CAA2880" w14:textId="77777777" w:rsidR="005C2D27" w:rsidRPr="005C2D27" w:rsidRDefault="005C2D27" w:rsidP="005C2D27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</w:p>
      </w:tc>
      <w:tc>
        <w:tcPr>
          <w:tcW w:w="1184" w:type="pct"/>
          <w:tcBorders>
            <w:top w:val="nil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26E0A8C4" w14:textId="77777777" w:rsidR="005C2D27" w:rsidRPr="005C2D27" w:rsidRDefault="005C2D27" w:rsidP="005C2D27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  <w:r w:rsidRPr="005C2D27">
            <w:rPr>
              <w:rFonts w:ascii="Arial" w:hAnsi="Arial" w:cs="Arial"/>
              <w:color w:val="000000"/>
              <w:sz w:val="18"/>
              <w:szCs w:val="18"/>
            </w:rPr>
            <w:t>HRP-311</w:t>
          </w:r>
        </w:p>
      </w:tc>
      <w:tc>
        <w:tcPr>
          <w:tcW w:w="1381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13B74132" w14:textId="77777777" w:rsidR="00462DDD" w:rsidRDefault="00462DDD" w:rsidP="005C2D27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  <w:r>
            <w:rPr>
              <w:rFonts w:ascii="Arial" w:hAnsi="Arial" w:cs="Arial"/>
              <w:color w:val="000000"/>
              <w:sz w:val="18"/>
              <w:szCs w:val="18"/>
            </w:rPr>
            <w:t>Executive Director, IRB Office</w:t>
          </w:r>
        </w:p>
        <w:p w14:paraId="784CD468" w14:textId="310FEC3A" w:rsidR="005C2D27" w:rsidRPr="005C2D27" w:rsidRDefault="005C2D27" w:rsidP="000E5DE8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  <w:r w:rsidRPr="005C2D27">
            <w:rPr>
              <w:rFonts w:ascii="Arial" w:hAnsi="Arial" w:cs="Arial"/>
              <w:color w:val="000000"/>
              <w:sz w:val="18"/>
              <w:szCs w:val="18"/>
            </w:rPr>
            <w:t>Northwestern University</w:t>
          </w:r>
        </w:p>
      </w:tc>
      <w:tc>
        <w:tcPr>
          <w:tcW w:w="1042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0A3BB94D" w14:textId="5142B61E" w:rsidR="0086635E" w:rsidRPr="005C2D27" w:rsidRDefault="00A82E1E" w:rsidP="0024786B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  <w:r>
            <w:rPr>
              <w:rFonts w:ascii="Arial" w:hAnsi="Arial" w:cs="Arial"/>
              <w:color w:val="000000"/>
              <w:sz w:val="18"/>
              <w:szCs w:val="18"/>
            </w:rPr>
            <w:t>0</w:t>
          </w:r>
          <w:r w:rsidR="0024786B">
            <w:rPr>
              <w:rFonts w:ascii="Arial" w:hAnsi="Arial" w:cs="Arial"/>
              <w:color w:val="000000"/>
              <w:sz w:val="18"/>
              <w:szCs w:val="18"/>
            </w:rPr>
            <w:t>3</w:t>
          </w:r>
          <w:r w:rsidR="0086635E">
            <w:rPr>
              <w:rFonts w:ascii="Arial" w:hAnsi="Arial" w:cs="Arial"/>
              <w:color w:val="000000"/>
              <w:sz w:val="18"/>
              <w:szCs w:val="18"/>
            </w:rPr>
            <w:t>/</w:t>
          </w:r>
          <w:r w:rsidR="0024786B">
            <w:rPr>
              <w:rFonts w:ascii="Arial" w:hAnsi="Arial" w:cs="Arial"/>
              <w:color w:val="000000"/>
              <w:sz w:val="18"/>
              <w:szCs w:val="18"/>
            </w:rPr>
            <w:t>30</w:t>
          </w:r>
          <w:r w:rsidR="0086635E">
            <w:rPr>
              <w:rFonts w:ascii="Arial" w:hAnsi="Arial" w:cs="Arial"/>
              <w:color w:val="000000"/>
              <w:sz w:val="18"/>
              <w:szCs w:val="18"/>
            </w:rPr>
            <w:t>/20</w:t>
          </w:r>
          <w:r w:rsidR="001860F5">
            <w:rPr>
              <w:rFonts w:ascii="Arial" w:hAnsi="Arial" w:cs="Arial"/>
              <w:color w:val="000000"/>
              <w:sz w:val="18"/>
              <w:szCs w:val="18"/>
            </w:rPr>
            <w:t>2</w:t>
          </w:r>
          <w:r w:rsidR="0024786B">
            <w:rPr>
              <w:rFonts w:ascii="Arial" w:hAnsi="Arial" w:cs="Arial"/>
              <w:color w:val="000000"/>
              <w:sz w:val="18"/>
              <w:szCs w:val="18"/>
            </w:rPr>
            <w:t>1</w:t>
          </w:r>
        </w:p>
      </w:tc>
      <w:tc>
        <w:tcPr>
          <w:tcW w:w="955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sdt>
          <w:sdtPr>
            <w:rPr>
              <w:rFonts w:ascii="Arial" w:hAnsi="Arial" w:cs="Arial"/>
              <w:noProof/>
              <w:color w:val="000000"/>
              <w:sz w:val="18"/>
              <w:szCs w:val="18"/>
            </w:rPr>
            <w:id w:val="98381352"/>
            <w:docPartObj>
              <w:docPartGallery w:val="Page Numbers (Top of Page)"/>
              <w:docPartUnique/>
            </w:docPartObj>
          </w:sdtPr>
          <w:sdtEndPr/>
          <w:sdtContent>
            <w:p w14:paraId="3040644A" w14:textId="77777777" w:rsidR="005C2D27" w:rsidRPr="005C2D27" w:rsidRDefault="005C2D27" w:rsidP="005C2D27">
              <w:pPr>
                <w:ind w:left="-143"/>
                <w:jc w:val="center"/>
                <w:rPr>
                  <w:rFonts w:ascii="Arial" w:hAnsi="Arial" w:cs="Arial"/>
                  <w:noProof/>
                  <w:color w:val="000000"/>
                  <w:sz w:val="18"/>
                  <w:szCs w:val="18"/>
                </w:rPr>
              </w:pPr>
              <w:r w:rsidRPr="005C2D27">
                <w:rPr>
                  <w:rFonts w:ascii="Arial" w:hAnsi="Arial" w:cs="Arial"/>
                  <w:noProof/>
                  <w:color w:val="000000"/>
                  <w:sz w:val="18"/>
                  <w:szCs w:val="18"/>
                </w:rPr>
                <w:t xml:space="preserve">Page </w:t>
              </w:r>
              <w:r w:rsidRPr="005C2D27">
                <w:rPr>
                  <w:rFonts w:ascii="Arial" w:hAnsi="Arial" w:cs="Arial"/>
                  <w:bCs/>
                  <w:noProof/>
                  <w:color w:val="000000"/>
                  <w:sz w:val="18"/>
                  <w:szCs w:val="18"/>
                </w:rPr>
                <w:fldChar w:fldCharType="begin"/>
              </w:r>
              <w:r w:rsidRPr="005C2D27">
                <w:rPr>
                  <w:rFonts w:ascii="Arial" w:hAnsi="Arial" w:cs="Arial"/>
                  <w:bCs/>
                  <w:noProof/>
                  <w:color w:val="000000"/>
                  <w:sz w:val="18"/>
                  <w:szCs w:val="18"/>
                </w:rPr>
                <w:instrText xml:space="preserve"> PAGE </w:instrText>
              </w:r>
              <w:r w:rsidRPr="005C2D27">
                <w:rPr>
                  <w:rFonts w:ascii="Arial" w:hAnsi="Arial" w:cs="Arial"/>
                  <w:bCs/>
                  <w:noProof/>
                  <w:color w:val="000000"/>
                  <w:sz w:val="18"/>
                  <w:szCs w:val="18"/>
                </w:rPr>
                <w:fldChar w:fldCharType="separate"/>
              </w:r>
              <w:r w:rsidR="00AA7B83">
                <w:rPr>
                  <w:rFonts w:ascii="Arial" w:hAnsi="Arial" w:cs="Arial"/>
                  <w:bCs/>
                  <w:noProof/>
                  <w:color w:val="000000"/>
                  <w:sz w:val="18"/>
                  <w:szCs w:val="18"/>
                </w:rPr>
                <w:t>2</w:t>
              </w:r>
              <w:r w:rsidRPr="005C2D27">
                <w:rPr>
                  <w:rFonts w:ascii="Arial" w:hAnsi="Arial" w:cs="Arial"/>
                  <w:noProof/>
                  <w:color w:val="000000"/>
                  <w:sz w:val="18"/>
                  <w:szCs w:val="18"/>
                </w:rPr>
                <w:fldChar w:fldCharType="end"/>
              </w:r>
              <w:r w:rsidRPr="005C2D27">
                <w:rPr>
                  <w:rFonts w:ascii="Arial" w:hAnsi="Arial" w:cs="Arial"/>
                  <w:noProof/>
                  <w:color w:val="000000"/>
                  <w:sz w:val="18"/>
                  <w:szCs w:val="18"/>
                </w:rPr>
                <w:t xml:space="preserve"> of </w:t>
              </w:r>
              <w:r w:rsidRPr="005C2D27">
                <w:rPr>
                  <w:rFonts w:ascii="Arial" w:hAnsi="Arial" w:cs="Arial"/>
                  <w:bCs/>
                  <w:noProof/>
                  <w:color w:val="000000"/>
                  <w:sz w:val="18"/>
                  <w:szCs w:val="18"/>
                </w:rPr>
                <w:fldChar w:fldCharType="begin"/>
              </w:r>
              <w:r w:rsidRPr="005C2D27">
                <w:rPr>
                  <w:rFonts w:ascii="Arial" w:hAnsi="Arial" w:cs="Arial"/>
                  <w:bCs/>
                  <w:noProof/>
                  <w:color w:val="000000"/>
                  <w:sz w:val="18"/>
                  <w:szCs w:val="18"/>
                </w:rPr>
                <w:instrText xml:space="preserve"> NUMPAGES  </w:instrText>
              </w:r>
              <w:r w:rsidRPr="005C2D27">
                <w:rPr>
                  <w:rFonts w:ascii="Arial" w:hAnsi="Arial" w:cs="Arial"/>
                  <w:bCs/>
                  <w:noProof/>
                  <w:color w:val="000000"/>
                  <w:sz w:val="18"/>
                  <w:szCs w:val="18"/>
                </w:rPr>
                <w:fldChar w:fldCharType="separate"/>
              </w:r>
              <w:r w:rsidR="00AA7B83">
                <w:rPr>
                  <w:rFonts w:ascii="Arial" w:hAnsi="Arial" w:cs="Arial"/>
                  <w:bCs/>
                  <w:noProof/>
                  <w:color w:val="000000"/>
                  <w:sz w:val="18"/>
                  <w:szCs w:val="18"/>
                </w:rPr>
                <w:t>2</w:t>
              </w:r>
              <w:r w:rsidRPr="005C2D27">
                <w:rPr>
                  <w:rFonts w:ascii="Arial" w:hAnsi="Arial" w:cs="Arial"/>
                  <w:noProof/>
                  <w:color w:val="000000"/>
                  <w:sz w:val="18"/>
                  <w:szCs w:val="18"/>
                </w:rPr>
                <w:fldChar w:fldCharType="end"/>
              </w:r>
            </w:p>
          </w:sdtContent>
        </w:sdt>
      </w:tc>
    </w:tr>
  </w:tbl>
  <w:p w14:paraId="05BE22D6" w14:textId="77777777" w:rsidR="0084598B" w:rsidRPr="00321577" w:rsidRDefault="0084598B">
    <w:pPr>
      <w:pStyle w:val="Header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1712BC" w14:textId="77777777" w:rsidR="00A82E1E" w:rsidRDefault="00A82E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F6A4F0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F74473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EB98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04EB5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4E67BD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B669F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7C52A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008CA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629F7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A75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D70051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CCB4369"/>
    <w:multiLevelType w:val="multilevel"/>
    <w:tmpl w:val="D542DB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23315188"/>
    <w:multiLevelType w:val="multilevel"/>
    <w:tmpl w:val="BFD4D66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32D01623"/>
    <w:multiLevelType w:val="multilevel"/>
    <w:tmpl w:val="1052776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 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37AF6F5A"/>
    <w:multiLevelType w:val="hybridMultilevel"/>
    <w:tmpl w:val="20941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123831"/>
    <w:multiLevelType w:val="multilevel"/>
    <w:tmpl w:val="1E46EDF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47682879"/>
    <w:multiLevelType w:val="multilevel"/>
    <w:tmpl w:val="02B8A496"/>
    <w:lvl w:ilvl="0">
      <w:start w:val="1"/>
      <w:numFmt w:val="decimal"/>
      <w:pStyle w:val="ChecklistLevel1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pStyle w:val="ChecklistLevel2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pStyle w:val="ChecklistLevel3"/>
      <w:lvlText w:val="☐    %1.%2.%3"/>
      <w:lvlJc w:val="left"/>
      <w:pPr>
        <w:tabs>
          <w:tab w:val="num" w:pos="2268"/>
        </w:tabs>
        <w:ind w:left="226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pStyle w:val="ChecklistLevel4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7BD6C7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8" w15:restartNumberingAfterBreak="0">
    <w:nsid w:val="524A280B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56FA05BC"/>
    <w:multiLevelType w:val="multilevel"/>
    <w:tmpl w:val="EFD2DE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575226EF"/>
    <w:multiLevelType w:val="multilevel"/>
    <w:tmpl w:val="45AA0FC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Benguiat Bk BT" w:hAnsi="Benguiat Bk BT" w:hint="default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623725A3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68526E9A"/>
    <w:multiLevelType w:val="hybridMultilevel"/>
    <w:tmpl w:val="8CFE6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4E1614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6DA81A84"/>
    <w:multiLevelType w:val="multilevel"/>
    <w:tmpl w:val="D9089B0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75145A88"/>
    <w:multiLevelType w:val="multilevel"/>
    <w:tmpl w:val="8548BCE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78E65706"/>
    <w:multiLevelType w:val="hybridMultilevel"/>
    <w:tmpl w:val="8F02A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60765B"/>
    <w:multiLevelType w:val="multilevel"/>
    <w:tmpl w:val="ED5436C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7"/>
  </w:num>
  <w:num w:numId="2">
    <w:abstractNumId w:val="10"/>
  </w:num>
  <w:num w:numId="3">
    <w:abstractNumId w:val="18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6"/>
  </w:num>
  <w:num w:numId="15">
    <w:abstractNumId w:val="19"/>
  </w:num>
  <w:num w:numId="16">
    <w:abstractNumId w:val="24"/>
  </w:num>
  <w:num w:numId="17">
    <w:abstractNumId w:val="12"/>
  </w:num>
  <w:num w:numId="18">
    <w:abstractNumId w:val="23"/>
  </w:num>
  <w:num w:numId="19">
    <w:abstractNumId w:val="21"/>
  </w:num>
  <w:num w:numId="20">
    <w:abstractNumId w:val="20"/>
  </w:num>
  <w:num w:numId="21">
    <w:abstractNumId w:val="25"/>
  </w:num>
  <w:num w:numId="22">
    <w:abstractNumId w:val="15"/>
  </w:num>
  <w:num w:numId="23">
    <w:abstractNumId w:val="11"/>
  </w:num>
  <w:num w:numId="24">
    <w:abstractNumId w:val="27"/>
  </w:num>
  <w:num w:numId="25">
    <w:abstractNumId w:val="13"/>
  </w:num>
  <w:num w:numId="26">
    <w:abstractNumId w:val="14"/>
  </w:num>
  <w:num w:numId="27">
    <w:abstractNumId w:val="22"/>
  </w:num>
  <w:num w:numId="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1" w:cryptProviderType="rsaAES" w:cryptAlgorithmClass="hash" w:cryptAlgorithmType="typeAny" w:cryptAlgorithmSid="14" w:cryptSpinCount="100000" w:hash="kPf5aCV/U+moGiBXosLBJbVvxYFBnjrtvwvp9xq77/PRLo7qRpPu8ljHKD2tMKT01Xu+7W6X9kfHXwQiSOFipw==" w:salt="K1ym/nuUKkXy4gLKJvDu+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DcwNbcwN7OwtDBX0lEKTi0uzszPAykwqgUAW5x3MCwAAAA="/>
  </w:docVars>
  <w:rsids>
    <w:rsidRoot w:val="00F06E31"/>
    <w:rsid w:val="00000964"/>
    <w:rsid w:val="00010EB7"/>
    <w:rsid w:val="00013711"/>
    <w:rsid w:val="00015C65"/>
    <w:rsid w:val="00033B36"/>
    <w:rsid w:val="0003686C"/>
    <w:rsid w:val="00041CC0"/>
    <w:rsid w:val="000470D3"/>
    <w:rsid w:val="00064788"/>
    <w:rsid w:val="00070913"/>
    <w:rsid w:val="00076A61"/>
    <w:rsid w:val="00092BDB"/>
    <w:rsid w:val="000953FE"/>
    <w:rsid w:val="000954C3"/>
    <w:rsid w:val="000A14A1"/>
    <w:rsid w:val="000A553B"/>
    <w:rsid w:val="000B3FBF"/>
    <w:rsid w:val="000B45F9"/>
    <w:rsid w:val="000C4D19"/>
    <w:rsid w:val="000E5DE8"/>
    <w:rsid w:val="0010719B"/>
    <w:rsid w:val="00124DEB"/>
    <w:rsid w:val="00126688"/>
    <w:rsid w:val="00130BE8"/>
    <w:rsid w:val="00163482"/>
    <w:rsid w:val="00166355"/>
    <w:rsid w:val="001666EB"/>
    <w:rsid w:val="00167DEF"/>
    <w:rsid w:val="00180DCD"/>
    <w:rsid w:val="00180F9E"/>
    <w:rsid w:val="001810FE"/>
    <w:rsid w:val="001822E0"/>
    <w:rsid w:val="001860F5"/>
    <w:rsid w:val="00192FC3"/>
    <w:rsid w:val="00194A43"/>
    <w:rsid w:val="001B56EF"/>
    <w:rsid w:val="001E577E"/>
    <w:rsid w:val="001F6561"/>
    <w:rsid w:val="002006A5"/>
    <w:rsid w:val="0020535F"/>
    <w:rsid w:val="00217B06"/>
    <w:rsid w:val="00225692"/>
    <w:rsid w:val="002266CE"/>
    <w:rsid w:val="00245B5A"/>
    <w:rsid w:val="0024786B"/>
    <w:rsid w:val="00252DE7"/>
    <w:rsid w:val="00257A28"/>
    <w:rsid w:val="00270266"/>
    <w:rsid w:val="0027204B"/>
    <w:rsid w:val="00275425"/>
    <w:rsid w:val="00287A88"/>
    <w:rsid w:val="00293FB9"/>
    <w:rsid w:val="00296E1F"/>
    <w:rsid w:val="002A2BE6"/>
    <w:rsid w:val="002A5AA1"/>
    <w:rsid w:val="002B4E76"/>
    <w:rsid w:val="002D0CB3"/>
    <w:rsid w:val="002E14FB"/>
    <w:rsid w:val="00302A82"/>
    <w:rsid w:val="0030441F"/>
    <w:rsid w:val="00305112"/>
    <w:rsid w:val="00312296"/>
    <w:rsid w:val="0031459E"/>
    <w:rsid w:val="00321577"/>
    <w:rsid w:val="0032513C"/>
    <w:rsid w:val="00325FE3"/>
    <w:rsid w:val="0033605A"/>
    <w:rsid w:val="00380737"/>
    <w:rsid w:val="003B243E"/>
    <w:rsid w:val="003E1AF6"/>
    <w:rsid w:val="003E6066"/>
    <w:rsid w:val="003F5C86"/>
    <w:rsid w:val="003F76D1"/>
    <w:rsid w:val="004016C2"/>
    <w:rsid w:val="004113B3"/>
    <w:rsid w:val="00431863"/>
    <w:rsid w:val="00436538"/>
    <w:rsid w:val="00441490"/>
    <w:rsid w:val="00444D31"/>
    <w:rsid w:val="00462DDD"/>
    <w:rsid w:val="0046350C"/>
    <w:rsid w:val="00470CD0"/>
    <w:rsid w:val="004803ED"/>
    <w:rsid w:val="00481950"/>
    <w:rsid w:val="00482C62"/>
    <w:rsid w:val="00482F30"/>
    <w:rsid w:val="004C0631"/>
    <w:rsid w:val="004D2EA4"/>
    <w:rsid w:val="004E34FB"/>
    <w:rsid w:val="004F0F78"/>
    <w:rsid w:val="004F6C1D"/>
    <w:rsid w:val="004F6EF0"/>
    <w:rsid w:val="00504814"/>
    <w:rsid w:val="0051006A"/>
    <w:rsid w:val="005175FE"/>
    <w:rsid w:val="00540A7B"/>
    <w:rsid w:val="005411FD"/>
    <w:rsid w:val="005515CF"/>
    <w:rsid w:val="0055644E"/>
    <w:rsid w:val="00560446"/>
    <w:rsid w:val="005647C1"/>
    <w:rsid w:val="0059515C"/>
    <w:rsid w:val="005B021C"/>
    <w:rsid w:val="005C2D27"/>
    <w:rsid w:val="005C7054"/>
    <w:rsid w:val="005D6BDD"/>
    <w:rsid w:val="005F1B9E"/>
    <w:rsid w:val="006005AF"/>
    <w:rsid w:val="006148C1"/>
    <w:rsid w:val="006162DF"/>
    <w:rsid w:val="00621281"/>
    <w:rsid w:val="00624A1F"/>
    <w:rsid w:val="006311A0"/>
    <w:rsid w:val="00634999"/>
    <w:rsid w:val="00654AFA"/>
    <w:rsid w:val="0066219D"/>
    <w:rsid w:val="00662B81"/>
    <w:rsid w:val="00663F50"/>
    <w:rsid w:val="0068714A"/>
    <w:rsid w:val="0069117E"/>
    <w:rsid w:val="00695C45"/>
    <w:rsid w:val="006A7F27"/>
    <w:rsid w:val="006B0840"/>
    <w:rsid w:val="006B43FA"/>
    <w:rsid w:val="006B7D32"/>
    <w:rsid w:val="006C341E"/>
    <w:rsid w:val="006D3E39"/>
    <w:rsid w:val="006F52A3"/>
    <w:rsid w:val="00712226"/>
    <w:rsid w:val="007151EA"/>
    <w:rsid w:val="007259FE"/>
    <w:rsid w:val="00734009"/>
    <w:rsid w:val="00746AEB"/>
    <w:rsid w:val="00750A47"/>
    <w:rsid w:val="0077033D"/>
    <w:rsid w:val="007B2EE4"/>
    <w:rsid w:val="007C5499"/>
    <w:rsid w:val="007E70C2"/>
    <w:rsid w:val="0081610D"/>
    <w:rsid w:val="0082498A"/>
    <w:rsid w:val="008275D8"/>
    <w:rsid w:val="00843AE5"/>
    <w:rsid w:val="0084598B"/>
    <w:rsid w:val="00846D3C"/>
    <w:rsid w:val="0086635E"/>
    <w:rsid w:val="008771F8"/>
    <w:rsid w:val="008A4CDC"/>
    <w:rsid w:val="008E528F"/>
    <w:rsid w:val="008F5E83"/>
    <w:rsid w:val="0090217D"/>
    <w:rsid w:val="0091262A"/>
    <w:rsid w:val="00933CF8"/>
    <w:rsid w:val="00944550"/>
    <w:rsid w:val="0095232F"/>
    <w:rsid w:val="00964BE7"/>
    <w:rsid w:val="00965DFA"/>
    <w:rsid w:val="00977A48"/>
    <w:rsid w:val="0098137F"/>
    <w:rsid w:val="009A1550"/>
    <w:rsid w:val="009A4904"/>
    <w:rsid w:val="009D14EA"/>
    <w:rsid w:val="009E2594"/>
    <w:rsid w:val="009E5E2E"/>
    <w:rsid w:val="009F2E6F"/>
    <w:rsid w:val="009F4495"/>
    <w:rsid w:val="00A05445"/>
    <w:rsid w:val="00A15200"/>
    <w:rsid w:val="00A203E7"/>
    <w:rsid w:val="00A41AE2"/>
    <w:rsid w:val="00A44C6B"/>
    <w:rsid w:val="00A62B57"/>
    <w:rsid w:val="00A72902"/>
    <w:rsid w:val="00A82E1E"/>
    <w:rsid w:val="00A874C8"/>
    <w:rsid w:val="00A94F22"/>
    <w:rsid w:val="00AA1EDF"/>
    <w:rsid w:val="00AA7B83"/>
    <w:rsid w:val="00AC3038"/>
    <w:rsid w:val="00AD4F01"/>
    <w:rsid w:val="00AD5394"/>
    <w:rsid w:val="00AD6651"/>
    <w:rsid w:val="00AE15E0"/>
    <w:rsid w:val="00AE1DBD"/>
    <w:rsid w:val="00AE2818"/>
    <w:rsid w:val="00AF2758"/>
    <w:rsid w:val="00B133AF"/>
    <w:rsid w:val="00B13545"/>
    <w:rsid w:val="00B252BD"/>
    <w:rsid w:val="00B42B56"/>
    <w:rsid w:val="00B56CA0"/>
    <w:rsid w:val="00B63B88"/>
    <w:rsid w:val="00B75443"/>
    <w:rsid w:val="00B81DCB"/>
    <w:rsid w:val="00B85B03"/>
    <w:rsid w:val="00B8783B"/>
    <w:rsid w:val="00B92EBC"/>
    <w:rsid w:val="00B968A8"/>
    <w:rsid w:val="00BA00A1"/>
    <w:rsid w:val="00BA624D"/>
    <w:rsid w:val="00BD157B"/>
    <w:rsid w:val="00BE54A6"/>
    <w:rsid w:val="00C01DC8"/>
    <w:rsid w:val="00C02B13"/>
    <w:rsid w:val="00C0319E"/>
    <w:rsid w:val="00C22AC9"/>
    <w:rsid w:val="00C271E4"/>
    <w:rsid w:val="00C42338"/>
    <w:rsid w:val="00C56C0F"/>
    <w:rsid w:val="00C83FCD"/>
    <w:rsid w:val="00C93AEA"/>
    <w:rsid w:val="00CB0A8F"/>
    <w:rsid w:val="00CC47FA"/>
    <w:rsid w:val="00CE11E6"/>
    <w:rsid w:val="00CE5240"/>
    <w:rsid w:val="00CE694E"/>
    <w:rsid w:val="00CE783B"/>
    <w:rsid w:val="00CE7B70"/>
    <w:rsid w:val="00CF29CE"/>
    <w:rsid w:val="00CF354B"/>
    <w:rsid w:val="00D054B6"/>
    <w:rsid w:val="00D07C98"/>
    <w:rsid w:val="00D10A06"/>
    <w:rsid w:val="00D16C2F"/>
    <w:rsid w:val="00D1720B"/>
    <w:rsid w:val="00D26CF2"/>
    <w:rsid w:val="00D5039E"/>
    <w:rsid w:val="00D64B29"/>
    <w:rsid w:val="00D84B13"/>
    <w:rsid w:val="00D85DE5"/>
    <w:rsid w:val="00D94282"/>
    <w:rsid w:val="00DA1AFB"/>
    <w:rsid w:val="00DD04A9"/>
    <w:rsid w:val="00DD6852"/>
    <w:rsid w:val="00DE7DC9"/>
    <w:rsid w:val="00DF2835"/>
    <w:rsid w:val="00DF61C1"/>
    <w:rsid w:val="00E03399"/>
    <w:rsid w:val="00E1127D"/>
    <w:rsid w:val="00E22474"/>
    <w:rsid w:val="00E32FA2"/>
    <w:rsid w:val="00E3775E"/>
    <w:rsid w:val="00E55A36"/>
    <w:rsid w:val="00E673DF"/>
    <w:rsid w:val="00E775C5"/>
    <w:rsid w:val="00E77BA3"/>
    <w:rsid w:val="00E95309"/>
    <w:rsid w:val="00EA63BC"/>
    <w:rsid w:val="00EC5D53"/>
    <w:rsid w:val="00EE117D"/>
    <w:rsid w:val="00EF4134"/>
    <w:rsid w:val="00F04A7A"/>
    <w:rsid w:val="00F06E31"/>
    <w:rsid w:val="00F133CB"/>
    <w:rsid w:val="00F266E3"/>
    <w:rsid w:val="00F52FB7"/>
    <w:rsid w:val="00F773C1"/>
    <w:rsid w:val="00F829B9"/>
    <w:rsid w:val="00FB5036"/>
    <w:rsid w:val="00FB5F7F"/>
    <w:rsid w:val="00FB7090"/>
    <w:rsid w:val="00FC7C30"/>
    <w:rsid w:val="00FD7409"/>
    <w:rsid w:val="00FD79FC"/>
    <w:rsid w:val="00FF2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D6A4689"/>
  <w15:docId w15:val="{4C1956C4-5A2A-42FD-BCF0-367D900F0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243E"/>
    <w:rPr>
      <w:sz w:val="24"/>
      <w:szCs w:val="24"/>
    </w:rPr>
  </w:style>
  <w:style w:type="paragraph" w:styleId="Heading1">
    <w:name w:val="heading 1"/>
    <w:basedOn w:val="Normal"/>
    <w:next w:val="Normal"/>
    <w:qFormat/>
    <w:rsid w:val="00C0319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0319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0319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0319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C0319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C0319E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C0319E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C0319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C0319E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C0319E"/>
    <w:pPr>
      <w:numPr>
        <w:numId w:val="1"/>
      </w:numPr>
    </w:pPr>
  </w:style>
  <w:style w:type="numbering" w:styleId="1ai">
    <w:name w:val="Outline List 1"/>
    <w:basedOn w:val="NoList"/>
    <w:semiHidden/>
    <w:rsid w:val="00C0319E"/>
    <w:pPr>
      <w:numPr>
        <w:numId w:val="2"/>
      </w:numPr>
    </w:pPr>
  </w:style>
  <w:style w:type="numbering" w:styleId="ArticleSection">
    <w:name w:val="Outline List 3"/>
    <w:basedOn w:val="NoList"/>
    <w:semiHidden/>
    <w:rsid w:val="00C0319E"/>
    <w:pPr>
      <w:numPr>
        <w:numId w:val="3"/>
      </w:numPr>
    </w:pPr>
  </w:style>
  <w:style w:type="paragraph" w:styleId="BlockText">
    <w:name w:val="Block Text"/>
    <w:basedOn w:val="Normal"/>
    <w:semiHidden/>
    <w:rsid w:val="00C0319E"/>
    <w:pPr>
      <w:spacing w:after="120"/>
      <w:ind w:left="1440" w:right="1440"/>
    </w:pPr>
  </w:style>
  <w:style w:type="paragraph" w:styleId="BodyText">
    <w:name w:val="Body Text"/>
    <w:basedOn w:val="Normal"/>
    <w:semiHidden/>
    <w:rsid w:val="00C0319E"/>
    <w:pPr>
      <w:spacing w:after="120"/>
    </w:pPr>
  </w:style>
  <w:style w:type="paragraph" w:styleId="BodyText2">
    <w:name w:val="Body Text 2"/>
    <w:basedOn w:val="Normal"/>
    <w:semiHidden/>
    <w:rsid w:val="00C0319E"/>
    <w:pPr>
      <w:spacing w:after="120" w:line="480" w:lineRule="auto"/>
    </w:pPr>
  </w:style>
  <w:style w:type="paragraph" w:styleId="BodyText3">
    <w:name w:val="Body Text 3"/>
    <w:basedOn w:val="Normal"/>
    <w:semiHidden/>
    <w:rsid w:val="00C0319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C0319E"/>
    <w:pPr>
      <w:ind w:firstLine="210"/>
    </w:pPr>
  </w:style>
  <w:style w:type="paragraph" w:styleId="BodyTextIndent">
    <w:name w:val="Body Text Indent"/>
    <w:basedOn w:val="Normal"/>
    <w:semiHidden/>
    <w:rsid w:val="00C0319E"/>
    <w:pPr>
      <w:spacing w:after="120"/>
      <w:ind w:left="360"/>
    </w:pPr>
  </w:style>
  <w:style w:type="paragraph" w:styleId="BodyTextFirstIndent2">
    <w:name w:val="Body Text First Indent 2"/>
    <w:basedOn w:val="BodyTextIndent"/>
    <w:semiHidden/>
    <w:rsid w:val="00C0319E"/>
    <w:pPr>
      <w:ind w:firstLine="210"/>
    </w:pPr>
  </w:style>
  <w:style w:type="paragraph" w:styleId="BodyTextIndent2">
    <w:name w:val="Body Text Indent 2"/>
    <w:basedOn w:val="Normal"/>
    <w:semiHidden/>
    <w:rsid w:val="00C0319E"/>
    <w:pPr>
      <w:spacing w:after="120" w:line="480" w:lineRule="auto"/>
      <w:ind w:left="360"/>
    </w:pPr>
  </w:style>
  <w:style w:type="paragraph" w:styleId="BodyTextIndent3">
    <w:name w:val="Body Text Indent 3"/>
    <w:basedOn w:val="Normal"/>
    <w:semiHidden/>
    <w:rsid w:val="00C0319E"/>
    <w:pPr>
      <w:spacing w:after="120"/>
      <w:ind w:left="360"/>
    </w:pPr>
    <w:rPr>
      <w:sz w:val="16"/>
      <w:szCs w:val="16"/>
    </w:rPr>
  </w:style>
  <w:style w:type="paragraph" w:styleId="Closing">
    <w:name w:val="Closing"/>
    <w:basedOn w:val="Normal"/>
    <w:semiHidden/>
    <w:rsid w:val="00C0319E"/>
    <w:pPr>
      <w:ind w:left="4320"/>
    </w:pPr>
  </w:style>
  <w:style w:type="paragraph" w:styleId="Date">
    <w:name w:val="Date"/>
    <w:basedOn w:val="Normal"/>
    <w:next w:val="Normal"/>
    <w:semiHidden/>
    <w:rsid w:val="00C0319E"/>
  </w:style>
  <w:style w:type="paragraph" w:styleId="E-mailSignature">
    <w:name w:val="E-mail Signature"/>
    <w:basedOn w:val="Normal"/>
    <w:semiHidden/>
    <w:rsid w:val="00C0319E"/>
  </w:style>
  <w:style w:type="character" w:styleId="Emphasis">
    <w:name w:val="Emphasis"/>
    <w:qFormat/>
    <w:rsid w:val="00C0319E"/>
    <w:rPr>
      <w:i/>
      <w:iCs/>
    </w:rPr>
  </w:style>
  <w:style w:type="paragraph" w:styleId="EnvelopeAddress">
    <w:name w:val="envelope address"/>
    <w:basedOn w:val="Normal"/>
    <w:semiHidden/>
    <w:rsid w:val="00C0319E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semiHidden/>
    <w:rsid w:val="00C0319E"/>
    <w:rPr>
      <w:rFonts w:ascii="Arial" w:hAnsi="Arial" w:cs="Arial"/>
      <w:sz w:val="20"/>
      <w:szCs w:val="20"/>
    </w:rPr>
  </w:style>
  <w:style w:type="character" w:styleId="FollowedHyperlink">
    <w:name w:val="FollowedHyperlink"/>
    <w:semiHidden/>
    <w:rsid w:val="00C0319E"/>
    <w:rPr>
      <w:color w:val="800080"/>
      <w:u w:val="single"/>
    </w:rPr>
  </w:style>
  <w:style w:type="paragraph" w:styleId="Footer">
    <w:name w:val="footer"/>
    <w:basedOn w:val="Normal"/>
    <w:semiHidden/>
    <w:rsid w:val="00C0319E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semiHidden/>
    <w:rsid w:val="00C0319E"/>
    <w:pPr>
      <w:tabs>
        <w:tab w:val="center" w:pos="4320"/>
        <w:tab w:val="right" w:pos="8640"/>
      </w:tabs>
    </w:pPr>
  </w:style>
  <w:style w:type="character" w:styleId="HTMLAcronym">
    <w:name w:val="HTML Acronym"/>
    <w:basedOn w:val="DefaultParagraphFont"/>
    <w:semiHidden/>
    <w:rsid w:val="00C0319E"/>
  </w:style>
  <w:style w:type="paragraph" w:styleId="HTMLAddress">
    <w:name w:val="HTML Address"/>
    <w:basedOn w:val="Normal"/>
    <w:semiHidden/>
    <w:rsid w:val="00C0319E"/>
    <w:rPr>
      <w:i/>
      <w:iCs/>
    </w:rPr>
  </w:style>
  <w:style w:type="character" w:styleId="HTMLCite">
    <w:name w:val="HTML Cite"/>
    <w:semiHidden/>
    <w:rsid w:val="00C0319E"/>
    <w:rPr>
      <w:i/>
      <w:iCs/>
    </w:rPr>
  </w:style>
  <w:style w:type="character" w:styleId="HTMLCode">
    <w:name w:val="HTML Code"/>
    <w:semiHidden/>
    <w:rsid w:val="00C0319E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C0319E"/>
    <w:rPr>
      <w:i/>
      <w:iCs/>
    </w:rPr>
  </w:style>
  <w:style w:type="character" w:styleId="HTMLKeyboard">
    <w:name w:val="HTML Keyboard"/>
    <w:semiHidden/>
    <w:rsid w:val="00C0319E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C0319E"/>
    <w:rPr>
      <w:rFonts w:ascii="Courier New" w:hAnsi="Courier New" w:cs="Courier New"/>
      <w:sz w:val="20"/>
      <w:szCs w:val="20"/>
    </w:rPr>
  </w:style>
  <w:style w:type="character" w:styleId="HTMLSample">
    <w:name w:val="HTML Sample"/>
    <w:semiHidden/>
    <w:rsid w:val="00C0319E"/>
    <w:rPr>
      <w:rFonts w:ascii="Courier New" w:hAnsi="Courier New" w:cs="Courier New"/>
    </w:rPr>
  </w:style>
  <w:style w:type="character" w:styleId="HTMLTypewriter">
    <w:name w:val="HTML Typewriter"/>
    <w:semiHidden/>
    <w:rsid w:val="00C0319E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C0319E"/>
    <w:rPr>
      <w:i/>
      <w:iCs/>
    </w:rPr>
  </w:style>
  <w:style w:type="character" w:styleId="Hyperlink">
    <w:name w:val="Hyperlink"/>
    <w:semiHidden/>
    <w:rsid w:val="00C0319E"/>
    <w:rPr>
      <w:color w:val="0000FF"/>
      <w:u w:val="single"/>
    </w:rPr>
  </w:style>
  <w:style w:type="character" w:styleId="LineNumber">
    <w:name w:val="line number"/>
    <w:basedOn w:val="DefaultParagraphFont"/>
    <w:semiHidden/>
    <w:rsid w:val="00C0319E"/>
  </w:style>
  <w:style w:type="paragraph" w:styleId="List">
    <w:name w:val="List"/>
    <w:basedOn w:val="Normal"/>
    <w:semiHidden/>
    <w:rsid w:val="00C0319E"/>
    <w:pPr>
      <w:ind w:left="360" w:hanging="360"/>
    </w:pPr>
  </w:style>
  <w:style w:type="paragraph" w:styleId="List2">
    <w:name w:val="List 2"/>
    <w:basedOn w:val="Normal"/>
    <w:semiHidden/>
    <w:rsid w:val="00C0319E"/>
    <w:pPr>
      <w:ind w:left="720" w:hanging="360"/>
    </w:pPr>
  </w:style>
  <w:style w:type="paragraph" w:styleId="List3">
    <w:name w:val="List 3"/>
    <w:basedOn w:val="Normal"/>
    <w:semiHidden/>
    <w:rsid w:val="00C0319E"/>
    <w:pPr>
      <w:ind w:left="1080" w:hanging="360"/>
    </w:pPr>
  </w:style>
  <w:style w:type="paragraph" w:styleId="List4">
    <w:name w:val="List 4"/>
    <w:basedOn w:val="Normal"/>
    <w:semiHidden/>
    <w:rsid w:val="00C0319E"/>
    <w:pPr>
      <w:ind w:left="1440" w:hanging="360"/>
    </w:pPr>
  </w:style>
  <w:style w:type="paragraph" w:styleId="List5">
    <w:name w:val="List 5"/>
    <w:basedOn w:val="Normal"/>
    <w:semiHidden/>
    <w:rsid w:val="00C0319E"/>
    <w:pPr>
      <w:ind w:left="1800" w:hanging="360"/>
    </w:pPr>
  </w:style>
  <w:style w:type="paragraph" w:styleId="ListBullet">
    <w:name w:val="List Bullet"/>
    <w:basedOn w:val="Normal"/>
    <w:semiHidden/>
    <w:rsid w:val="00C0319E"/>
    <w:pPr>
      <w:numPr>
        <w:numId w:val="4"/>
      </w:numPr>
    </w:pPr>
  </w:style>
  <w:style w:type="paragraph" w:styleId="ListBullet2">
    <w:name w:val="List Bullet 2"/>
    <w:basedOn w:val="Normal"/>
    <w:semiHidden/>
    <w:rsid w:val="00C0319E"/>
    <w:pPr>
      <w:numPr>
        <w:numId w:val="5"/>
      </w:numPr>
    </w:pPr>
  </w:style>
  <w:style w:type="paragraph" w:styleId="ListBullet3">
    <w:name w:val="List Bullet 3"/>
    <w:basedOn w:val="Normal"/>
    <w:semiHidden/>
    <w:rsid w:val="00C0319E"/>
    <w:pPr>
      <w:numPr>
        <w:numId w:val="6"/>
      </w:numPr>
    </w:pPr>
  </w:style>
  <w:style w:type="paragraph" w:styleId="ListBullet4">
    <w:name w:val="List Bullet 4"/>
    <w:basedOn w:val="Normal"/>
    <w:semiHidden/>
    <w:rsid w:val="00C0319E"/>
    <w:pPr>
      <w:numPr>
        <w:numId w:val="7"/>
      </w:numPr>
    </w:pPr>
  </w:style>
  <w:style w:type="paragraph" w:styleId="ListBullet5">
    <w:name w:val="List Bullet 5"/>
    <w:basedOn w:val="Normal"/>
    <w:semiHidden/>
    <w:rsid w:val="00C0319E"/>
    <w:pPr>
      <w:numPr>
        <w:numId w:val="8"/>
      </w:numPr>
    </w:pPr>
  </w:style>
  <w:style w:type="paragraph" w:styleId="ListContinue">
    <w:name w:val="List Continue"/>
    <w:basedOn w:val="Normal"/>
    <w:semiHidden/>
    <w:rsid w:val="00C0319E"/>
    <w:pPr>
      <w:spacing w:after="120"/>
      <w:ind w:left="360"/>
    </w:pPr>
  </w:style>
  <w:style w:type="paragraph" w:styleId="ListContinue2">
    <w:name w:val="List Continue 2"/>
    <w:basedOn w:val="Normal"/>
    <w:semiHidden/>
    <w:rsid w:val="00C0319E"/>
    <w:pPr>
      <w:spacing w:after="120"/>
      <w:ind w:left="720"/>
    </w:pPr>
  </w:style>
  <w:style w:type="paragraph" w:styleId="ListContinue3">
    <w:name w:val="List Continue 3"/>
    <w:basedOn w:val="Normal"/>
    <w:semiHidden/>
    <w:rsid w:val="00C0319E"/>
    <w:pPr>
      <w:spacing w:after="120"/>
      <w:ind w:left="1080"/>
    </w:pPr>
  </w:style>
  <w:style w:type="paragraph" w:styleId="ListContinue4">
    <w:name w:val="List Continue 4"/>
    <w:basedOn w:val="Normal"/>
    <w:semiHidden/>
    <w:rsid w:val="00C0319E"/>
    <w:pPr>
      <w:spacing w:after="120"/>
      <w:ind w:left="1440"/>
    </w:pPr>
  </w:style>
  <w:style w:type="paragraph" w:styleId="ListContinue5">
    <w:name w:val="List Continue 5"/>
    <w:basedOn w:val="Normal"/>
    <w:semiHidden/>
    <w:rsid w:val="00C0319E"/>
    <w:pPr>
      <w:spacing w:after="120"/>
      <w:ind w:left="1800"/>
    </w:pPr>
  </w:style>
  <w:style w:type="paragraph" w:styleId="ListNumber">
    <w:name w:val="List Number"/>
    <w:basedOn w:val="Normal"/>
    <w:semiHidden/>
    <w:rsid w:val="00C0319E"/>
    <w:pPr>
      <w:numPr>
        <w:numId w:val="9"/>
      </w:numPr>
    </w:pPr>
  </w:style>
  <w:style w:type="paragraph" w:styleId="ListNumber2">
    <w:name w:val="List Number 2"/>
    <w:basedOn w:val="Normal"/>
    <w:semiHidden/>
    <w:rsid w:val="00C0319E"/>
    <w:pPr>
      <w:numPr>
        <w:numId w:val="10"/>
      </w:numPr>
    </w:pPr>
  </w:style>
  <w:style w:type="paragraph" w:styleId="ListNumber3">
    <w:name w:val="List Number 3"/>
    <w:basedOn w:val="Normal"/>
    <w:semiHidden/>
    <w:rsid w:val="00C0319E"/>
    <w:pPr>
      <w:numPr>
        <w:numId w:val="11"/>
      </w:numPr>
    </w:pPr>
  </w:style>
  <w:style w:type="paragraph" w:styleId="ListNumber4">
    <w:name w:val="List Number 4"/>
    <w:basedOn w:val="Normal"/>
    <w:semiHidden/>
    <w:rsid w:val="00C0319E"/>
    <w:pPr>
      <w:numPr>
        <w:numId w:val="12"/>
      </w:numPr>
    </w:pPr>
  </w:style>
  <w:style w:type="paragraph" w:styleId="ListNumber5">
    <w:name w:val="List Number 5"/>
    <w:basedOn w:val="Normal"/>
    <w:semiHidden/>
    <w:rsid w:val="00C0319E"/>
    <w:pPr>
      <w:numPr>
        <w:numId w:val="13"/>
      </w:numPr>
    </w:pPr>
  </w:style>
  <w:style w:type="paragraph" w:styleId="MessageHeader">
    <w:name w:val="Message Header"/>
    <w:basedOn w:val="Normal"/>
    <w:semiHidden/>
    <w:rsid w:val="00C0319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  <w:semiHidden/>
    <w:rsid w:val="00C0319E"/>
  </w:style>
  <w:style w:type="paragraph" w:styleId="NormalIndent">
    <w:name w:val="Normal Indent"/>
    <w:basedOn w:val="Normal"/>
    <w:semiHidden/>
    <w:rsid w:val="00C0319E"/>
    <w:pPr>
      <w:ind w:left="720"/>
    </w:pPr>
  </w:style>
  <w:style w:type="paragraph" w:styleId="NoteHeading">
    <w:name w:val="Note Heading"/>
    <w:basedOn w:val="Normal"/>
    <w:next w:val="Normal"/>
    <w:semiHidden/>
    <w:rsid w:val="00C0319E"/>
  </w:style>
  <w:style w:type="character" w:styleId="PageNumber">
    <w:name w:val="page number"/>
    <w:basedOn w:val="DefaultParagraphFont"/>
    <w:semiHidden/>
    <w:rsid w:val="00C0319E"/>
  </w:style>
  <w:style w:type="paragraph" w:styleId="PlainText">
    <w:name w:val="Plain Text"/>
    <w:basedOn w:val="Normal"/>
    <w:semiHidden/>
    <w:rsid w:val="00C0319E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semiHidden/>
    <w:rsid w:val="00C0319E"/>
  </w:style>
  <w:style w:type="paragraph" w:styleId="Signature">
    <w:name w:val="Signature"/>
    <w:basedOn w:val="Normal"/>
    <w:semiHidden/>
    <w:rsid w:val="00C0319E"/>
    <w:pPr>
      <w:ind w:left="4320"/>
    </w:pPr>
  </w:style>
  <w:style w:type="character" w:styleId="Strong">
    <w:name w:val="Strong"/>
    <w:qFormat/>
    <w:rsid w:val="00C0319E"/>
    <w:rPr>
      <w:b/>
      <w:bCs/>
    </w:rPr>
  </w:style>
  <w:style w:type="paragraph" w:styleId="Subtitle">
    <w:name w:val="Subtitle"/>
    <w:basedOn w:val="Normal"/>
    <w:qFormat/>
    <w:rsid w:val="00C0319E"/>
    <w:pPr>
      <w:spacing w:after="60"/>
      <w:jc w:val="center"/>
      <w:outlineLvl w:val="1"/>
    </w:pPr>
    <w:rPr>
      <w:rFonts w:ascii="Arial" w:hAnsi="Arial" w:cs="Arial"/>
    </w:rPr>
  </w:style>
  <w:style w:type="table" w:styleId="Table3Deffects1">
    <w:name w:val="Table 3D effects 1"/>
    <w:basedOn w:val="TableNormal"/>
    <w:semiHidden/>
    <w:rsid w:val="00C0319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C0319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C0319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C0319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C0319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C0319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C0319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C0319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C0319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C0319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C0319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C0319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C0319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C0319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C0319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C0319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C0319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C031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C0319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C0319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C0319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C0319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C0319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C0319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C0319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C0319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C0319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C0319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C0319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C0319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C0319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C0319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C0319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C0319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C0319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C0319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C031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C0319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C0319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C0319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C0319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ChecklistBasis">
    <w:name w:val="Checklist Basis"/>
    <w:link w:val="ChecklistBasisChar"/>
    <w:rsid w:val="00305112"/>
    <w:rPr>
      <w:rFonts w:ascii="Arial Narrow" w:hAnsi="Arial Narrow"/>
      <w:szCs w:val="24"/>
    </w:rPr>
  </w:style>
  <w:style w:type="paragraph" w:customStyle="1" w:styleId="ChecklistName">
    <w:name w:val="Checklist Name"/>
    <w:basedOn w:val="ChecklistBasis"/>
    <w:rsid w:val="00C93AEA"/>
    <w:rPr>
      <w:sz w:val="24"/>
    </w:rPr>
  </w:style>
  <w:style w:type="paragraph" w:customStyle="1" w:styleId="ChecklistLevel1">
    <w:name w:val="Checklist Level 1"/>
    <w:basedOn w:val="ChecklistBasis"/>
    <w:rsid w:val="002266CE"/>
    <w:pPr>
      <w:numPr>
        <w:numId w:val="14"/>
      </w:numPr>
      <w:tabs>
        <w:tab w:val="clear" w:pos="720"/>
        <w:tab w:val="left" w:pos="360"/>
      </w:tabs>
      <w:ind w:left="360" w:hanging="360"/>
    </w:pPr>
    <w:rPr>
      <w:b/>
    </w:rPr>
  </w:style>
  <w:style w:type="paragraph" w:customStyle="1" w:styleId="ChecklistLevel2">
    <w:name w:val="Checklist Level 2"/>
    <w:basedOn w:val="ChecklistLevel1"/>
    <w:rsid w:val="004D2EA4"/>
    <w:pPr>
      <w:numPr>
        <w:ilvl w:val="1"/>
      </w:numPr>
      <w:tabs>
        <w:tab w:val="clear" w:pos="360"/>
        <w:tab w:val="clear" w:pos="1080"/>
        <w:tab w:val="left" w:pos="720"/>
      </w:tabs>
      <w:ind w:left="720"/>
    </w:pPr>
    <w:rPr>
      <w:b w:val="0"/>
    </w:rPr>
  </w:style>
  <w:style w:type="paragraph" w:customStyle="1" w:styleId="ChecklistLevel3">
    <w:name w:val="Checklist Level 3"/>
    <w:basedOn w:val="ChecklistLevel2"/>
    <w:rsid w:val="004C0631"/>
    <w:pPr>
      <w:numPr>
        <w:ilvl w:val="2"/>
      </w:numPr>
      <w:tabs>
        <w:tab w:val="clear" w:pos="720"/>
        <w:tab w:val="clear" w:pos="2268"/>
        <w:tab w:val="left" w:pos="1728"/>
      </w:tabs>
      <w:ind w:left="1728"/>
    </w:pPr>
  </w:style>
  <w:style w:type="paragraph" w:customStyle="1" w:styleId="ChecklistLevel4">
    <w:name w:val="Checklist Level 4"/>
    <w:basedOn w:val="ChecklistLevel3"/>
    <w:rsid w:val="00A874C8"/>
    <w:pPr>
      <w:numPr>
        <w:ilvl w:val="3"/>
      </w:numPr>
      <w:tabs>
        <w:tab w:val="clear" w:pos="1728"/>
        <w:tab w:val="clear" w:pos="3744"/>
        <w:tab w:val="left" w:pos="3024"/>
      </w:tabs>
      <w:ind w:left="3024"/>
    </w:pPr>
  </w:style>
  <w:style w:type="character" w:customStyle="1" w:styleId="ChecklistLeader">
    <w:name w:val="Checklist Leader"/>
    <w:rsid w:val="004113B3"/>
    <w:rPr>
      <w:rFonts w:ascii="Arial Narrow" w:hAnsi="Arial Narrow"/>
      <w:b/>
      <w:sz w:val="24"/>
    </w:rPr>
  </w:style>
  <w:style w:type="paragraph" w:customStyle="1" w:styleId="ChecklistFooter">
    <w:name w:val="Checklist Footer"/>
    <w:basedOn w:val="ChecklistBasis"/>
    <w:rsid w:val="00305112"/>
    <w:pPr>
      <w:tabs>
        <w:tab w:val="center" w:pos="5400"/>
        <w:tab w:val="right" w:pos="10800"/>
      </w:tabs>
    </w:pPr>
    <w:rPr>
      <w:sz w:val="18"/>
    </w:rPr>
  </w:style>
  <w:style w:type="paragraph" w:customStyle="1" w:styleId="ExplanationLevel2">
    <w:name w:val="Explanation Level 2"/>
    <w:basedOn w:val="ChecklistLevel2"/>
    <w:next w:val="ChecklistLevel2"/>
    <w:rsid w:val="000954C3"/>
    <w:pPr>
      <w:numPr>
        <w:ilvl w:val="0"/>
        <w:numId w:val="0"/>
      </w:numPr>
      <w:ind w:left="720"/>
    </w:pPr>
  </w:style>
  <w:style w:type="paragraph" w:customStyle="1" w:styleId="ExplanationLevel3">
    <w:name w:val="Explanation Level 3"/>
    <w:basedOn w:val="ChecklistLevel3"/>
    <w:next w:val="ChecklistLevel3"/>
    <w:rsid w:val="000954C3"/>
    <w:pPr>
      <w:numPr>
        <w:ilvl w:val="0"/>
        <w:numId w:val="0"/>
      </w:numPr>
      <w:tabs>
        <w:tab w:val="clear" w:pos="1728"/>
      </w:tabs>
      <w:ind w:left="1728"/>
    </w:pPr>
  </w:style>
  <w:style w:type="paragraph" w:customStyle="1" w:styleId="ExplanationLevel4">
    <w:name w:val="Explanation Level 4"/>
    <w:basedOn w:val="ChecklistLevel4"/>
    <w:next w:val="ChecklistLevel4"/>
    <w:rsid w:val="000954C3"/>
    <w:pPr>
      <w:numPr>
        <w:ilvl w:val="0"/>
        <w:numId w:val="0"/>
      </w:numPr>
      <w:tabs>
        <w:tab w:val="clear" w:pos="3024"/>
      </w:tabs>
      <w:ind w:left="3060"/>
    </w:pPr>
  </w:style>
  <w:style w:type="paragraph" w:customStyle="1" w:styleId="ChecklistTableHeader">
    <w:name w:val="Checklist Table Header"/>
    <w:basedOn w:val="ChecklistBasis"/>
    <w:rsid w:val="00321577"/>
    <w:pPr>
      <w:jc w:val="center"/>
    </w:pPr>
    <w:rPr>
      <w:b/>
    </w:rPr>
  </w:style>
  <w:style w:type="paragraph" w:customStyle="1" w:styleId="CommentLevel2">
    <w:name w:val="Comment Level 2"/>
    <w:basedOn w:val="ExplanationLevel2"/>
    <w:next w:val="ChecklistLevel2"/>
    <w:rsid w:val="003E6066"/>
    <w:pPr>
      <w:spacing w:after="1080"/>
    </w:pPr>
  </w:style>
  <w:style w:type="paragraph" w:customStyle="1" w:styleId="CommentLevel3">
    <w:name w:val="Comment Level 3"/>
    <w:basedOn w:val="CommentLevel2"/>
    <w:next w:val="ChecklistLevel3"/>
    <w:rsid w:val="000954C3"/>
    <w:pPr>
      <w:ind w:left="1728"/>
    </w:pPr>
  </w:style>
  <w:style w:type="paragraph" w:customStyle="1" w:styleId="CommentLevel4">
    <w:name w:val="Comment Level 4"/>
    <w:basedOn w:val="CommentLevel3"/>
    <w:next w:val="ChecklistLevel4"/>
    <w:rsid w:val="000954C3"/>
    <w:pPr>
      <w:ind w:left="3067"/>
    </w:pPr>
  </w:style>
  <w:style w:type="paragraph" w:customStyle="1" w:styleId="ChecklistTableLabel">
    <w:name w:val="Checklist Table Label"/>
    <w:basedOn w:val="ChecklistBasis"/>
    <w:rsid w:val="003E6066"/>
    <w:pPr>
      <w:spacing w:before="120" w:after="120"/>
      <w:jc w:val="right"/>
    </w:pPr>
    <w:rPr>
      <w:b/>
    </w:rPr>
  </w:style>
  <w:style w:type="paragraph" w:styleId="EndnoteText">
    <w:name w:val="endnote text"/>
    <w:basedOn w:val="Normal"/>
    <w:semiHidden/>
    <w:rsid w:val="00712226"/>
    <w:pPr>
      <w:ind w:left="216" w:hanging="216"/>
    </w:pPr>
    <w:rPr>
      <w:sz w:val="18"/>
      <w:szCs w:val="20"/>
    </w:rPr>
  </w:style>
  <w:style w:type="paragraph" w:customStyle="1" w:styleId="ChecklistTableEntry">
    <w:name w:val="Checklist Table Entry"/>
    <w:basedOn w:val="ChecklistTableHeader"/>
    <w:rsid w:val="00C93AEA"/>
    <w:rPr>
      <w:rFonts w:cs="Tahoma"/>
      <w:b w:val="0"/>
      <w:sz w:val="18"/>
      <w:szCs w:val="20"/>
    </w:rPr>
  </w:style>
  <w:style w:type="character" w:styleId="EndnoteReference">
    <w:name w:val="endnote reference"/>
    <w:semiHidden/>
    <w:rsid w:val="00D26CF2"/>
    <w:rPr>
      <w:vertAlign w:val="superscript"/>
    </w:rPr>
  </w:style>
  <w:style w:type="paragraph" w:customStyle="1" w:styleId="StatementLevel1">
    <w:name w:val="Statement Level 1"/>
    <w:basedOn w:val="ChecklistBasis"/>
    <w:link w:val="StatementLevel1Char"/>
    <w:rsid w:val="00FD79FC"/>
  </w:style>
  <w:style w:type="paragraph" w:customStyle="1" w:styleId="StatementLevel2">
    <w:name w:val="Statement Level 2"/>
    <w:basedOn w:val="StatementLevel1"/>
    <w:rsid w:val="00FD79FC"/>
    <w:pPr>
      <w:ind w:left="252"/>
    </w:pPr>
  </w:style>
  <w:style w:type="paragraph" w:customStyle="1" w:styleId="Yes-No">
    <w:name w:val="Yes-No"/>
    <w:basedOn w:val="StatementLevel1"/>
    <w:rsid w:val="00FD79FC"/>
    <w:pPr>
      <w:tabs>
        <w:tab w:val="left" w:pos="720"/>
      </w:tabs>
    </w:pPr>
    <w:rPr>
      <w:b/>
    </w:rPr>
  </w:style>
  <w:style w:type="character" w:customStyle="1" w:styleId="StatementLevel1Char">
    <w:name w:val="Statement Level 1 Char"/>
    <w:link w:val="StatementLevel1"/>
    <w:rsid w:val="00FD79FC"/>
    <w:rPr>
      <w:rFonts w:ascii="Arial Narrow" w:hAnsi="Arial Narrow"/>
      <w:szCs w:val="24"/>
      <w:lang w:val="en-US" w:eastAsia="en-US" w:bidi="ar-SA"/>
    </w:rPr>
  </w:style>
  <w:style w:type="paragraph" w:styleId="FootnoteText">
    <w:name w:val="footnote text"/>
    <w:basedOn w:val="Normal"/>
    <w:link w:val="FootnoteTextChar"/>
    <w:semiHidden/>
    <w:rsid w:val="00965DFA"/>
    <w:rPr>
      <w:sz w:val="20"/>
      <w:szCs w:val="20"/>
    </w:rPr>
  </w:style>
  <w:style w:type="character" w:styleId="FootnoteReference">
    <w:name w:val="footnote reference"/>
    <w:semiHidden/>
    <w:rsid w:val="00965DFA"/>
    <w:rPr>
      <w:vertAlign w:val="superscript"/>
    </w:rPr>
  </w:style>
  <w:style w:type="paragraph" w:customStyle="1" w:styleId="hang1">
    <w:name w:val="hang1"/>
    <w:basedOn w:val="Normal"/>
    <w:rsid w:val="00AC3038"/>
    <w:pPr>
      <w:spacing w:before="100" w:beforeAutospacing="1" w:after="100" w:afterAutospacing="1" w:line="336" w:lineRule="atLeast"/>
      <w:ind w:left="375" w:hanging="375"/>
    </w:pPr>
    <w:rPr>
      <w:sz w:val="20"/>
      <w:szCs w:val="20"/>
    </w:rPr>
  </w:style>
  <w:style w:type="paragraph" w:customStyle="1" w:styleId="SOPFooter">
    <w:name w:val="SOP Footer"/>
    <w:basedOn w:val="Normal"/>
    <w:rsid w:val="00FB5F7F"/>
    <w:pPr>
      <w:jc w:val="center"/>
    </w:pPr>
    <w:rPr>
      <w:rFonts w:ascii="Arial" w:hAnsi="Arial" w:cs="Tahoma"/>
      <w:sz w:val="16"/>
      <w:szCs w:val="20"/>
    </w:rPr>
  </w:style>
  <w:style w:type="character" w:customStyle="1" w:styleId="SOPLeader">
    <w:name w:val="SOP Leader"/>
    <w:rsid w:val="005515CF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5515CF"/>
    <w:rPr>
      <w:rFonts w:ascii="Calibri" w:hAnsi="Calibri" w:cs="Tahoma"/>
      <w:szCs w:val="20"/>
    </w:rPr>
  </w:style>
  <w:style w:type="paragraph" w:customStyle="1" w:styleId="SOPTableHeader">
    <w:name w:val="SOP Table Header"/>
    <w:basedOn w:val="Normal"/>
    <w:rsid w:val="005515CF"/>
    <w:pPr>
      <w:jc w:val="center"/>
    </w:pPr>
    <w:rPr>
      <w:rFonts w:ascii="Calibri" w:hAnsi="Calibri" w:cs="Tahoma"/>
      <w:sz w:val="20"/>
      <w:szCs w:val="20"/>
    </w:rPr>
  </w:style>
  <w:style w:type="paragraph" w:customStyle="1" w:styleId="SOPTableEntry">
    <w:name w:val="SOP Table Entry"/>
    <w:basedOn w:val="SOPTableHeader"/>
    <w:rsid w:val="005515CF"/>
    <w:rPr>
      <w:sz w:val="18"/>
    </w:rPr>
  </w:style>
  <w:style w:type="paragraph" w:styleId="BalloonText">
    <w:name w:val="Balloon Text"/>
    <w:basedOn w:val="Normal"/>
    <w:link w:val="BalloonTextChar"/>
    <w:rsid w:val="00BD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D157B"/>
    <w:rPr>
      <w:rFonts w:ascii="Tahoma" w:hAnsi="Tahoma" w:cs="Tahoma"/>
      <w:sz w:val="16"/>
      <w:szCs w:val="16"/>
    </w:rPr>
  </w:style>
  <w:style w:type="character" w:customStyle="1" w:styleId="ChecklistBasisChar">
    <w:name w:val="Checklist Basis Char"/>
    <w:link w:val="ChecklistBasis"/>
    <w:rsid w:val="00124DEB"/>
    <w:rPr>
      <w:rFonts w:ascii="Arial Narrow" w:hAnsi="Arial Narrow"/>
      <w:szCs w:val="24"/>
    </w:rPr>
  </w:style>
  <w:style w:type="character" w:customStyle="1" w:styleId="FootnoteTextChar">
    <w:name w:val="Footnote Text Char"/>
    <w:basedOn w:val="DefaultParagraphFont"/>
    <w:link w:val="FootnoteText"/>
    <w:semiHidden/>
    <w:rsid w:val="00B135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900634">
      <w:bodyDiv w:val="1"/>
      <w:marLeft w:val="15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3074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48847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484456">
      <w:bodyDiv w:val="1"/>
      <w:marLeft w:val="15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109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da.gov/regulatory-information/search-fda-guidance-documents/use-investigational-products-when-subjects-enter-second-institution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B266F7-F80B-40CA-8734-60ADA5A48B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443</Words>
  <Characters>8211</Characters>
  <Application>Microsoft Office Word</Application>
  <DocSecurity>0</DocSecurity>
  <Lines>186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: Engagement Determination</vt:lpstr>
    </vt:vector>
  </TitlesOfParts>
  <Manager>Huron Consulting Group, Inc.</Manager>
  <Company>Huron Consulting Group, Inc.</Company>
  <LinksUpToDate>false</LinksUpToDate>
  <CharactersWithSpaces>9526</CharactersWithSpaces>
  <SharedDoc>false</SharedDoc>
  <HLinks>
    <vt:vector size="12" baseType="variant">
      <vt:variant>
        <vt:i4>3604504</vt:i4>
      </vt:variant>
      <vt:variant>
        <vt:i4>12</vt:i4>
      </vt:variant>
      <vt:variant>
        <vt:i4>0</vt:i4>
      </vt:variant>
      <vt:variant>
        <vt:i4>5</vt:i4>
      </vt:variant>
      <vt:variant>
        <vt:lpwstr>mailto:hrppsops@huronconsultinggroup.com</vt:lpwstr>
      </vt:variant>
      <vt:variant>
        <vt:lpwstr/>
      </vt:variant>
      <vt:variant>
        <vt:i4>2555949</vt:i4>
      </vt:variant>
      <vt:variant>
        <vt:i4>9</vt:i4>
      </vt:variant>
      <vt:variant>
        <vt:i4>0</vt:i4>
      </vt:variant>
      <vt:variant>
        <vt:i4>5</vt:i4>
      </vt:variant>
      <vt:variant>
        <vt:lpwstr>http://www.huronconsultinggroup.com/SO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EET: Engagement Determination</dc:title>
  <dc:subject>Huron HRPP ToolKit 2.0</dc:subject>
  <dc:creator>Huron Consulting Group, Inc.</dc:creator>
  <cp:keywords>Huron, HRPP, SOP</cp:keywords>
  <dc:description>©2009-2014 Huron Consulting Services, LLC. Use and distribution subject to End User License Agreement at http://www.huronconsultinggroup.com/SOP</dc:description>
  <cp:lastModifiedBy>Monica Hall Kane</cp:lastModifiedBy>
  <cp:revision>5</cp:revision>
  <cp:lastPrinted>2013-10-24T15:06:00Z</cp:lastPrinted>
  <dcterms:created xsi:type="dcterms:W3CDTF">2021-03-04T21:35:00Z</dcterms:created>
  <dcterms:modified xsi:type="dcterms:W3CDTF">2021-04-20T23:50:00Z</dcterms:modified>
  <cp:category>WORKSHEET</cp:category>
</cp:coreProperties>
</file>